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BCBEB4" w14:textId="6A1F894C" w:rsidR="004D124F" w:rsidRDefault="00FD2F82" w:rsidP="00FD2F82">
      <w:pPr>
        <w:pStyle w:val="aff7"/>
        <w:spacing w:line="240" w:lineRule="auto"/>
        <w:ind w:firstLineChars="0" w:firstLine="0"/>
        <w:jc w:val="center"/>
        <w:rPr>
          <w:b/>
        </w:rPr>
      </w:pPr>
      <w:bookmarkStart w:id="0" w:name="_Hlk62070618"/>
      <w:bookmarkStart w:id="1" w:name="_GoBack"/>
      <w:r>
        <w:rPr>
          <w:b/>
        </w:rPr>
        <w:t>S</w:t>
      </w:r>
      <w:r w:rsidRPr="00B1030D">
        <w:rPr>
          <w:b/>
        </w:rPr>
        <w:t xml:space="preserve">upplementary </w:t>
      </w:r>
      <w:r w:rsidR="007E5213">
        <w:rPr>
          <w:rFonts w:hint="eastAsia"/>
          <w:b/>
        </w:rPr>
        <w:t>d</w:t>
      </w:r>
      <w:r w:rsidRPr="00B1030D">
        <w:rPr>
          <w:b/>
        </w:rPr>
        <w:t>ocument</w:t>
      </w:r>
    </w:p>
    <w:p w14:paraId="6870566B" w14:textId="3B2DB641" w:rsidR="00FD2F82" w:rsidRDefault="00FD2F82" w:rsidP="00A47822">
      <w:pPr>
        <w:pStyle w:val="aff7"/>
        <w:spacing w:line="240" w:lineRule="auto"/>
        <w:ind w:firstLine="420"/>
        <w:rPr>
          <w:rStyle w:val="tlid-translation"/>
          <w:sz w:val="21"/>
          <w:szCs w:val="21"/>
        </w:rPr>
      </w:pPr>
    </w:p>
    <w:p w14:paraId="63B59F59" w14:textId="77777777" w:rsidR="00AD14AD" w:rsidRPr="00AD14AD" w:rsidRDefault="00AD14AD" w:rsidP="00A47822">
      <w:pPr>
        <w:pStyle w:val="aff7"/>
        <w:spacing w:line="240" w:lineRule="auto"/>
        <w:ind w:firstLine="420"/>
        <w:rPr>
          <w:rStyle w:val="tlid-translation"/>
          <w:sz w:val="21"/>
          <w:szCs w:val="21"/>
        </w:rPr>
        <w:sectPr w:rsidR="00AD14AD" w:rsidRPr="00AD14AD" w:rsidSect="00FD2F82">
          <w:headerReference w:type="default" r:id="rId9"/>
          <w:type w:val="continuous"/>
          <w:pgSz w:w="12240" w:h="15840"/>
          <w:pgMar w:top="663" w:right="680" w:bottom="663" w:left="680" w:header="431" w:footer="431" w:gutter="0"/>
          <w:cols w:space="245"/>
          <w:docGrid w:linePitch="272"/>
        </w:sectPr>
      </w:pPr>
    </w:p>
    <w:p w14:paraId="633FA592" w14:textId="6B5404AA" w:rsidR="00A47822" w:rsidRDefault="00A47822" w:rsidP="007E5213">
      <w:pPr>
        <w:pStyle w:val="aff7"/>
        <w:spacing w:line="240" w:lineRule="auto"/>
        <w:ind w:firstLineChars="0" w:firstLine="204"/>
        <w:rPr>
          <w:rStyle w:val="tlid-translation"/>
          <w:sz w:val="21"/>
          <w:szCs w:val="21"/>
          <w:lang w:val="en"/>
        </w:rPr>
      </w:pPr>
      <w:r w:rsidRPr="00EF0412">
        <w:rPr>
          <w:rStyle w:val="tlid-translation"/>
          <w:sz w:val="21"/>
          <w:szCs w:val="21"/>
          <w:lang w:val="en"/>
        </w:rPr>
        <w:t>T</w:t>
      </w:r>
      <w:r>
        <w:rPr>
          <w:rStyle w:val="tlid-translation"/>
          <w:sz w:val="21"/>
          <w:szCs w:val="21"/>
          <w:lang w:val="en"/>
        </w:rPr>
        <w:t>ABLE</w:t>
      </w:r>
      <w:r w:rsidRPr="00EF0412">
        <w:rPr>
          <w:rStyle w:val="tlid-translation"/>
          <w:sz w:val="21"/>
          <w:szCs w:val="21"/>
          <w:lang w:val="en"/>
        </w:rPr>
        <w:t xml:space="preserve"> </w:t>
      </w:r>
      <w:r w:rsidR="007C44D3">
        <w:rPr>
          <w:rStyle w:val="tlid-translation"/>
          <w:sz w:val="21"/>
          <w:szCs w:val="21"/>
          <w:lang w:val="en"/>
        </w:rPr>
        <w:t>S1</w:t>
      </w:r>
      <w:r w:rsidR="007C44D3" w:rsidRPr="00EF0412">
        <w:rPr>
          <w:rStyle w:val="tlid-translation"/>
          <w:sz w:val="21"/>
          <w:szCs w:val="21"/>
          <w:lang w:val="en"/>
        </w:rPr>
        <w:t xml:space="preserve"> </w:t>
      </w:r>
      <w:r w:rsidRPr="00EF0412">
        <w:rPr>
          <w:rStyle w:val="tlid-translation"/>
          <w:sz w:val="21"/>
          <w:szCs w:val="21"/>
          <w:lang w:val="en"/>
        </w:rPr>
        <w:t>gives the physical meaning</w:t>
      </w:r>
      <w:r w:rsidR="00FD2F82">
        <w:rPr>
          <w:rStyle w:val="tlid-translation"/>
          <w:sz w:val="21"/>
          <w:szCs w:val="21"/>
          <w:lang w:val="en"/>
        </w:rPr>
        <w:t>s</w:t>
      </w:r>
      <w:r w:rsidRPr="00EF0412">
        <w:rPr>
          <w:rStyle w:val="tlid-translation"/>
          <w:sz w:val="21"/>
          <w:szCs w:val="21"/>
          <w:lang w:val="en"/>
        </w:rPr>
        <w:t xml:space="preserve"> and values of the constant meteorological parameters used in Section II.</w:t>
      </w:r>
    </w:p>
    <w:p w14:paraId="2556AFB6" w14:textId="21302CB6" w:rsidR="00A47822" w:rsidRDefault="00A47822" w:rsidP="00A47822">
      <w:pPr>
        <w:pStyle w:val="aff4"/>
        <w:spacing w:line="240" w:lineRule="auto"/>
        <w:rPr>
          <w:rFonts w:cs="Times New Roman"/>
        </w:rPr>
      </w:pPr>
      <w:r w:rsidRPr="007E7780">
        <w:rPr>
          <w:rFonts w:cs="Times New Roman"/>
        </w:rPr>
        <w:t>T</w:t>
      </w:r>
      <w:r>
        <w:rPr>
          <w:rFonts w:cs="Times New Roman"/>
        </w:rPr>
        <w:t>ABLE</w:t>
      </w:r>
      <w:r w:rsidRPr="007E7780">
        <w:rPr>
          <w:rFonts w:cs="Times New Roman"/>
        </w:rPr>
        <w:t xml:space="preserve"> </w:t>
      </w:r>
      <w:r w:rsidR="007C44D3">
        <w:rPr>
          <w:rFonts w:cs="Times New Roman"/>
        </w:rPr>
        <w:t>S1</w:t>
      </w:r>
    </w:p>
    <w:p w14:paraId="099F9EA7" w14:textId="77777777" w:rsidR="00A47822" w:rsidRPr="00B11A8D" w:rsidRDefault="00A47822" w:rsidP="00A47822">
      <w:pPr>
        <w:pStyle w:val="aff4"/>
        <w:spacing w:line="240" w:lineRule="auto"/>
        <w:rPr>
          <w:rStyle w:val="tlid-translation"/>
          <w:rFonts w:cs="Times New Roman"/>
        </w:rPr>
      </w:pPr>
      <w:r w:rsidRPr="00076CC4">
        <w:rPr>
          <w:rStyle w:val="tlid-translation"/>
          <w:lang w:val="en"/>
        </w:rPr>
        <w:t>The constant meteorological parameters</w:t>
      </w:r>
    </w:p>
    <w:tbl>
      <w:tblPr>
        <w:tblStyle w:val="afb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8"/>
        <w:gridCol w:w="2860"/>
        <w:gridCol w:w="1262"/>
      </w:tblGrid>
      <w:tr w:rsidR="006811C9" w:rsidRPr="007C44D3" w14:paraId="0991FEB9" w14:textId="77777777" w:rsidTr="008A3115">
        <w:trPr>
          <w:jc w:val="center"/>
        </w:trPr>
        <w:tc>
          <w:tcPr>
            <w:tcW w:w="141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B9635B9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Symbol</w:t>
            </w:r>
          </w:p>
        </w:tc>
        <w:tc>
          <w:tcPr>
            <w:tcW w:w="453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C97D7DE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>physical meaning</w:t>
            </w:r>
          </w:p>
        </w:tc>
        <w:tc>
          <w:tcPr>
            <w:tcW w:w="141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8413B6F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Value</w:t>
            </w:r>
          </w:p>
        </w:tc>
      </w:tr>
      <w:tr w:rsidR="006811C9" w:rsidRPr="007C44D3" w14:paraId="524EC54B" w14:textId="77777777" w:rsidTr="008A3115">
        <w:trPr>
          <w:jc w:val="center"/>
        </w:trPr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40E5BA2D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i/>
                <w:iCs/>
                <w:sz w:val="16"/>
                <w:szCs w:val="16"/>
                <w:lang w:val="en"/>
              </w:rPr>
              <w:t>l</w:t>
            </w:r>
            <w:r w:rsidRPr="00C44075">
              <w:rPr>
                <w:rStyle w:val="tlid-translation"/>
                <w:i/>
                <w:iCs/>
                <w:sz w:val="16"/>
                <w:szCs w:val="16"/>
                <w:vertAlign w:val="subscript"/>
                <w:lang w:val="en"/>
              </w:rPr>
              <w:t>e</w:t>
            </w:r>
          </w:p>
        </w:tc>
        <w:tc>
          <w:tcPr>
            <w:tcW w:w="4536" w:type="dxa"/>
            <w:tcBorders>
              <w:top w:val="single" w:sz="4" w:space="0" w:color="auto"/>
            </w:tcBorders>
            <w:vAlign w:val="center"/>
          </w:tcPr>
          <w:p w14:paraId="48242850" w14:textId="77777777" w:rsidR="00A47822" w:rsidRPr="00C44075" w:rsidRDefault="00A47822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>The latent heat loss due to water evaporation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2E2B6858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>2263.8kJ/kg</w:t>
            </w:r>
          </w:p>
        </w:tc>
      </w:tr>
      <w:tr w:rsidR="006811C9" w:rsidRPr="007C44D3" w14:paraId="3F8B6312" w14:textId="77777777" w:rsidTr="008A3115">
        <w:trPr>
          <w:jc w:val="center"/>
        </w:trPr>
        <w:tc>
          <w:tcPr>
            <w:tcW w:w="1418" w:type="dxa"/>
            <w:vAlign w:val="center"/>
          </w:tcPr>
          <w:p w14:paraId="32F3B978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i/>
                <w:iCs/>
                <w:sz w:val="16"/>
                <w:szCs w:val="16"/>
                <w:lang w:val="en"/>
              </w:rPr>
              <w:t>l</w:t>
            </w:r>
            <w:r w:rsidRPr="00C44075">
              <w:rPr>
                <w:rStyle w:val="tlid-translation"/>
                <w:i/>
                <w:iCs/>
                <w:sz w:val="16"/>
                <w:szCs w:val="16"/>
                <w:vertAlign w:val="subscript"/>
                <w:lang w:val="en"/>
              </w:rPr>
              <w:t>f</w:t>
            </w:r>
            <w:r w:rsidRPr="00C44075">
              <w:rPr>
                <w:rStyle w:val="tlid-translation"/>
                <w:sz w:val="16"/>
                <w:szCs w:val="16"/>
                <w:lang w:val="en"/>
              </w:rPr>
              <w:t>,</w:t>
            </w:r>
          </w:p>
        </w:tc>
        <w:tc>
          <w:tcPr>
            <w:tcW w:w="4536" w:type="dxa"/>
            <w:vAlign w:val="center"/>
          </w:tcPr>
          <w:p w14:paraId="4B1F07A9" w14:textId="77777777" w:rsidR="00A47822" w:rsidRPr="00C44075" w:rsidRDefault="00A47822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>The heat value released by unit mass of water during the condensation process</w:t>
            </w:r>
          </w:p>
        </w:tc>
        <w:tc>
          <w:tcPr>
            <w:tcW w:w="1418" w:type="dxa"/>
            <w:vAlign w:val="center"/>
          </w:tcPr>
          <w:p w14:paraId="0075BAC9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>334.3kJ/kg</w:t>
            </w:r>
          </w:p>
        </w:tc>
      </w:tr>
      <w:tr w:rsidR="006811C9" w:rsidRPr="007C44D3" w14:paraId="3815C0A5" w14:textId="77777777" w:rsidTr="008A3115">
        <w:trPr>
          <w:jc w:val="center"/>
        </w:trPr>
        <w:tc>
          <w:tcPr>
            <w:tcW w:w="1418" w:type="dxa"/>
            <w:vAlign w:val="center"/>
          </w:tcPr>
          <w:p w14:paraId="61649044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i/>
                <w:sz w:val="16"/>
                <w:szCs w:val="16"/>
                <w:lang w:val="en"/>
              </w:rPr>
              <w:t>C</w:t>
            </w:r>
            <w:r w:rsidRPr="00C44075">
              <w:rPr>
                <w:rStyle w:val="tlid-translation"/>
                <w:i/>
                <w:sz w:val="16"/>
                <w:szCs w:val="16"/>
                <w:vertAlign w:val="subscript"/>
                <w:lang w:val="en"/>
              </w:rPr>
              <w:t>a</w:t>
            </w:r>
          </w:p>
        </w:tc>
        <w:tc>
          <w:tcPr>
            <w:tcW w:w="4536" w:type="dxa"/>
            <w:vAlign w:val="center"/>
          </w:tcPr>
          <w:p w14:paraId="69FF6721" w14:textId="1D749AAD" w:rsidR="00A47822" w:rsidRPr="00C44075" w:rsidRDefault="00A47822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 xml:space="preserve">The </w:t>
            </w:r>
            <w:r w:rsidR="006811C9">
              <w:rPr>
                <w:rStyle w:val="tlid-translation"/>
                <w:rFonts w:hint="eastAsia"/>
                <w:sz w:val="16"/>
                <w:szCs w:val="16"/>
                <w:lang w:val="en"/>
              </w:rPr>
              <w:t>specific</w:t>
            </w:r>
            <w:r w:rsidR="006811C9">
              <w:rPr>
                <w:rStyle w:val="tlid-translation"/>
                <w:sz w:val="16"/>
                <w:szCs w:val="16"/>
                <w:lang w:val="en"/>
              </w:rPr>
              <w:t xml:space="preserve"> </w:t>
            </w:r>
            <w:r w:rsidRPr="00C44075">
              <w:rPr>
                <w:rStyle w:val="tlid-translation"/>
                <w:sz w:val="16"/>
                <w:szCs w:val="16"/>
                <w:lang w:val="en"/>
              </w:rPr>
              <w:t>heat capacity of air</w:t>
            </w:r>
          </w:p>
        </w:tc>
        <w:tc>
          <w:tcPr>
            <w:tcW w:w="1418" w:type="dxa"/>
            <w:vAlign w:val="center"/>
          </w:tcPr>
          <w:p w14:paraId="06244272" w14:textId="29ED0F63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>1.006kJ/</w:t>
            </w:r>
            <w:proofErr w:type="spellStart"/>
            <w:r w:rsidR="006811C9">
              <w:rPr>
                <w:rStyle w:val="tlid-translation"/>
                <w:rFonts w:hint="eastAsia"/>
                <w:sz w:val="16"/>
                <w:szCs w:val="16"/>
                <w:lang w:val="en"/>
              </w:rPr>
              <w:t>kg</w:t>
            </w:r>
            <w:r w:rsidRPr="00C44075">
              <w:rPr>
                <w:rStyle w:val="tlid-translation"/>
                <w:sz w:val="16"/>
                <w:szCs w:val="16"/>
                <w:lang w:val="en"/>
              </w:rPr>
              <w:t>°C</w:t>
            </w:r>
            <w:proofErr w:type="spellEnd"/>
          </w:p>
        </w:tc>
      </w:tr>
      <w:tr w:rsidR="006811C9" w:rsidRPr="007C44D3" w14:paraId="1328E9C6" w14:textId="77777777" w:rsidTr="008A3115">
        <w:trPr>
          <w:jc w:val="center"/>
        </w:trPr>
        <w:tc>
          <w:tcPr>
            <w:tcW w:w="1418" w:type="dxa"/>
            <w:vAlign w:val="center"/>
          </w:tcPr>
          <w:p w14:paraId="358C3A61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proofErr w:type="spellStart"/>
            <w:r w:rsidRPr="00C44075">
              <w:rPr>
                <w:rStyle w:val="tlid-translation"/>
                <w:i/>
                <w:sz w:val="16"/>
                <w:szCs w:val="16"/>
                <w:lang w:val="en"/>
              </w:rPr>
              <w:t>C</w:t>
            </w:r>
            <w:r w:rsidRPr="00C44075">
              <w:rPr>
                <w:rStyle w:val="tlid-translation"/>
                <w:i/>
                <w:sz w:val="16"/>
                <w:szCs w:val="16"/>
                <w:vertAlign w:val="subscript"/>
                <w:lang w:val="en"/>
              </w:rPr>
              <w:t>w</w:t>
            </w:r>
            <w:proofErr w:type="spellEnd"/>
          </w:p>
        </w:tc>
        <w:tc>
          <w:tcPr>
            <w:tcW w:w="4536" w:type="dxa"/>
            <w:vAlign w:val="center"/>
          </w:tcPr>
          <w:p w14:paraId="5FA87D2B" w14:textId="2A6AA56F" w:rsidR="00A47822" w:rsidRPr="00C44075" w:rsidRDefault="00A47822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 xml:space="preserve">The </w:t>
            </w:r>
            <w:r w:rsidR="006811C9">
              <w:rPr>
                <w:rStyle w:val="tlid-translation"/>
                <w:rFonts w:hint="eastAsia"/>
                <w:sz w:val="16"/>
                <w:szCs w:val="16"/>
                <w:lang w:val="en"/>
              </w:rPr>
              <w:t>specific</w:t>
            </w:r>
            <w:r w:rsidR="006811C9">
              <w:rPr>
                <w:rStyle w:val="tlid-translation"/>
                <w:sz w:val="16"/>
                <w:szCs w:val="16"/>
                <w:lang w:val="en"/>
              </w:rPr>
              <w:t xml:space="preserve"> </w:t>
            </w:r>
            <w:r w:rsidRPr="00C44075">
              <w:rPr>
                <w:rStyle w:val="tlid-translation"/>
                <w:sz w:val="16"/>
                <w:szCs w:val="16"/>
                <w:lang w:val="en"/>
              </w:rPr>
              <w:t>heat capacity of water</w:t>
            </w:r>
          </w:p>
        </w:tc>
        <w:tc>
          <w:tcPr>
            <w:tcW w:w="1418" w:type="dxa"/>
            <w:vAlign w:val="center"/>
          </w:tcPr>
          <w:p w14:paraId="5DD6C3F8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>4.18kJ/kg °C</w:t>
            </w:r>
          </w:p>
        </w:tc>
      </w:tr>
      <w:tr w:rsidR="006811C9" w:rsidRPr="007C44D3" w14:paraId="128BC7E2" w14:textId="77777777" w:rsidTr="008A3115">
        <w:trPr>
          <w:jc w:val="center"/>
        </w:trPr>
        <w:tc>
          <w:tcPr>
            <w:tcW w:w="1418" w:type="dxa"/>
            <w:tcBorders>
              <w:bottom w:val="nil"/>
            </w:tcBorders>
            <w:vAlign w:val="center"/>
          </w:tcPr>
          <w:p w14:paraId="239CFAE4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i/>
                <w:sz w:val="16"/>
                <w:szCs w:val="16"/>
                <w:lang w:val="en"/>
              </w:rPr>
              <w:t>p</w:t>
            </w:r>
            <w:r w:rsidRPr="00C44075">
              <w:rPr>
                <w:rStyle w:val="tlid-translation"/>
                <w:i/>
                <w:sz w:val="16"/>
                <w:szCs w:val="16"/>
                <w:vertAlign w:val="subscript"/>
                <w:lang w:val="en"/>
              </w:rPr>
              <w:t>0</w:t>
            </w:r>
          </w:p>
        </w:tc>
        <w:tc>
          <w:tcPr>
            <w:tcW w:w="4536" w:type="dxa"/>
            <w:tcBorders>
              <w:bottom w:val="nil"/>
            </w:tcBorders>
            <w:vAlign w:val="center"/>
          </w:tcPr>
          <w:p w14:paraId="5851CBE0" w14:textId="2F76D755" w:rsidR="00A47822" w:rsidRPr="00C44075" w:rsidRDefault="00A47822" w:rsidP="0021706F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 xml:space="preserve">The static </w:t>
            </w:r>
            <w:r w:rsidR="0021706F" w:rsidRPr="0021706F">
              <w:rPr>
                <w:rStyle w:val="tlid-translation"/>
                <w:sz w:val="16"/>
                <w:szCs w:val="16"/>
                <w:lang w:val="en"/>
              </w:rPr>
              <w:t xml:space="preserve">atmospheric </w:t>
            </w:r>
            <w:r w:rsidRPr="00C44075">
              <w:rPr>
                <w:rStyle w:val="tlid-translation"/>
                <w:sz w:val="16"/>
                <w:szCs w:val="16"/>
                <w:lang w:val="en"/>
              </w:rPr>
              <w:t>pressure</w:t>
            </w:r>
          </w:p>
        </w:tc>
        <w:tc>
          <w:tcPr>
            <w:tcW w:w="1418" w:type="dxa"/>
            <w:tcBorders>
              <w:bottom w:val="nil"/>
            </w:tcBorders>
            <w:vAlign w:val="center"/>
          </w:tcPr>
          <w:p w14:paraId="5507426A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>101.3kPa</w:t>
            </w:r>
          </w:p>
        </w:tc>
      </w:tr>
      <w:tr w:rsidR="006811C9" w:rsidRPr="007C44D3" w14:paraId="5966D8B4" w14:textId="77777777" w:rsidTr="008A3115">
        <w:trPr>
          <w:jc w:val="center"/>
        </w:trPr>
        <w:tc>
          <w:tcPr>
            <w:tcW w:w="1418" w:type="dxa"/>
            <w:tcBorders>
              <w:top w:val="nil"/>
              <w:bottom w:val="double" w:sz="4" w:space="0" w:color="auto"/>
            </w:tcBorders>
            <w:vAlign w:val="center"/>
          </w:tcPr>
          <w:p w14:paraId="177FE7BF" w14:textId="77777777" w:rsidR="00A47822" w:rsidRPr="00C44075" w:rsidRDefault="00A47822" w:rsidP="008A3115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i/>
                <w:sz w:val="16"/>
                <w:szCs w:val="16"/>
                <w:lang w:val="en"/>
              </w:rPr>
              <w:t>ε</w:t>
            </w:r>
          </w:p>
        </w:tc>
        <w:tc>
          <w:tcPr>
            <w:tcW w:w="4536" w:type="dxa"/>
            <w:tcBorders>
              <w:top w:val="nil"/>
              <w:bottom w:val="double" w:sz="4" w:space="0" w:color="auto"/>
            </w:tcBorders>
            <w:vAlign w:val="center"/>
          </w:tcPr>
          <w:p w14:paraId="20EA382C" w14:textId="77777777" w:rsidR="00A47822" w:rsidRPr="00C44075" w:rsidRDefault="00A47822">
            <w:pPr>
              <w:pStyle w:val="aff7"/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>The mass ratio of water vapor to dry air molecular</w:t>
            </w:r>
          </w:p>
        </w:tc>
        <w:tc>
          <w:tcPr>
            <w:tcW w:w="1418" w:type="dxa"/>
            <w:tcBorders>
              <w:top w:val="nil"/>
              <w:bottom w:val="double" w:sz="4" w:space="0" w:color="auto"/>
            </w:tcBorders>
            <w:vAlign w:val="center"/>
          </w:tcPr>
          <w:p w14:paraId="5479A2C9" w14:textId="77777777" w:rsidR="00A47822" w:rsidRPr="00C44075" w:rsidRDefault="00A47822" w:rsidP="008A3115">
            <w:pPr>
              <w:pStyle w:val="aff7"/>
              <w:tabs>
                <w:tab w:val="left" w:pos="971"/>
              </w:tabs>
              <w:spacing w:line="240" w:lineRule="auto"/>
              <w:ind w:firstLineChars="0" w:firstLine="0"/>
              <w:jc w:val="center"/>
              <w:rPr>
                <w:b/>
                <w:sz w:val="16"/>
                <w:szCs w:val="16"/>
              </w:rPr>
            </w:pPr>
            <w:r w:rsidRPr="00C44075">
              <w:rPr>
                <w:rStyle w:val="tlid-translation"/>
                <w:sz w:val="16"/>
                <w:szCs w:val="16"/>
                <w:lang w:val="en"/>
              </w:rPr>
              <w:t>0.622</w:t>
            </w:r>
          </w:p>
        </w:tc>
      </w:tr>
    </w:tbl>
    <w:p w14:paraId="428C8FC0" w14:textId="28266E65" w:rsidR="00680CA3" w:rsidRDefault="00FD2F82" w:rsidP="007E5213">
      <w:pPr>
        <w:pStyle w:val="aff7"/>
        <w:spacing w:line="240" w:lineRule="auto"/>
        <w:ind w:firstLineChars="0" w:firstLine="204"/>
        <w:rPr>
          <w:sz w:val="21"/>
        </w:rPr>
      </w:pPr>
      <w:r w:rsidRPr="007E7780">
        <w:rPr>
          <w:sz w:val="21"/>
        </w:rPr>
        <w:t xml:space="preserve">The </w:t>
      </w:r>
      <w:r>
        <w:rPr>
          <w:sz w:val="21"/>
        </w:rPr>
        <w:t>topology</w:t>
      </w:r>
      <w:r w:rsidRPr="007E7780">
        <w:rPr>
          <w:sz w:val="21"/>
        </w:rPr>
        <w:t xml:space="preserve"> of</w:t>
      </w:r>
      <w:r>
        <w:rPr>
          <w:sz w:val="21"/>
        </w:rPr>
        <w:t xml:space="preserve"> </w:t>
      </w:r>
      <w:r w:rsidRPr="007E7780">
        <w:rPr>
          <w:sz w:val="21"/>
        </w:rPr>
        <w:t xml:space="preserve">IEEE RTS-79 system is shown in Fig. </w:t>
      </w:r>
      <w:r>
        <w:rPr>
          <w:sz w:val="21"/>
        </w:rPr>
        <w:t>S1.</w:t>
      </w:r>
      <w:r w:rsidRPr="007E7780">
        <w:rPr>
          <w:sz w:val="21"/>
        </w:rPr>
        <w:t xml:space="preserve"> </w:t>
      </w:r>
      <w:r>
        <w:rPr>
          <w:sz w:val="21"/>
        </w:rPr>
        <w:t>The area influenced by the ice disaster</w:t>
      </w:r>
      <w:r w:rsidRPr="007E7780">
        <w:rPr>
          <w:sz w:val="21"/>
        </w:rPr>
        <w:t xml:space="preserve"> in each scen</w:t>
      </w:r>
      <w:r>
        <w:rPr>
          <w:rFonts w:hint="eastAsia"/>
          <w:sz w:val="21"/>
        </w:rPr>
        <w:t>ario</w:t>
      </w:r>
      <w:r w:rsidRPr="007E7780">
        <w:rPr>
          <w:sz w:val="21"/>
        </w:rPr>
        <w:t xml:space="preserve"> ha</w:t>
      </w:r>
      <w:r>
        <w:rPr>
          <w:sz w:val="21"/>
        </w:rPr>
        <w:t>s</w:t>
      </w:r>
      <w:r w:rsidRPr="007E7780">
        <w:rPr>
          <w:sz w:val="21"/>
        </w:rPr>
        <w:t xml:space="preserve"> been marked </w:t>
      </w:r>
      <w:r>
        <w:rPr>
          <w:sz w:val="21"/>
        </w:rPr>
        <w:t>by grey color</w:t>
      </w:r>
      <w:r w:rsidRPr="007E7780">
        <w:rPr>
          <w:sz w:val="21"/>
        </w:rPr>
        <w:t>. LGJQ-240 wires</w:t>
      </w:r>
      <w:r>
        <w:rPr>
          <w:sz w:val="21"/>
        </w:rPr>
        <w:t xml:space="preserve"> are used as the materials of transmission lines, and the voltage level of lines is 138 kV</w:t>
      </w:r>
      <w:r w:rsidRPr="007E7780">
        <w:rPr>
          <w:sz w:val="21"/>
        </w:rPr>
        <w:t>.</w:t>
      </w:r>
      <w:r>
        <w:rPr>
          <w:sz w:val="21"/>
        </w:rPr>
        <w:t xml:space="preserve"> </w:t>
      </w:r>
      <w:r w:rsidRPr="007E7780">
        <w:rPr>
          <w:sz w:val="21"/>
        </w:rPr>
        <w:t>T</w:t>
      </w:r>
      <w:r>
        <w:rPr>
          <w:sz w:val="21"/>
        </w:rPr>
        <w:t>ABLE</w:t>
      </w:r>
      <w:r w:rsidRPr="007E7780">
        <w:rPr>
          <w:sz w:val="21"/>
        </w:rPr>
        <w:t xml:space="preserve"> </w:t>
      </w:r>
      <w:r>
        <w:rPr>
          <w:sz w:val="21"/>
        </w:rPr>
        <w:t>S2</w:t>
      </w:r>
      <w:r w:rsidRPr="007E7780">
        <w:rPr>
          <w:sz w:val="21"/>
        </w:rPr>
        <w:t xml:space="preserve"> gives the parameters of </w:t>
      </w:r>
      <w:r>
        <w:rPr>
          <w:sz w:val="21"/>
        </w:rPr>
        <w:t>transmission lines</w:t>
      </w:r>
      <w:r w:rsidRPr="007E7780">
        <w:rPr>
          <w:sz w:val="21"/>
        </w:rPr>
        <w:t xml:space="preserve">. The load transfer cost is set as $50 /MWh. The </w:t>
      </w:r>
      <w:r>
        <w:rPr>
          <w:sz w:val="21"/>
        </w:rPr>
        <w:t>generation</w:t>
      </w:r>
      <w:r w:rsidRPr="007E7780">
        <w:rPr>
          <w:sz w:val="21"/>
        </w:rPr>
        <w:t xml:space="preserve"> cost of unit</w:t>
      </w:r>
      <w:r>
        <w:rPr>
          <w:sz w:val="21"/>
        </w:rPr>
        <w:t>s</w:t>
      </w:r>
      <w:r w:rsidRPr="007E7780">
        <w:rPr>
          <w:sz w:val="21"/>
        </w:rPr>
        <w:t xml:space="preserve"> U3, U4, U7</w:t>
      </w:r>
      <w:r>
        <w:rPr>
          <w:sz w:val="21"/>
        </w:rPr>
        <w:t>,</w:t>
      </w:r>
      <w:r w:rsidRPr="007E7780">
        <w:rPr>
          <w:sz w:val="21"/>
        </w:rPr>
        <w:t xml:space="preserve"> and U8 is modified to $12 /MWh. The</w:t>
      </w:r>
      <w:r>
        <w:rPr>
          <w:sz w:val="21"/>
        </w:rPr>
        <w:t xml:space="preserve"> percentage of</w:t>
      </w:r>
      <w:r w:rsidRPr="007E7780">
        <w:rPr>
          <w:sz w:val="21"/>
        </w:rPr>
        <w:t xml:space="preserve"> load participating in demand response</w:t>
      </w:r>
      <w:r>
        <w:rPr>
          <w:sz w:val="21"/>
        </w:rPr>
        <w:t xml:space="preserve"> for each node</w:t>
      </w:r>
      <w:r w:rsidRPr="007E7780">
        <w:rPr>
          <w:sz w:val="21"/>
        </w:rPr>
        <w:t xml:space="preserve"> </w:t>
      </w:r>
      <w:r>
        <w:rPr>
          <w:sz w:val="21"/>
        </w:rPr>
        <w:t>is</w:t>
      </w:r>
      <w:r w:rsidRPr="007E7780">
        <w:rPr>
          <w:sz w:val="21"/>
        </w:rPr>
        <w:t xml:space="preserve"> ±5%. </w:t>
      </w:r>
      <w:r>
        <w:rPr>
          <w:sz w:val="21"/>
        </w:rPr>
        <w:t>T</w:t>
      </w:r>
      <w:r w:rsidRPr="007E7780">
        <w:rPr>
          <w:sz w:val="21"/>
        </w:rPr>
        <w:t>he reactive power regulat</w:t>
      </w:r>
      <w:r>
        <w:rPr>
          <w:sz w:val="21"/>
        </w:rPr>
        <w:t>ion</w:t>
      </w:r>
      <w:r w:rsidRPr="007E7780">
        <w:rPr>
          <w:sz w:val="21"/>
        </w:rPr>
        <w:t xml:space="preserve"> devices are only </w:t>
      </w:r>
      <w:r>
        <w:rPr>
          <w:sz w:val="21"/>
        </w:rPr>
        <w:t>installed</w:t>
      </w:r>
      <w:r w:rsidRPr="007E7780">
        <w:rPr>
          <w:sz w:val="21"/>
        </w:rPr>
        <w:t xml:space="preserve"> </w:t>
      </w:r>
      <w:r>
        <w:rPr>
          <w:sz w:val="21"/>
        </w:rPr>
        <w:t>on</w:t>
      </w:r>
      <w:r w:rsidRPr="007E7780">
        <w:rPr>
          <w:sz w:val="21"/>
        </w:rPr>
        <w:t xml:space="preserve"> both ends of the ic</w:t>
      </w:r>
      <w:r>
        <w:rPr>
          <w:sz w:val="21"/>
        </w:rPr>
        <w:t>e-covered</w:t>
      </w:r>
      <w:r w:rsidRPr="007E7780">
        <w:rPr>
          <w:sz w:val="21"/>
        </w:rPr>
        <w:t xml:space="preserve"> line</w:t>
      </w:r>
      <w:r>
        <w:rPr>
          <w:sz w:val="21"/>
        </w:rPr>
        <w:t>s</w:t>
      </w:r>
      <w:r w:rsidRPr="007E7780">
        <w:rPr>
          <w:sz w:val="21"/>
        </w:rPr>
        <w:t>, and the adjustment range is -5</w:t>
      </w:r>
      <w:r w:rsidR="005F100C">
        <w:rPr>
          <w:sz w:val="21"/>
        </w:rPr>
        <w:t>M</w:t>
      </w:r>
      <w:r w:rsidRPr="007E7780">
        <w:rPr>
          <w:sz w:val="21"/>
        </w:rPr>
        <w:t xml:space="preserve">var to 5Mvar. In addition, the </w:t>
      </w:r>
      <w:r>
        <w:rPr>
          <w:sz w:val="21"/>
        </w:rPr>
        <w:t>system load profile is provided in TABLE S3</w:t>
      </w:r>
      <w:r w:rsidRPr="007E7780">
        <w:rPr>
          <w:sz w:val="21"/>
        </w:rPr>
        <w:t>.</w:t>
      </w:r>
      <w:bookmarkEnd w:id="0"/>
    </w:p>
    <w:p w14:paraId="4ECEEBC7" w14:textId="42BF9FD5" w:rsidR="00A47822" w:rsidRPr="007E7780" w:rsidRDefault="00680CA3" w:rsidP="00DD4F03">
      <w:pPr>
        <w:pStyle w:val="aff4"/>
        <w:spacing w:line="240" w:lineRule="auto"/>
        <w:rPr>
          <w:rFonts w:cs="Times New Roman"/>
        </w:rPr>
      </w:pPr>
      <w:r>
        <w:rPr>
          <w:noProof/>
        </w:rPr>
        <mc:AlternateContent>
          <mc:Choice Requires="wpg">
            <w:drawing>
              <wp:inline distT="0" distB="0" distL="0" distR="0" wp14:anchorId="2FC48577" wp14:editId="19F46994">
                <wp:extent cx="3262579" cy="4652467"/>
                <wp:effectExtent l="0" t="0" r="14605" b="15240"/>
                <wp:docPr id="26" name="组合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62579" cy="4652467"/>
                          <a:chOff x="0" y="0"/>
                          <a:chExt cx="3448051" cy="4968000"/>
                        </a:xfrm>
                      </wpg:grpSpPr>
                      <wpg:grpSp>
                        <wpg:cNvPr id="27" name="组合 27">
                          <a:extLst>
                            <a:ext uri="{FF2B5EF4-FFF2-40B4-BE49-F238E27FC236}">
                              <a16:creationId xmlns:a16="http://schemas.microsoft.com/office/drawing/2014/main" id="{81460D4E-C800-4F0D-9476-15B7EA3A5825}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3448051" cy="4968000"/>
                            <a:chOff x="0" y="0"/>
                            <a:chExt cx="3448051" cy="4968000"/>
                          </a:xfrm>
                        </wpg:grpSpPr>
                        <wps:wsp>
                          <wps:cNvPr id="28" name="矩形 28">
                            <a:extLst>
                              <a:ext uri="{FF2B5EF4-FFF2-40B4-BE49-F238E27FC236}">
                                <a16:creationId xmlns:a16="http://schemas.microsoft.com/office/drawing/2014/main" id="{07C20823-0DE3-4376-B5B9-8A6E0C296D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0"/>
                              <a:ext cx="3448051" cy="4968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279496" w14:textId="77777777" w:rsidR="00882236" w:rsidRDefault="00882236" w:rsidP="0088223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9" name="文本框 40">
                            <a:extLst>
                              <a:ext uri="{FF2B5EF4-FFF2-40B4-BE49-F238E27FC236}">
                                <a16:creationId xmlns:a16="http://schemas.microsoft.com/office/drawing/2014/main" id="{B134A50E-58FF-4A07-B0BF-5D7C0E9F8680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4509663"/>
                              <a:ext cx="1799575" cy="45138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p w14:paraId="4080AAED" w14:textId="77777777" w:rsidR="00680CA3" w:rsidRDefault="00680CA3" w:rsidP="00680CA3">
                                <w:pPr>
                                  <w:pStyle w:val="af6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Times New Roman" w:eastAsiaTheme="minorEastAsia" w:hAnsi="Times New Roman" w:cs="Times New Roman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>Scenario 1: L4 L9</w:t>
                                </w:r>
                              </w:p>
                              <w:p w14:paraId="232A2F86" w14:textId="77777777" w:rsidR="00680CA3" w:rsidRDefault="00680CA3" w:rsidP="00680CA3">
                                <w:pPr>
                                  <w:pStyle w:val="af6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Times New Roman" w:eastAsiaTheme="minorEastAsia" w:hAnsi="Times New Roman" w:cs="Times New Roman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>Scenario 2: L3 L4 L8 L9</w:t>
                                </w:r>
                              </w:p>
                              <w:p w14:paraId="246DF0F6" w14:textId="77777777" w:rsidR="00680CA3" w:rsidRDefault="00680CA3" w:rsidP="00680CA3">
                                <w:pPr>
                                  <w:pStyle w:val="af6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Times New Roman" w:eastAsiaTheme="minorEastAsia" w:hAnsi="Times New Roman" w:cs="Times New Roman"/>
                                    <w:color w:val="000000" w:themeColor="text1"/>
                                    <w:kern w:val="24"/>
                                    <w:sz w:val="16"/>
                                    <w:szCs w:val="16"/>
                                  </w:rPr>
                                  <w:t>Scenario 3: L1 L2 L3 L4 L5 L6 L8 L9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g:grpSp>
                          <wpg:cNvPr id="30" name="组合 30">
                            <a:extLst>
                              <a:ext uri="{FF2B5EF4-FFF2-40B4-BE49-F238E27FC236}">
                                <a16:creationId xmlns:a16="http://schemas.microsoft.com/office/drawing/2014/main" id="{4FD62811-6C3E-44D4-9B46-5F6DC50E2478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224162" y="2846701"/>
                              <a:ext cx="3073712" cy="1369327"/>
                              <a:chOff x="224162" y="2846701"/>
                              <a:chExt cx="3073712" cy="1369327"/>
                            </a:xfrm>
                          </wpg:grpSpPr>
                          <wpg:grpSp>
                            <wpg:cNvPr id="31" name="组合 31">
                              <a:extLst>
                                <a:ext uri="{FF2B5EF4-FFF2-40B4-BE49-F238E27FC236}">
                                  <a16:creationId xmlns:a16="http://schemas.microsoft.com/office/drawing/2014/main" id="{13A6900A-1696-4889-99B7-F857A9E76D74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240891" y="2847479"/>
                                <a:ext cx="3045368" cy="1367780"/>
                                <a:chOff x="240891" y="2847479"/>
                                <a:chExt cx="3045368" cy="1367780"/>
                              </a:xfrm>
                              <a:gradFill flip="none" rotWithShape="1">
                                <a:gsLst>
                                  <a:gs pos="0">
                                    <a:schemeClr val="accent3">
                                      <a:lumMod val="5000"/>
                                      <a:lumOff val="95000"/>
                                    </a:schemeClr>
                                  </a:gs>
                                  <a:gs pos="74000">
                                    <a:schemeClr val="accent3">
                                      <a:lumMod val="45000"/>
                                      <a:lumOff val="55000"/>
                                    </a:schemeClr>
                                  </a:gs>
                                  <a:gs pos="83000">
                                    <a:schemeClr val="accent3">
                                      <a:lumMod val="45000"/>
                                      <a:lumOff val="55000"/>
                                    </a:schemeClr>
                                  </a:gs>
                                  <a:gs pos="100000">
                                    <a:schemeClr val="accent3">
                                      <a:lumMod val="30000"/>
                                      <a:lumOff val="70000"/>
                                    </a:schemeClr>
                                  </a:gs>
                                </a:gsLst>
                                <a:lin ang="5400000" scaled="1"/>
                                <a:tileRect/>
                              </a:gradFill>
                            </wpg:grpSpPr>
                            <wps:wsp>
                              <wps:cNvPr id="32" name="矩形 32">
                                <a:extLst>
                                  <a:ext uri="{FF2B5EF4-FFF2-40B4-BE49-F238E27FC236}">
                                    <a16:creationId xmlns:a16="http://schemas.microsoft.com/office/drawing/2014/main" id="{D1DD1A47-56C1-4F97-A6E3-9379F26D5D6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672144" y="2847479"/>
                                  <a:ext cx="1614115" cy="428714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961B8DB" w14:textId="77777777" w:rsidR="00882236" w:rsidRDefault="00882236" w:rsidP="00882236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tlCol="0" anchor="ctr"/>
                            </wps:wsp>
                            <wps:wsp>
                              <wps:cNvPr id="33" name="矩形 33">
                                <a:extLst>
                                  <a:ext uri="{FF2B5EF4-FFF2-40B4-BE49-F238E27FC236}">
                                    <a16:creationId xmlns:a16="http://schemas.microsoft.com/office/drawing/2014/main" id="{7DB1B62E-53DA-494B-8B94-23B896ACB05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0891" y="2847479"/>
                                  <a:ext cx="1630075" cy="136778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F60EA3B" w14:textId="77777777" w:rsidR="00882236" w:rsidRDefault="00882236" w:rsidP="00882236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tlCol="0" anchor="ctr"/>
                            </wps:wsp>
                            <wps:wsp>
                              <wps:cNvPr id="34" name="直角三角形 34">
                                <a:extLst>
                                  <a:ext uri="{FF2B5EF4-FFF2-40B4-BE49-F238E27FC236}">
                                    <a16:creationId xmlns:a16="http://schemas.microsoft.com/office/drawing/2014/main" id="{17F4E127-833A-426D-A35E-BA96688F0E6F}"/>
                                  </a:ext>
                                </a:extLst>
                              </wps:cNvPr>
                              <wps:cNvSpPr/>
                              <wps:spPr>
                                <a:xfrm rot="10800000" flipH="1">
                                  <a:off x="1867802" y="3267437"/>
                                  <a:ext cx="1406663" cy="924769"/>
                                </a:xfrm>
                                <a:prstGeom prst="rt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AFA0C0F" w14:textId="77777777" w:rsidR="00882236" w:rsidRDefault="00882236" w:rsidP="00882236">
                                    <w:pPr>
                                      <w:jc w:val="center"/>
                                    </w:pPr>
                                  </w:p>
                                </w:txbxContent>
                              </wps:txbx>
                              <wps:bodyPr rtlCol="0" anchor="ctr"/>
                            </wps:wsp>
                          </wpg:grpSp>
                          <wpg:grpSp>
                            <wpg:cNvPr id="35" name="组合 35">
                              <a:extLst>
                                <a:ext uri="{FF2B5EF4-FFF2-40B4-BE49-F238E27FC236}">
                                  <a16:creationId xmlns:a16="http://schemas.microsoft.com/office/drawing/2014/main" id="{12B547B8-BCC8-4CD4-8F86-35D7963D305C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224162" y="2846701"/>
                                <a:ext cx="3073712" cy="1369327"/>
                                <a:chOff x="224162" y="2846701"/>
                                <a:chExt cx="3073712" cy="1369327"/>
                              </a:xfrm>
                            </wpg:grpSpPr>
                            <wps:wsp>
                              <wps:cNvPr id="36" name="直接连接符 36">
                                <a:extLst>
                                  <a:ext uri="{FF2B5EF4-FFF2-40B4-BE49-F238E27FC236}">
                                    <a16:creationId xmlns:a16="http://schemas.microsoft.com/office/drawing/2014/main" id="{D0DDAECC-383F-4A12-A19C-724080DE199E}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>
                                  <a:off x="232549" y="2846701"/>
                                  <a:ext cx="3053710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bg1">
                                      <a:lumMod val="75000"/>
                                    </a:schemeClr>
                                  </a:solidFill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7" name="直接连接符 37">
                                <a:extLst>
                                  <a:ext uri="{FF2B5EF4-FFF2-40B4-BE49-F238E27FC236}">
                                    <a16:creationId xmlns:a16="http://schemas.microsoft.com/office/drawing/2014/main" id="{DCEF6555-3541-4F97-BE9A-6307864778AB}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>
                                  <a:off x="232549" y="2846701"/>
                                  <a:ext cx="0" cy="1352549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bg1">
                                      <a:lumMod val="75000"/>
                                    </a:schemeClr>
                                  </a:solidFill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8" name="直接连接符 38">
                                <a:extLst>
                                  <a:ext uri="{FF2B5EF4-FFF2-40B4-BE49-F238E27FC236}">
                                    <a16:creationId xmlns:a16="http://schemas.microsoft.com/office/drawing/2014/main" id="{D698CAEF-1BA4-4521-BFD4-DBCEF6515AB2}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 flipH="1">
                                  <a:off x="224162" y="4216028"/>
                                  <a:ext cx="1638860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bg1">
                                      <a:lumMod val="75000"/>
                                    </a:schemeClr>
                                  </a:solidFill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9" name="直接连接符 39">
                                <a:extLst>
                                  <a:ext uri="{FF2B5EF4-FFF2-40B4-BE49-F238E27FC236}">
                                    <a16:creationId xmlns:a16="http://schemas.microsoft.com/office/drawing/2014/main" id="{CA93B020-5892-4E49-9E2C-4E98EBB616FB}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 flipH="1">
                                  <a:off x="1863022" y="3265801"/>
                                  <a:ext cx="1432768" cy="948689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bg1">
                                      <a:lumMod val="75000"/>
                                    </a:schemeClr>
                                  </a:solidFill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0" name="直接连接符 40">
                                <a:extLst>
                                  <a:ext uri="{FF2B5EF4-FFF2-40B4-BE49-F238E27FC236}">
                                    <a16:creationId xmlns:a16="http://schemas.microsoft.com/office/drawing/2014/main" id="{D51FCC3A-98EB-4F40-B585-B652971AB53A}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>
                                  <a:off x="3297874" y="2846701"/>
                                  <a:ext cx="0" cy="380679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bg1">
                                      <a:lumMod val="75000"/>
                                    </a:schemeClr>
                                  </a:solidFill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  <pic:pic xmlns:pic="http://schemas.openxmlformats.org/drawingml/2006/picture">
                        <pic:nvPicPr>
                          <pic:cNvPr id="41" name="图片 41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64808" y="78314"/>
                            <a:ext cx="3150579" cy="4059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FC48577" id="组合 6" o:spid="_x0000_s1026" style="width:256.9pt;height:366.35pt;mso-position-horizontal-relative:char;mso-position-vertical-relative:line" coordsize="34480,49680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">
                <v:group id="组合 27" o:spid="_x0000_s1027" style="position:absolute;width:34480;height:49680" coordsize="34480,49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rect id="矩形 28" o:spid="_x0000_s1028" style="position:absolute;width:34480;height:496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" filled="f" strokecolor="black [3213]" strokeweight="1pt">
                    <v:textbox>
                      <w:txbxContent>
                        <w:p w14:paraId="42279496" w14:textId="77777777" w:rsidR="00882236" w:rsidRDefault="00882236" w:rsidP="00882236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40" o:spid="_x0000_s1029" type="#_x0000_t202" style="position:absolute;top:45096;width:17995;height:4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" filled="f" strokecolor="black [3213]">
                    <v:textbox>
                      <w:txbxContent>
                        <w:p w14:paraId="4080AAED" w14:textId="77777777" w:rsidR="00680CA3" w:rsidRDefault="00680CA3" w:rsidP="00680CA3">
                          <w:pPr>
                            <w:pStyle w:val="af6"/>
                            <w:spacing w:before="0" w:beforeAutospacing="0" w:after="0" w:afterAutospacing="0"/>
                          </w:pPr>
                          <w:r>
                            <w:rPr>
                              <w:rFonts w:ascii="Times New Roman" w:eastAsiaTheme="minorEastAsia" w:hAnsi="Times New Roman" w:cs="Times New Roman"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Scenario 1: L4 L9</w:t>
                          </w:r>
                        </w:p>
                        <w:p w14:paraId="232A2F86" w14:textId="77777777" w:rsidR="00680CA3" w:rsidRDefault="00680CA3" w:rsidP="00680CA3">
                          <w:pPr>
                            <w:pStyle w:val="af6"/>
                            <w:spacing w:before="0" w:beforeAutospacing="0" w:after="0" w:afterAutospacing="0"/>
                          </w:pPr>
                          <w:r>
                            <w:rPr>
                              <w:rFonts w:ascii="Times New Roman" w:eastAsiaTheme="minorEastAsia" w:hAnsi="Times New Roman" w:cs="Times New Roman"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Scenario 2: L3 L4 L8 L9</w:t>
                          </w:r>
                        </w:p>
                        <w:p w14:paraId="246DF0F6" w14:textId="77777777" w:rsidR="00680CA3" w:rsidRDefault="00680CA3" w:rsidP="00680CA3">
                          <w:pPr>
                            <w:pStyle w:val="af6"/>
                            <w:spacing w:before="0" w:beforeAutospacing="0" w:after="0" w:afterAutospacing="0"/>
                          </w:pPr>
                          <w:r>
                            <w:rPr>
                              <w:rFonts w:ascii="Times New Roman" w:eastAsiaTheme="minorEastAsia" w:hAnsi="Times New Roman" w:cs="Times New Roman"/>
                              <w:color w:val="000000" w:themeColor="text1"/>
                              <w:kern w:val="24"/>
                              <w:sz w:val="16"/>
                              <w:szCs w:val="16"/>
                            </w:rPr>
                            <w:t>Scenario 3: L1 L2 L3 L4 L5 L6 L8 L9</w:t>
                          </w:r>
                        </w:p>
                      </w:txbxContent>
                    </v:textbox>
                  </v:shape>
                  <v:group id="组合 30" o:spid="_x0000_s1030" style="position:absolute;left:2241;top:28467;width:30737;height:13693" coordorigin="2241,28467" coordsize="30737,13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<v:group id="组合 31" o:spid="_x0000_s1031" style="position:absolute;left:2408;top:28474;width:30454;height:13678" coordorigin="2408,28474" coordsize="30453,13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<v:rect id="矩形 32" o:spid="_x0000_s1032" style="position:absolute;left:16721;top:28474;width:16141;height:42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" filled="f" stroked="f" strokeweight="1pt">
                        <v:textbox>
                          <w:txbxContent>
                            <w:p w14:paraId="3961B8DB" w14:textId="77777777" w:rsidR="00882236" w:rsidRDefault="00882236" w:rsidP="00882236">
                              <w:pPr>
                                <w:jc w:val="center"/>
                              </w:pPr>
                            </w:p>
                          </w:txbxContent>
                        </v:textbox>
                      </v:rect>
                      <v:rect id="矩形 33" o:spid="_x0000_s1033" style="position:absolute;left:2408;top:28474;width:16301;height:136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" filled="f" stroked="f" strokeweight="1pt">
                        <v:textbox>
                          <w:txbxContent>
                            <w:p w14:paraId="1F60EA3B" w14:textId="77777777" w:rsidR="00882236" w:rsidRDefault="00882236" w:rsidP="00882236">
                              <w:pPr>
                                <w:jc w:val="center"/>
                              </w:pPr>
                            </w:p>
                          </w:txbxContent>
                        </v:textbox>
                      </v:rect>
                      <v:shapetype id="_x0000_t6" coordsize="21600,21600" o:spt="6" path="m,l,21600r21600,xe">
                        <v:stroke joinstyle="miter"/>
                        <v:path gradientshapeok="t" o:connecttype="custom" o:connectlocs="0,0;0,10800;0,21600;10800,21600;21600,21600;10800,10800" textboxrect="1800,12600,12600,19800"/>
                      </v:shapetype>
                      <v:shape id="直角三角形 34" o:spid="_x0000_s1034" type="#_x0000_t6" style="position:absolute;left:18678;top:32674;width:14066;height:9248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" filled="f" stroked="f" strokeweight="1pt">
                        <v:textbox>
                          <w:txbxContent>
                            <w:p w14:paraId="0AFA0C0F" w14:textId="77777777" w:rsidR="00882236" w:rsidRDefault="00882236" w:rsidP="00882236">
                              <w:pPr>
                                <w:jc w:val="center"/>
                              </w:pPr>
                            </w:p>
                          </w:txbxContent>
                        </v:textbox>
                      </v:shape>
                    </v:group>
                    <v:group id="组合 35" o:spid="_x0000_s1035" style="position:absolute;left:2241;top:28467;width:30737;height:13693" coordorigin="2241,28467" coordsize="30737,13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    <v:line id="直接连接符 36" o:spid="_x0000_s1036" style="position:absolute;visibility:visible;mso-wrap-style:square" from="2325,28467" to="32862,284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" strokecolor="#bfbfbf [2412]" strokeweight="1pt">
                        <v:stroke dashstyle="dash" joinstyle="miter"/>
                        <o:lock v:ext="edit" shapetype="f"/>
                      </v:line>
                      <v:line id="直接连接符 37" o:spid="_x0000_s1037" style="position:absolute;visibility:visible;mso-wrap-style:square" from="2325,28467" to="2325,419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" strokecolor="#bfbfbf [2412]" strokeweight="1pt">
                        <v:stroke dashstyle="dash" joinstyle="miter"/>
                        <o:lock v:ext="edit" shapetype="f"/>
                      </v:line>
                      <v:line id="直接连接符 38" o:spid="_x0000_s1038" style="position:absolute;flip:x;visibility:visible;mso-wrap-style:square" from="2241,42160" to="18630,421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" strokecolor="#bfbfbf [2412]" strokeweight="1pt">
                        <v:stroke dashstyle="dash" joinstyle="miter"/>
                        <o:lock v:ext="edit" shapetype="f"/>
                      </v:line>
                      <v:line id="直接连接符 39" o:spid="_x0000_s1039" style="position:absolute;flip:x;visibility:visible;mso-wrap-style:square" from="18630,32658" to="32957,42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" strokecolor="#bfbfbf [2412]" strokeweight="1pt">
                        <v:stroke dashstyle="dash" joinstyle="miter"/>
                        <o:lock v:ext="edit" shapetype="f"/>
                      </v:line>
                      <v:line id="直接连接符 40" o:spid="_x0000_s1040" style="position:absolute;visibility:visible;mso-wrap-style:square" from="32978,28467" to="32978,322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" strokecolor="#bfbfbf [2412]" strokeweight="1pt">
                        <v:stroke dashstyle="dash" joinstyle="miter"/>
                        <o:lock v:ext="edit" shapetype="f"/>
                      </v:line>
                    </v:group>
                  </v:group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1" o:spid="_x0000_s1041" type="#_x0000_t75" style="position:absolute;left:648;top:783;width:31505;height:405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">
                  <v:imagedata r:id="rId11" o:title=""/>
                  <v:path arrowok="t"/>
                </v:shape>
                <w10:anchorlock/>
              </v:group>
            </w:pict>
          </mc:Fallback>
        </mc:AlternateContent>
      </w:r>
      <w:r w:rsidR="00A47822">
        <w:rPr>
          <w:rFonts w:cs="Times New Roman"/>
        </w:rPr>
        <w:br w:type="textWrapping" w:clear="all"/>
      </w:r>
      <w:r w:rsidR="00A47822" w:rsidRPr="00C44075">
        <w:rPr>
          <w:rStyle w:val="tlid-translation"/>
          <w:lang w:val="en"/>
        </w:rPr>
        <w:t xml:space="preserve">Fig. </w:t>
      </w:r>
      <w:r w:rsidR="0026648D" w:rsidRPr="00C44075">
        <w:rPr>
          <w:rStyle w:val="tlid-translation"/>
          <w:lang w:val="en"/>
        </w:rPr>
        <w:t>S</w:t>
      </w:r>
      <w:r w:rsidR="007C44D3" w:rsidRPr="00C44075">
        <w:rPr>
          <w:rStyle w:val="tlid-translation"/>
          <w:lang w:val="en"/>
        </w:rPr>
        <w:t>1</w:t>
      </w:r>
      <w:r w:rsidR="00A47822" w:rsidRPr="00C44075">
        <w:rPr>
          <w:rStyle w:val="tlid-translation"/>
          <w:lang w:val="en"/>
        </w:rPr>
        <w:t>. The topology of IEEE RTS-79 system</w:t>
      </w:r>
    </w:p>
    <w:p w14:paraId="13EC303A" w14:textId="12375573" w:rsidR="00FD2F82" w:rsidRDefault="00FD2F82" w:rsidP="00FD2F82">
      <w:pPr>
        <w:pStyle w:val="aff4"/>
        <w:spacing w:line="240" w:lineRule="auto"/>
        <w:jc w:val="left"/>
        <w:rPr>
          <w:rFonts w:cs="Times New Roman"/>
        </w:rPr>
      </w:pPr>
    </w:p>
    <w:p w14:paraId="6FD5D7AB" w14:textId="77777777" w:rsidR="00FD2F82" w:rsidRDefault="00FD2F82" w:rsidP="00FD2F82">
      <w:pPr>
        <w:pStyle w:val="aff4"/>
        <w:spacing w:line="240" w:lineRule="auto"/>
        <w:jc w:val="left"/>
        <w:rPr>
          <w:rFonts w:cs="Times New Roman"/>
        </w:rPr>
      </w:pPr>
    </w:p>
    <w:p w14:paraId="73380D74" w14:textId="3F8607F6" w:rsidR="00A47822" w:rsidRDefault="00A358FF" w:rsidP="00A47822">
      <w:pPr>
        <w:pStyle w:val="aff4"/>
        <w:spacing w:line="240" w:lineRule="auto"/>
        <w:rPr>
          <w:rFonts w:cs="Times New Roman"/>
        </w:rPr>
      </w:pPr>
      <w:r w:rsidRPr="00A358FF">
        <w:rPr>
          <w:rFonts w:cs="Times New Roman"/>
        </w:rPr>
        <w:t>TABLE</w:t>
      </w:r>
      <w:r>
        <w:rPr>
          <w:rFonts w:cs="Times New Roman"/>
        </w:rPr>
        <w:t xml:space="preserve"> </w:t>
      </w:r>
      <w:r w:rsidR="0026648D">
        <w:rPr>
          <w:rFonts w:cs="Times New Roman"/>
        </w:rPr>
        <w:t>S</w:t>
      </w:r>
      <w:r w:rsidR="007C44D3">
        <w:rPr>
          <w:rFonts w:cs="Times New Roman"/>
        </w:rPr>
        <w:t>2</w:t>
      </w:r>
    </w:p>
    <w:p w14:paraId="48690504" w14:textId="3CE475C6" w:rsidR="00A47822" w:rsidRPr="007E7780" w:rsidRDefault="00A47822" w:rsidP="00A47822">
      <w:pPr>
        <w:pStyle w:val="aff4"/>
        <w:spacing w:line="240" w:lineRule="auto"/>
        <w:rPr>
          <w:rFonts w:cs="Times New Roman"/>
        </w:rPr>
      </w:pPr>
      <w:r w:rsidRPr="007E7780">
        <w:rPr>
          <w:rFonts w:cs="Times New Roman"/>
        </w:rPr>
        <w:t xml:space="preserve">Parameters of the </w:t>
      </w:r>
      <w:r>
        <w:rPr>
          <w:rFonts w:cs="Times New Roman"/>
        </w:rPr>
        <w:t>transmission line</w:t>
      </w:r>
    </w:p>
    <w:tbl>
      <w:tblPr>
        <w:tblW w:w="0" w:type="auto"/>
        <w:jc w:val="center"/>
        <w:tblBorders>
          <w:top w:val="double" w:sz="4" w:space="0" w:color="000000"/>
          <w:bottom w:val="doub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801"/>
        <w:gridCol w:w="1358"/>
        <w:gridCol w:w="1839"/>
        <w:gridCol w:w="1202"/>
      </w:tblGrid>
      <w:tr w:rsidR="00A47822" w:rsidRPr="007C44D3" w14:paraId="4425DAB9" w14:textId="77777777" w:rsidTr="008A3115">
        <w:trPr>
          <w:jc w:val="center"/>
        </w:trPr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7FF23740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Wire Type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0A3E996D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Outside Diameter (mm)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1E9091CA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Aluminum/Steel Section (mm</w:t>
            </w:r>
            <w:r w:rsidRPr="00C44075">
              <w:rPr>
                <w:sz w:val="16"/>
                <w:szCs w:val="16"/>
                <w:vertAlign w:val="superscript"/>
              </w:rPr>
              <w:t>2</w:t>
            </w:r>
            <w:r w:rsidRPr="00C44075">
              <w:rPr>
                <w:sz w:val="16"/>
                <w:szCs w:val="16"/>
              </w:rPr>
              <w:t>)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vAlign w:val="center"/>
          </w:tcPr>
          <w:p w14:paraId="2B35A5C9" w14:textId="4FFE72E1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Resistance (Ω/km)</w:t>
            </w:r>
          </w:p>
        </w:tc>
      </w:tr>
      <w:tr w:rsidR="00A47822" w:rsidRPr="007C44D3" w14:paraId="6950A477" w14:textId="77777777" w:rsidTr="008A3115">
        <w:trPr>
          <w:jc w:val="center"/>
        </w:trPr>
        <w:tc>
          <w:tcPr>
            <w:tcW w:w="0" w:type="auto"/>
            <w:tcBorders>
              <w:top w:val="single" w:sz="4" w:space="0" w:color="000000"/>
              <w:bottom w:val="double" w:sz="4" w:space="0" w:color="000000"/>
            </w:tcBorders>
            <w:vAlign w:val="center"/>
          </w:tcPr>
          <w:p w14:paraId="7B44C8B7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LGJQ-240</w:t>
            </w:r>
          </w:p>
        </w:tc>
        <w:tc>
          <w:tcPr>
            <w:tcW w:w="0" w:type="auto"/>
            <w:tcBorders>
              <w:top w:val="single" w:sz="4" w:space="0" w:color="000000"/>
              <w:bottom w:val="double" w:sz="4" w:space="0" w:color="000000"/>
            </w:tcBorders>
            <w:vAlign w:val="center"/>
          </w:tcPr>
          <w:p w14:paraId="18D508B2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21.88</w:t>
            </w:r>
          </w:p>
        </w:tc>
        <w:tc>
          <w:tcPr>
            <w:tcW w:w="0" w:type="auto"/>
            <w:tcBorders>
              <w:top w:val="single" w:sz="4" w:space="0" w:color="000000"/>
              <w:bottom w:val="double" w:sz="4" w:space="0" w:color="000000"/>
            </w:tcBorders>
            <w:vAlign w:val="center"/>
          </w:tcPr>
          <w:p w14:paraId="3FBB6403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243/31.7</w:t>
            </w:r>
          </w:p>
        </w:tc>
        <w:tc>
          <w:tcPr>
            <w:tcW w:w="0" w:type="auto"/>
            <w:tcBorders>
              <w:top w:val="single" w:sz="4" w:space="0" w:color="000000"/>
              <w:bottom w:val="double" w:sz="4" w:space="0" w:color="000000"/>
            </w:tcBorders>
            <w:vAlign w:val="center"/>
          </w:tcPr>
          <w:p w14:paraId="12F8AEA5" w14:textId="493B2211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0.130</w:t>
            </w:r>
          </w:p>
        </w:tc>
      </w:tr>
    </w:tbl>
    <w:p w14:paraId="1A79A55C" w14:textId="06BDBFEE" w:rsidR="00A47822" w:rsidRDefault="00A47822" w:rsidP="00A47822">
      <w:pPr>
        <w:pStyle w:val="aff4"/>
        <w:spacing w:line="240" w:lineRule="auto"/>
        <w:rPr>
          <w:rFonts w:cs="Times New Roman"/>
        </w:rPr>
      </w:pPr>
      <w:r w:rsidRPr="007E7780">
        <w:rPr>
          <w:rFonts w:cs="Times New Roman"/>
        </w:rPr>
        <w:t>T</w:t>
      </w:r>
      <w:r>
        <w:rPr>
          <w:rFonts w:cs="Times New Roman"/>
        </w:rPr>
        <w:t>ABLE</w:t>
      </w:r>
      <w:r w:rsidRPr="007E7780">
        <w:rPr>
          <w:rFonts w:cs="Times New Roman"/>
        </w:rPr>
        <w:t xml:space="preserve"> </w:t>
      </w:r>
      <w:r w:rsidR="0026648D">
        <w:rPr>
          <w:rFonts w:cs="Times New Roman"/>
        </w:rPr>
        <w:t>S</w:t>
      </w:r>
      <w:r w:rsidR="007C44D3">
        <w:rPr>
          <w:rFonts w:cs="Times New Roman"/>
        </w:rPr>
        <w:t>3</w:t>
      </w:r>
    </w:p>
    <w:p w14:paraId="47C96787" w14:textId="27394EE9" w:rsidR="00A47822" w:rsidRPr="007E7780" w:rsidRDefault="00A47822" w:rsidP="00A47822">
      <w:pPr>
        <w:pStyle w:val="aff4"/>
        <w:spacing w:line="240" w:lineRule="auto"/>
        <w:rPr>
          <w:rFonts w:cs="Times New Roman"/>
        </w:rPr>
      </w:pPr>
      <w:r w:rsidRPr="007E7780">
        <w:rPr>
          <w:rFonts w:cs="Times New Roman"/>
        </w:rPr>
        <w:t xml:space="preserve">System load </w:t>
      </w:r>
      <w:r>
        <w:rPr>
          <w:rFonts w:cs="Times New Roman"/>
        </w:rPr>
        <w:t>profile</w:t>
      </w:r>
    </w:p>
    <w:tbl>
      <w:tblPr>
        <w:tblW w:w="0" w:type="auto"/>
        <w:jc w:val="center"/>
        <w:tblBorders>
          <w:top w:val="single" w:sz="4" w:space="0" w:color="000000"/>
          <w:bottom w:val="single" w:sz="4" w:space="0" w:color="000000"/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456"/>
        <w:gridCol w:w="748"/>
        <w:gridCol w:w="749"/>
        <w:gridCol w:w="749"/>
        <w:gridCol w:w="749"/>
        <w:gridCol w:w="749"/>
      </w:tblGrid>
      <w:tr w:rsidR="00A47822" w:rsidRPr="007E7780" w14:paraId="432BC0CF" w14:textId="77777777" w:rsidTr="008A3115">
        <w:trPr>
          <w:jc w:val="center"/>
        </w:trPr>
        <w:tc>
          <w:tcPr>
            <w:tcW w:w="2379" w:type="dxa"/>
            <w:tcBorders>
              <w:top w:val="double" w:sz="4" w:space="0" w:color="000000"/>
              <w:bottom w:val="single" w:sz="4" w:space="0" w:color="000000"/>
            </w:tcBorders>
            <w:vAlign w:val="center"/>
          </w:tcPr>
          <w:p w14:paraId="14958D39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Period</w:t>
            </w:r>
          </w:p>
        </w:tc>
        <w:tc>
          <w:tcPr>
            <w:tcW w:w="907" w:type="dxa"/>
            <w:tcBorders>
              <w:top w:val="double" w:sz="4" w:space="0" w:color="000000"/>
              <w:bottom w:val="single" w:sz="4" w:space="0" w:color="000000"/>
            </w:tcBorders>
            <w:vAlign w:val="center"/>
          </w:tcPr>
          <w:p w14:paraId="48577BC1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1</w:t>
            </w:r>
          </w:p>
        </w:tc>
        <w:tc>
          <w:tcPr>
            <w:tcW w:w="907" w:type="dxa"/>
            <w:tcBorders>
              <w:top w:val="double" w:sz="4" w:space="0" w:color="000000"/>
              <w:bottom w:val="single" w:sz="4" w:space="0" w:color="000000"/>
            </w:tcBorders>
            <w:vAlign w:val="center"/>
          </w:tcPr>
          <w:p w14:paraId="5F336FDB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2</w:t>
            </w:r>
          </w:p>
        </w:tc>
        <w:tc>
          <w:tcPr>
            <w:tcW w:w="907" w:type="dxa"/>
            <w:tcBorders>
              <w:top w:val="double" w:sz="4" w:space="0" w:color="000000"/>
              <w:bottom w:val="single" w:sz="4" w:space="0" w:color="000000"/>
            </w:tcBorders>
            <w:vAlign w:val="center"/>
          </w:tcPr>
          <w:p w14:paraId="53570F1B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3</w:t>
            </w:r>
          </w:p>
        </w:tc>
        <w:tc>
          <w:tcPr>
            <w:tcW w:w="907" w:type="dxa"/>
            <w:tcBorders>
              <w:top w:val="double" w:sz="4" w:space="0" w:color="000000"/>
              <w:bottom w:val="single" w:sz="4" w:space="0" w:color="000000"/>
            </w:tcBorders>
            <w:vAlign w:val="center"/>
          </w:tcPr>
          <w:p w14:paraId="4DEB63E3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4</w:t>
            </w:r>
          </w:p>
        </w:tc>
        <w:tc>
          <w:tcPr>
            <w:tcW w:w="907" w:type="dxa"/>
            <w:tcBorders>
              <w:top w:val="double" w:sz="4" w:space="0" w:color="000000"/>
              <w:bottom w:val="single" w:sz="4" w:space="0" w:color="000000"/>
            </w:tcBorders>
            <w:vAlign w:val="center"/>
          </w:tcPr>
          <w:p w14:paraId="5A63D694" w14:textId="108F0171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5</w:t>
            </w:r>
          </w:p>
        </w:tc>
      </w:tr>
      <w:tr w:rsidR="00A47822" w:rsidRPr="007E7780" w14:paraId="33B5CBF0" w14:textId="77777777" w:rsidTr="008A3115">
        <w:trPr>
          <w:jc w:val="center"/>
        </w:trPr>
        <w:tc>
          <w:tcPr>
            <w:tcW w:w="2379" w:type="dxa"/>
            <w:tcBorders>
              <w:bottom w:val="nil"/>
            </w:tcBorders>
            <w:vAlign w:val="center"/>
          </w:tcPr>
          <w:p w14:paraId="0090A543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Percentage of Peak Load</w:t>
            </w:r>
          </w:p>
        </w:tc>
        <w:tc>
          <w:tcPr>
            <w:tcW w:w="907" w:type="dxa"/>
            <w:tcBorders>
              <w:bottom w:val="nil"/>
            </w:tcBorders>
            <w:vAlign w:val="center"/>
          </w:tcPr>
          <w:p w14:paraId="4820A992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0.5197</w:t>
            </w:r>
          </w:p>
        </w:tc>
        <w:tc>
          <w:tcPr>
            <w:tcW w:w="907" w:type="dxa"/>
            <w:tcBorders>
              <w:bottom w:val="nil"/>
            </w:tcBorders>
            <w:vAlign w:val="center"/>
          </w:tcPr>
          <w:p w14:paraId="281622A7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0.4886</w:t>
            </w:r>
          </w:p>
        </w:tc>
        <w:tc>
          <w:tcPr>
            <w:tcW w:w="907" w:type="dxa"/>
            <w:tcBorders>
              <w:bottom w:val="nil"/>
            </w:tcBorders>
            <w:vAlign w:val="center"/>
          </w:tcPr>
          <w:p w14:paraId="743C3316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0.4654</w:t>
            </w:r>
          </w:p>
        </w:tc>
        <w:tc>
          <w:tcPr>
            <w:tcW w:w="907" w:type="dxa"/>
            <w:tcBorders>
              <w:bottom w:val="nil"/>
            </w:tcBorders>
            <w:vAlign w:val="center"/>
          </w:tcPr>
          <w:p w14:paraId="4480CBB4" w14:textId="00C189EF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0.4576</w:t>
            </w:r>
          </w:p>
        </w:tc>
        <w:tc>
          <w:tcPr>
            <w:tcW w:w="907" w:type="dxa"/>
            <w:tcBorders>
              <w:bottom w:val="nil"/>
            </w:tcBorders>
            <w:vAlign w:val="center"/>
          </w:tcPr>
          <w:p w14:paraId="1C1383D9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0.4576</w:t>
            </w:r>
          </w:p>
        </w:tc>
      </w:tr>
      <w:tr w:rsidR="00A47822" w:rsidRPr="007E7780" w14:paraId="52DE7AA0" w14:textId="77777777" w:rsidTr="008A3115">
        <w:trPr>
          <w:jc w:val="center"/>
        </w:trPr>
        <w:tc>
          <w:tcPr>
            <w:tcW w:w="2379" w:type="dxa"/>
            <w:tcBorders>
              <w:top w:val="nil"/>
              <w:bottom w:val="nil"/>
            </w:tcBorders>
            <w:vAlign w:val="center"/>
          </w:tcPr>
          <w:p w14:paraId="7F9613A0" w14:textId="77777777" w:rsidR="00213DE3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 xml:space="preserve">Active Load </w:t>
            </w:r>
          </w:p>
          <w:p w14:paraId="605D8130" w14:textId="497744C5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(MW)</w:t>
            </w:r>
          </w:p>
        </w:tc>
        <w:tc>
          <w:tcPr>
            <w:tcW w:w="907" w:type="dxa"/>
            <w:tcBorders>
              <w:top w:val="nil"/>
              <w:bottom w:val="nil"/>
            </w:tcBorders>
            <w:vAlign w:val="center"/>
          </w:tcPr>
          <w:p w14:paraId="7E3207D1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1481.0</w:t>
            </w:r>
          </w:p>
        </w:tc>
        <w:tc>
          <w:tcPr>
            <w:tcW w:w="907" w:type="dxa"/>
            <w:tcBorders>
              <w:top w:val="nil"/>
              <w:bottom w:val="nil"/>
            </w:tcBorders>
            <w:vAlign w:val="center"/>
          </w:tcPr>
          <w:p w14:paraId="6062E704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1392.6</w:t>
            </w:r>
          </w:p>
        </w:tc>
        <w:tc>
          <w:tcPr>
            <w:tcW w:w="907" w:type="dxa"/>
            <w:tcBorders>
              <w:top w:val="nil"/>
              <w:bottom w:val="nil"/>
            </w:tcBorders>
            <w:vAlign w:val="center"/>
          </w:tcPr>
          <w:p w14:paraId="4D457BAA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1326.3</w:t>
            </w:r>
          </w:p>
        </w:tc>
        <w:tc>
          <w:tcPr>
            <w:tcW w:w="907" w:type="dxa"/>
            <w:tcBorders>
              <w:top w:val="nil"/>
              <w:bottom w:val="nil"/>
            </w:tcBorders>
            <w:vAlign w:val="center"/>
          </w:tcPr>
          <w:p w14:paraId="7DA60238" w14:textId="5276717D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1304.2</w:t>
            </w:r>
          </w:p>
        </w:tc>
        <w:tc>
          <w:tcPr>
            <w:tcW w:w="907" w:type="dxa"/>
            <w:tcBorders>
              <w:top w:val="nil"/>
              <w:bottom w:val="nil"/>
            </w:tcBorders>
            <w:vAlign w:val="center"/>
          </w:tcPr>
          <w:p w14:paraId="64B019E6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1304.2</w:t>
            </w:r>
          </w:p>
        </w:tc>
      </w:tr>
      <w:tr w:rsidR="00A47822" w:rsidRPr="007E7780" w14:paraId="51D01FEE" w14:textId="77777777" w:rsidTr="008A3115">
        <w:trPr>
          <w:jc w:val="center"/>
        </w:trPr>
        <w:tc>
          <w:tcPr>
            <w:tcW w:w="2379" w:type="dxa"/>
            <w:tcBorders>
              <w:top w:val="nil"/>
              <w:bottom w:val="double" w:sz="4" w:space="0" w:color="000000"/>
            </w:tcBorders>
            <w:vAlign w:val="center"/>
          </w:tcPr>
          <w:p w14:paraId="3C131F72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Reactive Load (</w:t>
            </w:r>
            <w:proofErr w:type="spellStart"/>
            <w:r w:rsidRPr="00C44075">
              <w:rPr>
                <w:sz w:val="16"/>
                <w:szCs w:val="16"/>
              </w:rPr>
              <w:t>Mvar</w:t>
            </w:r>
            <w:proofErr w:type="spellEnd"/>
            <w:r w:rsidRPr="00C44075">
              <w:rPr>
                <w:sz w:val="16"/>
                <w:szCs w:val="16"/>
              </w:rPr>
              <w:t>)</w:t>
            </w:r>
          </w:p>
        </w:tc>
        <w:tc>
          <w:tcPr>
            <w:tcW w:w="907" w:type="dxa"/>
            <w:tcBorders>
              <w:top w:val="nil"/>
              <w:bottom w:val="double" w:sz="4" w:space="0" w:color="000000"/>
            </w:tcBorders>
            <w:vAlign w:val="center"/>
          </w:tcPr>
          <w:p w14:paraId="44AA31A7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301.4</w:t>
            </w:r>
          </w:p>
        </w:tc>
        <w:tc>
          <w:tcPr>
            <w:tcW w:w="907" w:type="dxa"/>
            <w:tcBorders>
              <w:top w:val="nil"/>
              <w:bottom w:val="double" w:sz="4" w:space="0" w:color="000000"/>
            </w:tcBorders>
            <w:vAlign w:val="center"/>
          </w:tcPr>
          <w:p w14:paraId="503FBA52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283.4</w:t>
            </w:r>
          </w:p>
        </w:tc>
        <w:tc>
          <w:tcPr>
            <w:tcW w:w="907" w:type="dxa"/>
            <w:tcBorders>
              <w:top w:val="nil"/>
              <w:bottom w:val="double" w:sz="4" w:space="0" w:color="000000"/>
            </w:tcBorders>
            <w:vAlign w:val="center"/>
          </w:tcPr>
          <w:p w14:paraId="37DBAFC9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269.9</w:t>
            </w:r>
          </w:p>
        </w:tc>
        <w:tc>
          <w:tcPr>
            <w:tcW w:w="907" w:type="dxa"/>
            <w:tcBorders>
              <w:top w:val="nil"/>
              <w:bottom w:val="double" w:sz="4" w:space="0" w:color="000000"/>
            </w:tcBorders>
            <w:vAlign w:val="center"/>
          </w:tcPr>
          <w:p w14:paraId="01F37D40" w14:textId="1810574E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265.4</w:t>
            </w:r>
          </w:p>
        </w:tc>
        <w:tc>
          <w:tcPr>
            <w:tcW w:w="907" w:type="dxa"/>
            <w:tcBorders>
              <w:top w:val="nil"/>
              <w:bottom w:val="double" w:sz="4" w:space="0" w:color="000000"/>
            </w:tcBorders>
            <w:vAlign w:val="center"/>
          </w:tcPr>
          <w:p w14:paraId="7518C1CF" w14:textId="77777777" w:rsidR="00A47822" w:rsidRPr="00C44075" w:rsidRDefault="00A47822" w:rsidP="008A3115">
            <w:pPr>
              <w:pStyle w:val="affb"/>
              <w:spacing w:before="60" w:after="60"/>
              <w:rPr>
                <w:sz w:val="16"/>
                <w:szCs w:val="16"/>
              </w:rPr>
            </w:pPr>
            <w:r w:rsidRPr="00C44075">
              <w:rPr>
                <w:sz w:val="16"/>
                <w:szCs w:val="16"/>
              </w:rPr>
              <w:t>265.4</w:t>
            </w:r>
          </w:p>
        </w:tc>
      </w:tr>
    </w:tbl>
    <w:p w14:paraId="0E8A35B1" w14:textId="5CD7F8D4" w:rsidR="00A47822" w:rsidRDefault="00A47822" w:rsidP="00A47822">
      <w:pPr>
        <w:widowControl w:val="0"/>
        <w:adjustRightInd w:val="0"/>
        <w:snapToGrid w:val="0"/>
        <w:spacing w:line="228" w:lineRule="auto"/>
        <w:jc w:val="both"/>
        <w:rPr>
          <w:sz w:val="18"/>
          <w:szCs w:val="18"/>
        </w:rPr>
      </w:pPr>
    </w:p>
    <w:p w14:paraId="6471D114" w14:textId="7D6ED3F7" w:rsidR="00680CA3" w:rsidRDefault="00680CA3" w:rsidP="00A47822">
      <w:pPr>
        <w:widowControl w:val="0"/>
        <w:adjustRightInd w:val="0"/>
        <w:snapToGrid w:val="0"/>
        <w:spacing w:line="228" w:lineRule="auto"/>
        <w:jc w:val="both"/>
        <w:rPr>
          <w:sz w:val="18"/>
          <w:szCs w:val="18"/>
        </w:rPr>
      </w:pPr>
    </w:p>
    <w:bookmarkEnd w:id="1"/>
    <w:p w14:paraId="1FC6938F" w14:textId="72F40F13" w:rsidR="00680CA3" w:rsidRDefault="00680CA3" w:rsidP="00A47822">
      <w:pPr>
        <w:widowControl w:val="0"/>
        <w:adjustRightInd w:val="0"/>
        <w:snapToGrid w:val="0"/>
        <w:spacing w:line="228" w:lineRule="auto"/>
        <w:jc w:val="both"/>
        <w:rPr>
          <w:sz w:val="18"/>
          <w:szCs w:val="18"/>
        </w:rPr>
      </w:pPr>
    </w:p>
    <w:sectPr w:rsidR="00680CA3" w:rsidSect="00FD2F82">
      <w:type w:val="continuous"/>
      <w:pgSz w:w="12240" w:h="15840"/>
      <w:pgMar w:top="663" w:right="680" w:bottom="663" w:left="680" w:header="431" w:footer="431" w:gutter="0"/>
      <w:cols w:num="2" w:space="48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B1DB6A" w14:textId="77777777" w:rsidR="00B53B25" w:rsidRDefault="00B53B25">
      <w:r>
        <w:separator/>
      </w:r>
    </w:p>
  </w:endnote>
  <w:endnote w:type="continuationSeparator" w:id="0">
    <w:p w14:paraId="6FC1D7D4" w14:textId="77777777" w:rsidR="00B53B25" w:rsidRDefault="00B53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Times New Roman"/>
    <w:charset w:val="00"/>
    <w:family w:val="auto"/>
    <w:pitch w:val="default"/>
    <w:sig w:usb0="00000000" w:usb1="00000000" w:usb2="00000000" w:usb3="00000000" w:csb0="000001FB" w:csb1="00000000"/>
  </w:font>
  <w:font w:name="Formata-Regular">
    <w:altName w:val="Times New Roman"/>
    <w:charset w:val="4D"/>
    <w:family w:val="auto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MS Gothic"/>
    <w:charset w:val="80"/>
    <w:family w:val="auto"/>
    <w:pitch w:val="default"/>
    <w:sig w:usb0="00000000" w:usb1="00000000" w:usb2="00000010" w:usb3="00000000" w:csb0="00020000" w:csb1="00000000"/>
  </w:font>
  <w:font w:name="方正仿宋简体">
    <w:altName w:val="宋体"/>
    <w:charset w:val="86"/>
    <w:family w:val="script"/>
    <w:pitch w:val="default"/>
    <w:sig w:usb0="00000000" w:usb1="0000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ItalicMT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C5DB5E" w14:textId="77777777" w:rsidR="00B53B25" w:rsidRDefault="00B53B25">
      <w:r>
        <w:separator/>
      </w:r>
    </w:p>
  </w:footnote>
  <w:footnote w:type="continuationSeparator" w:id="0">
    <w:p w14:paraId="6C15AF37" w14:textId="77777777" w:rsidR="00B53B25" w:rsidRDefault="00B53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F3CE1" w14:textId="77777777" w:rsidR="001A74DB" w:rsidRDefault="001A74DB">
    <w:pPr>
      <w:ind w:right="360"/>
      <w:jc w:val="right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B"/>
    <w:lvl w:ilvl="0">
      <w:start w:val="1"/>
      <w:numFmt w:val="upperRoman"/>
      <w:pStyle w:val="1"/>
      <w:lvlText w:val="%1."/>
      <w:lvlJc w:val="left"/>
      <w:pPr>
        <w:ind w:left="142" w:firstLine="0"/>
      </w:pPr>
      <w:rPr>
        <w:rFonts w:hint="eastAsia"/>
      </w:rPr>
    </w:lvl>
    <w:lvl w:ilvl="1">
      <w:start w:val="1"/>
      <w:numFmt w:val="upperLetter"/>
      <w:pStyle w:val="2"/>
      <w:lvlText w:val="%2."/>
      <w:lvlJc w:val="left"/>
      <w:pPr>
        <w:ind w:left="1276" w:firstLine="0"/>
      </w:pPr>
      <w:rPr>
        <w:rFonts w:hint="eastAsia"/>
        <w:b w:val="0"/>
      </w:rPr>
    </w:lvl>
    <w:lvl w:ilvl="2">
      <w:start w:val="1"/>
      <w:numFmt w:val="decimal"/>
      <w:pStyle w:val="3"/>
      <w:lvlText w:val="%3)"/>
      <w:lvlJc w:val="left"/>
      <w:pPr>
        <w:ind w:left="993" w:firstLine="0"/>
      </w:pPr>
      <w:rPr>
        <w:rFonts w:hint="eastAsia"/>
        <w:i/>
      </w:rPr>
    </w:lvl>
    <w:lvl w:ilvl="3">
      <w:start w:val="1"/>
      <w:numFmt w:val="lowerLetter"/>
      <w:pStyle w:val="4"/>
      <w:lvlText w:val="%4)"/>
      <w:lvlJc w:val="left"/>
      <w:pPr>
        <w:ind w:left="1152" w:hanging="720"/>
      </w:pPr>
      <w:rPr>
        <w:rFonts w:hint="eastAsia"/>
      </w:rPr>
    </w:lvl>
    <w:lvl w:ilvl="4">
      <w:start w:val="1"/>
      <w:numFmt w:val="decimal"/>
      <w:pStyle w:val="5"/>
      <w:lvlText w:val="(%5)"/>
      <w:lvlJc w:val="left"/>
      <w:pPr>
        <w:ind w:left="1872" w:hanging="720"/>
      </w:pPr>
      <w:rPr>
        <w:rFonts w:hint="eastAsia"/>
      </w:rPr>
    </w:lvl>
    <w:lvl w:ilvl="5">
      <w:start w:val="1"/>
      <w:numFmt w:val="lowerLetter"/>
      <w:pStyle w:val="6"/>
      <w:lvlText w:val="(%6)"/>
      <w:lvlJc w:val="left"/>
      <w:pPr>
        <w:ind w:left="2592" w:hanging="720"/>
      </w:pPr>
      <w:rPr>
        <w:rFonts w:hint="eastAsia"/>
      </w:rPr>
    </w:lvl>
    <w:lvl w:ilvl="6">
      <w:start w:val="1"/>
      <w:numFmt w:val="lowerRoman"/>
      <w:pStyle w:val="7"/>
      <w:lvlText w:val="(%7)"/>
      <w:lvlJc w:val="left"/>
      <w:pPr>
        <w:ind w:left="3312" w:hanging="720"/>
      </w:pPr>
      <w:rPr>
        <w:rFonts w:hint="eastAsia"/>
      </w:rPr>
    </w:lvl>
    <w:lvl w:ilvl="7">
      <w:start w:val="1"/>
      <w:numFmt w:val="lowerLetter"/>
      <w:pStyle w:val="8"/>
      <w:lvlText w:val="(%8)"/>
      <w:lvlJc w:val="left"/>
      <w:pPr>
        <w:ind w:left="4032" w:hanging="720"/>
      </w:pPr>
      <w:rPr>
        <w:rFonts w:hint="eastAsia"/>
      </w:rPr>
    </w:lvl>
    <w:lvl w:ilvl="8">
      <w:start w:val="1"/>
      <w:numFmt w:val="lowerRoman"/>
      <w:pStyle w:val="9"/>
      <w:lvlText w:val="(%9)"/>
      <w:lvlJc w:val="left"/>
      <w:pPr>
        <w:ind w:left="4752" w:hanging="720"/>
      </w:pPr>
      <w:rPr>
        <w:rFonts w:hint="eastAsia"/>
      </w:rPr>
    </w:lvl>
  </w:abstractNum>
  <w:abstractNum w:abstractNumId="1" w15:restartNumberingAfterBreak="0">
    <w:nsid w:val="34FB3830"/>
    <w:multiLevelType w:val="multilevel"/>
    <w:tmpl w:val="34FB3830"/>
    <w:lvl w:ilvl="0">
      <w:start w:val="1"/>
      <w:numFmt w:val="decimal"/>
      <w:lvlText w:val="[%1]"/>
      <w:lvlJc w:val="left"/>
      <w:pPr>
        <w:ind w:left="1428" w:hanging="7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3" w15:restartNumberingAfterBreak="0">
    <w:nsid w:val="73585441"/>
    <w:multiLevelType w:val="multilevel"/>
    <w:tmpl w:val="73585441"/>
    <w:lvl w:ilvl="0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228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ewMLI0MzM1MDFR0lEKTi0uzszPAymwNK4FANEG+4A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0tffx2dirf528esz0pvwwvmef0xrwfsfv0w&quot;&gt;我的EndNote库&lt;record-ids&gt;&lt;item&gt;133&lt;/item&gt;&lt;item&gt;248&lt;/item&gt;&lt;item&gt;249&lt;/item&gt;&lt;item&gt;250&lt;/item&gt;&lt;item&gt;252&lt;/item&gt;&lt;item&gt;253&lt;/item&gt;&lt;item&gt;254&lt;/item&gt;&lt;item&gt;255&lt;/item&gt;&lt;item&gt;274&lt;/item&gt;&lt;item&gt;275&lt;/item&gt;&lt;item&gt;276&lt;/item&gt;&lt;item&gt;277&lt;/item&gt;&lt;item&gt;278&lt;/item&gt;&lt;item&gt;279&lt;/item&gt;&lt;item&gt;280&lt;/item&gt;&lt;item&gt;281&lt;/item&gt;&lt;item&gt;282&lt;/item&gt;&lt;item&gt;283&lt;/item&gt;&lt;item&gt;284&lt;/item&gt;&lt;item&gt;285&lt;/item&gt;&lt;item&gt;286&lt;/item&gt;&lt;item&gt;288&lt;/item&gt;&lt;item&gt;289&lt;/item&gt;&lt;item&gt;290&lt;/item&gt;&lt;item&gt;291&lt;/item&gt;&lt;/record-ids&gt;&lt;/item&gt;&lt;/Libraries&gt;"/>
  </w:docVars>
  <w:rsids>
    <w:rsidRoot w:val="00054E8F"/>
    <w:rsid w:val="00000158"/>
    <w:rsid w:val="00000354"/>
    <w:rsid w:val="00000CC4"/>
    <w:rsid w:val="00000EE7"/>
    <w:rsid w:val="00000F76"/>
    <w:rsid w:val="00001147"/>
    <w:rsid w:val="000017ED"/>
    <w:rsid w:val="0000269F"/>
    <w:rsid w:val="00002800"/>
    <w:rsid w:val="000036CF"/>
    <w:rsid w:val="00003811"/>
    <w:rsid w:val="000040F5"/>
    <w:rsid w:val="000049E7"/>
    <w:rsid w:val="000054C5"/>
    <w:rsid w:val="000054E8"/>
    <w:rsid w:val="000055FF"/>
    <w:rsid w:val="00005638"/>
    <w:rsid w:val="00005C87"/>
    <w:rsid w:val="00005E74"/>
    <w:rsid w:val="00006E7F"/>
    <w:rsid w:val="000075D7"/>
    <w:rsid w:val="000076A3"/>
    <w:rsid w:val="00007FD6"/>
    <w:rsid w:val="0001000E"/>
    <w:rsid w:val="0001080B"/>
    <w:rsid w:val="00010AB0"/>
    <w:rsid w:val="00010C45"/>
    <w:rsid w:val="000113A8"/>
    <w:rsid w:val="00011773"/>
    <w:rsid w:val="00011C77"/>
    <w:rsid w:val="00011DAD"/>
    <w:rsid w:val="00011DAF"/>
    <w:rsid w:val="00011EDC"/>
    <w:rsid w:val="00012339"/>
    <w:rsid w:val="000128BC"/>
    <w:rsid w:val="00012922"/>
    <w:rsid w:val="00012C7F"/>
    <w:rsid w:val="00012F7E"/>
    <w:rsid w:val="00013237"/>
    <w:rsid w:val="00013282"/>
    <w:rsid w:val="00013D69"/>
    <w:rsid w:val="00014778"/>
    <w:rsid w:val="00014B85"/>
    <w:rsid w:val="00014D2E"/>
    <w:rsid w:val="00015149"/>
    <w:rsid w:val="00015A0F"/>
    <w:rsid w:val="00015C59"/>
    <w:rsid w:val="00016791"/>
    <w:rsid w:val="00016B28"/>
    <w:rsid w:val="00016BE6"/>
    <w:rsid w:val="00016C0D"/>
    <w:rsid w:val="00016C8B"/>
    <w:rsid w:val="00016D19"/>
    <w:rsid w:val="00017566"/>
    <w:rsid w:val="00017985"/>
    <w:rsid w:val="00017C7C"/>
    <w:rsid w:val="00020750"/>
    <w:rsid w:val="0002129D"/>
    <w:rsid w:val="000215A0"/>
    <w:rsid w:val="00021B7A"/>
    <w:rsid w:val="00021BC5"/>
    <w:rsid w:val="0002332F"/>
    <w:rsid w:val="00023534"/>
    <w:rsid w:val="00023715"/>
    <w:rsid w:val="0002374A"/>
    <w:rsid w:val="00023E60"/>
    <w:rsid w:val="00024306"/>
    <w:rsid w:val="000247DF"/>
    <w:rsid w:val="00024A2D"/>
    <w:rsid w:val="000250A7"/>
    <w:rsid w:val="000255A5"/>
    <w:rsid w:val="000255C6"/>
    <w:rsid w:val="00025F34"/>
    <w:rsid w:val="000260E1"/>
    <w:rsid w:val="0002611B"/>
    <w:rsid w:val="0002625B"/>
    <w:rsid w:val="000263FD"/>
    <w:rsid w:val="000265E7"/>
    <w:rsid w:val="00026B67"/>
    <w:rsid w:val="00026EBC"/>
    <w:rsid w:val="00026EC9"/>
    <w:rsid w:val="00026FB0"/>
    <w:rsid w:val="00026FD1"/>
    <w:rsid w:val="000271BE"/>
    <w:rsid w:val="0002749C"/>
    <w:rsid w:val="0002775D"/>
    <w:rsid w:val="000277DE"/>
    <w:rsid w:val="00027B86"/>
    <w:rsid w:val="00030152"/>
    <w:rsid w:val="000304AE"/>
    <w:rsid w:val="0003132C"/>
    <w:rsid w:val="0003147A"/>
    <w:rsid w:val="00031689"/>
    <w:rsid w:val="00031FBB"/>
    <w:rsid w:val="00032130"/>
    <w:rsid w:val="000329FA"/>
    <w:rsid w:val="00032D13"/>
    <w:rsid w:val="0003311A"/>
    <w:rsid w:val="00033273"/>
    <w:rsid w:val="000334C7"/>
    <w:rsid w:val="00033EA1"/>
    <w:rsid w:val="000349FB"/>
    <w:rsid w:val="00034D57"/>
    <w:rsid w:val="00035346"/>
    <w:rsid w:val="00035C3F"/>
    <w:rsid w:val="00035DB2"/>
    <w:rsid w:val="00036702"/>
    <w:rsid w:val="00036FA6"/>
    <w:rsid w:val="00037701"/>
    <w:rsid w:val="000379CF"/>
    <w:rsid w:val="00037BA1"/>
    <w:rsid w:val="00037CEB"/>
    <w:rsid w:val="00037DCE"/>
    <w:rsid w:val="000406CA"/>
    <w:rsid w:val="000407EB"/>
    <w:rsid w:val="00040C79"/>
    <w:rsid w:val="00041710"/>
    <w:rsid w:val="0004192D"/>
    <w:rsid w:val="00041DD9"/>
    <w:rsid w:val="000422B6"/>
    <w:rsid w:val="00042B8F"/>
    <w:rsid w:val="00042BD4"/>
    <w:rsid w:val="00042DEC"/>
    <w:rsid w:val="00042EFC"/>
    <w:rsid w:val="0004324E"/>
    <w:rsid w:val="00043307"/>
    <w:rsid w:val="000438F7"/>
    <w:rsid w:val="00043BA9"/>
    <w:rsid w:val="0004449D"/>
    <w:rsid w:val="000448F8"/>
    <w:rsid w:val="00044A6D"/>
    <w:rsid w:val="00044BD0"/>
    <w:rsid w:val="00044D41"/>
    <w:rsid w:val="00045584"/>
    <w:rsid w:val="00045BEE"/>
    <w:rsid w:val="00045C7D"/>
    <w:rsid w:val="00045CD3"/>
    <w:rsid w:val="000466DA"/>
    <w:rsid w:val="000470DB"/>
    <w:rsid w:val="000502E9"/>
    <w:rsid w:val="0005039F"/>
    <w:rsid w:val="00050A6B"/>
    <w:rsid w:val="000517A7"/>
    <w:rsid w:val="0005187A"/>
    <w:rsid w:val="000521D1"/>
    <w:rsid w:val="000523B0"/>
    <w:rsid w:val="00052643"/>
    <w:rsid w:val="00052D69"/>
    <w:rsid w:val="00053832"/>
    <w:rsid w:val="00053A13"/>
    <w:rsid w:val="00053A99"/>
    <w:rsid w:val="00053E28"/>
    <w:rsid w:val="0005410B"/>
    <w:rsid w:val="00054259"/>
    <w:rsid w:val="0005494C"/>
    <w:rsid w:val="00054E8F"/>
    <w:rsid w:val="00055A34"/>
    <w:rsid w:val="00055BC8"/>
    <w:rsid w:val="00055BE6"/>
    <w:rsid w:val="00055F65"/>
    <w:rsid w:val="0005692E"/>
    <w:rsid w:val="00056A41"/>
    <w:rsid w:val="00056F32"/>
    <w:rsid w:val="00057121"/>
    <w:rsid w:val="00057200"/>
    <w:rsid w:val="00057B6B"/>
    <w:rsid w:val="00057E24"/>
    <w:rsid w:val="000604D5"/>
    <w:rsid w:val="00061144"/>
    <w:rsid w:val="000611EC"/>
    <w:rsid w:val="000613C2"/>
    <w:rsid w:val="00061789"/>
    <w:rsid w:val="00061931"/>
    <w:rsid w:val="00061C21"/>
    <w:rsid w:val="00061F24"/>
    <w:rsid w:val="000625A3"/>
    <w:rsid w:val="000625EF"/>
    <w:rsid w:val="0006270B"/>
    <w:rsid w:val="00062F1B"/>
    <w:rsid w:val="00062FF7"/>
    <w:rsid w:val="0006348C"/>
    <w:rsid w:val="00063521"/>
    <w:rsid w:val="000635E1"/>
    <w:rsid w:val="0006363B"/>
    <w:rsid w:val="0006387E"/>
    <w:rsid w:val="00063B57"/>
    <w:rsid w:val="000644EA"/>
    <w:rsid w:val="000644F8"/>
    <w:rsid w:val="000651E0"/>
    <w:rsid w:val="00065808"/>
    <w:rsid w:val="00065BDE"/>
    <w:rsid w:val="00065BE0"/>
    <w:rsid w:val="00065E51"/>
    <w:rsid w:val="0006628E"/>
    <w:rsid w:val="00066571"/>
    <w:rsid w:val="00066593"/>
    <w:rsid w:val="00066D3E"/>
    <w:rsid w:val="00066D5B"/>
    <w:rsid w:val="0006734A"/>
    <w:rsid w:val="00067554"/>
    <w:rsid w:val="000678C8"/>
    <w:rsid w:val="00070324"/>
    <w:rsid w:val="0007035A"/>
    <w:rsid w:val="000703C7"/>
    <w:rsid w:val="00070446"/>
    <w:rsid w:val="000706BC"/>
    <w:rsid w:val="00070E65"/>
    <w:rsid w:val="000716A7"/>
    <w:rsid w:val="000718D9"/>
    <w:rsid w:val="0007279D"/>
    <w:rsid w:val="00072AF2"/>
    <w:rsid w:val="00072C03"/>
    <w:rsid w:val="00072C21"/>
    <w:rsid w:val="0007390E"/>
    <w:rsid w:val="0007396B"/>
    <w:rsid w:val="00073B85"/>
    <w:rsid w:val="00073CF8"/>
    <w:rsid w:val="00074230"/>
    <w:rsid w:val="00074BF1"/>
    <w:rsid w:val="00074CB5"/>
    <w:rsid w:val="00075D89"/>
    <w:rsid w:val="00076CC2"/>
    <w:rsid w:val="00076CC4"/>
    <w:rsid w:val="00077497"/>
    <w:rsid w:val="00077A3B"/>
    <w:rsid w:val="00077B1A"/>
    <w:rsid w:val="00080ABC"/>
    <w:rsid w:val="00080D79"/>
    <w:rsid w:val="000813DA"/>
    <w:rsid w:val="000819D2"/>
    <w:rsid w:val="00082021"/>
    <w:rsid w:val="0008231D"/>
    <w:rsid w:val="00082700"/>
    <w:rsid w:val="00082884"/>
    <w:rsid w:val="0008311C"/>
    <w:rsid w:val="00083A8B"/>
    <w:rsid w:val="00083BB9"/>
    <w:rsid w:val="00084B7C"/>
    <w:rsid w:val="00085450"/>
    <w:rsid w:val="00085769"/>
    <w:rsid w:val="00085DC8"/>
    <w:rsid w:val="00085F6A"/>
    <w:rsid w:val="0008604C"/>
    <w:rsid w:val="000860B9"/>
    <w:rsid w:val="00086524"/>
    <w:rsid w:val="0008680C"/>
    <w:rsid w:val="00087218"/>
    <w:rsid w:val="000874AD"/>
    <w:rsid w:val="000874F6"/>
    <w:rsid w:val="00087597"/>
    <w:rsid w:val="000875B2"/>
    <w:rsid w:val="000907D4"/>
    <w:rsid w:val="000911B5"/>
    <w:rsid w:val="0009184E"/>
    <w:rsid w:val="00091F3B"/>
    <w:rsid w:val="00091F86"/>
    <w:rsid w:val="0009246A"/>
    <w:rsid w:val="000929F0"/>
    <w:rsid w:val="00093BD9"/>
    <w:rsid w:val="00093C63"/>
    <w:rsid w:val="00094867"/>
    <w:rsid w:val="000949D8"/>
    <w:rsid w:val="00094D17"/>
    <w:rsid w:val="00094E0F"/>
    <w:rsid w:val="0009520F"/>
    <w:rsid w:val="00095577"/>
    <w:rsid w:val="00095598"/>
    <w:rsid w:val="00095DCB"/>
    <w:rsid w:val="00096381"/>
    <w:rsid w:val="000967CE"/>
    <w:rsid w:val="00096CBC"/>
    <w:rsid w:val="000973DF"/>
    <w:rsid w:val="00097699"/>
    <w:rsid w:val="0009790C"/>
    <w:rsid w:val="000A0C16"/>
    <w:rsid w:val="000A1FCF"/>
    <w:rsid w:val="000A2945"/>
    <w:rsid w:val="000A2B57"/>
    <w:rsid w:val="000A3C27"/>
    <w:rsid w:val="000A3D8B"/>
    <w:rsid w:val="000A4165"/>
    <w:rsid w:val="000A464E"/>
    <w:rsid w:val="000A4656"/>
    <w:rsid w:val="000A5083"/>
    <w:rsid w:val="000A50C9"/>
    <w:rsid w:val="000A5796"/>
    <w:rsid w:val="000A594D"/>
    <w:rsid w:val="000A5C6B"/>
    <w:rsid w:val="000A64C7"/>
    <w:rsid w:val="000A6816"/>
    <w:rsid w:val="000A6832"/>
    <w:rsid w:val="000A7268"/>
    <w:rsid w:val="000A7654"/>
    <w:rsid w:val="000A7677"/>
    <w:rsid w:val="000A7871"/>
    <w:rsid w:val="000B09C5"/>
    <w:rsid w:val="000B0A32"/>
    <w:rsid w:val="000B124C"/>
    <w:rsid w:val="000B127F"/>
    <w:rsid w:val="000B15E9"/>
    <w:rsid w:val="000B16F7"/>
    <w:rsid w:val="000B1DEF"/>
    <w:rsid w:val="000B22AA"/>
    <w:rsid w:val="000B2C92"/>
    <w:rsid w:val="000B3323"/>
    <w:rsid w:val="000B3B4B"/>
    <w:rsid w:val="000B3CB2"/>
    <w:rsid w:val="000B4E36"/>
    <w:rsid w:val="000B5349"/>
    <w:rsid w:val="000B53FE"/>
    <w:rsid w:val="000B5F0C"/>
    <w:rsid w:val="000B5FBD"/>
    <w:rsid w:val="000B6006"/>
    <w:rsid w:val="000B69CE"/>
    <w:rsid w:val="000B75DE"/>
    <w:rsid w:val="000B7A60"/>
    <w:rsid w:val="000C033B"/>
    <w:rsid w:val="000C054C"/>
    <w:rsid w:val="000C100F"/>
    <w:rsid w:val="000C10DF"/>
    <w:rsid w:val="000C1C24"/>
    <w:rsid w:val="000C2A6C"/>
    <w:rsid w:val="000C2A8B"/>
    <w:rsid w:val="000C2C2E"/>
    <w:rsid w:val="000C3301"/>
    <w:rsid w:val="000C344D"/>
    <w:rsid w:val="000C361D"/>
    <w:rsid w:val="000C4127"/>
    <w:rsid w:val="000C43A6"/>
    <w:rsid w:val="000C441F"/>
    <w:rsid w:val="000C48F1"/>
    <w:rsid w:val="000C50AA"/>
    <w:rsid w:val="000C5316"/>
    <w:rsid w:val="000C56E5"/>
    <w:rsid w:val="000C5A9A"/>
    <w:rsid w:val="000C5AFD"/>
    <w:rsid w:val="000C5C98"/>
    <w:rsid w:val="000C64B6"/>
    <w:rsid w:val="000C678C"/>
    <w:rsid w:val="000C6C75"/>
    <w:rsid w:val="000C6E95"/>
    <w:rsid w:val="000C78A0"/>
    <w:rsid w:val="000C7A1D"/>
    <w:rsid w:val="000C7D1C"/>
    <w:rsid w:val="000C7D2F"/>
    <w:rsid w:val="000D07FD"/>
    <w:rsid w:val="000D09D3"/>
    <w:rsid w:val="000D157A"/>
    <w:rsid w:val="000D18D4"/>
    <w:rsid w:val="000D1D0D"/>
    <w:rsid w:val="000D235F"/>
    <w:rsid w:val="000D2668"/>
    <w:rsid w:val="000D3025"/>
    <w:rsid w:val="000D3697"/>
    <w:rsid w:val="000D3766"/>
    <w:rsid w:val="000D3993"/>
    <w:rsid w:val="000D3DC0"/>
    <w:rsid w:val="000D3F06"/>
    <w:rsid w:val="000D4673"/>
    <w:rsid w:val="000D4979"/>
    <w:rsid w:val="000D55FE"/>
    <w:rsid w:val="000D6A22"/>
    <w:rsid w:val="000D6CCD"/>
    <w:rsid w:val="000D6E78"/>
    <w:rsid w:val="000D6F6E"/>
    <w:rsid w:val="000D707E"/>
    <w:rsid w:val="000D7644"/>
    <w:rsid w:val="000E0207"/>
    <w:rsid w:val="000E0244"/>
    <w:rsid w:val="000E0357"/>
    <w:rsid w:val="000E03C9"/>
    <w:rsid w:val="000E06A3"/>
    <w:rsid w:val="000E0C17"/>
    <w:rsid w:val="000E1070"/>
    <w:rsid w:val="000E1280"/>
    <w:rsid w:val="000E1350"/>
    <w:rsid w:val="000E1379"/>
    <w:rsid w:val="000E1880"/>
    <w:rsid w:val="000E1E9F"/>
    <w:rsid w:val="000E22DC"/>
    <w:rsid w:val="000E25F0"/>
    <w:rsid w:val="000E2D38"/>
    <w:rsid w:val="000E3060"/>
    <w:rsid w:val="000E36DC"/>
    <w:rsid w:val="000E3D50"/>
    <w:rsid w:val="000E407D"/>
    <w:rsid w:val="000E5414"/>
    <w:rsid w:val="000E5B1F"/>
    <w:rsid w:val="000E5E76"/>
    <w:rsid w:val="000E675D"/>
    <w:rsid w:val="000E69CB"/>
    <w:rsid w:val="000E6F72"/>
    <w:rsid w:val="000E709D"/>
    <w:rsid w:val="000E7C53"/>
    <w:rsid w:val="000E7F10"/>
    <w:rsid w:val="000E7F4E"/>
    <w:rsid w:val="000F00C4"/>
    <w:rsid w:val="000F03BA"/>
    <w:rsid w:val="000F0606"/>
    <w:rsid w:val="000F0759"/>
    <w:rsid w:val="000F0B28"/>
    <w:rsid w:val="000F0EBC"/>
    <w:rsid w:val="000F13D1"/>
    <w:rsid w:val="000F197A"/>
    <w:rsid w:val="000F1A8E"/>
    <w:rsid w:val="000F1E91"/>
    <w:rsid w:val="000F1F6C"/>
    <w:rsid w:val="000F2CA1"/>
    <w:rsid w:val="000F348C"/>
    <w:rsid w:val="000F3CD6"/>
    <w:rsid w:val="000F3DA0"/>
    <w:rsid w:val="000F47C3"/>
    <w:rsid w:val="000F4A1C"/>
    <w:rsid w:val="000F4AAA"/>
    <w:rsid w:val="000F4B27"/>
    <w:rsid w:val="000F4C08"/>
    <w:rsid w:val="000F5802"/>
    <w:rsid w:val="000F5AD9"/>
    <w:rsid w:val="000F68BF"/>
    <w:rsid w:val="000F691A"/>
    <w:rsid w:val="001003F6"/>
    <w:rsid w:val="00100906"/>
    <w:rsid w:val="001009A6"/>
    <w:rsid w:val="00101065"/>
    <w:rsid w:val="0010195D"/>
    <w:rsid w:val="00101A6E"/>
    <w:rsid w:val="00101BA1"/>
    <w:rsid w:val="00101D8E"/>
    <w:rsid w:val="00102738"/>
    <w:rsid w:val="0010277B"/>
    <w:rsid w:val="00102BE0"/>
    <w:rsid w:val="00103114"/>
    <w:rsid w:val="00103AE0"/>
    <w:rsid w:val="00103AF2"/>
    <w:rsid w:val="00104375"/>
    <w:rsid w:val="00104817"/>
    <w:rsid w:val="00104B50"/>
    <w:rsid w:val="00104BD4"/>
    <w:rsid w:val="00105591"/>
    <w:rsid w:val="00105D20"/>
    <w:rsid w:val="00106695"/>
    <w:rsid w:val="001067DA"/>
    <w:rsid w:val="00106BF6"/>
    <w:rsid w:val="001071B6"/>
    <w:rsid w:val="00107245"/>
    <w:rsid w:val="00107460"/>
    <w:rsid w:val="00107510"/>
    <w:rsid w:val="00107DB9"/>
    <w:rsid w:val="0011033E"/>
    <w:rsid w:val="001107D7"/>
    <w:rsid w:val="00111249"/>
    <w:rsid w:val="0011140B"/>
    <w:rsid w:val="00111A51"/>
    <w:rsid w:val="0011216A"/>
    <w:rsid w:val="00112380"/>
    <w:rsid w:val="00112A69"/>
    <w:rsid w:val="00113013"/>
    <w:rsid w:val="001130BC"/>
    <w:rsid w:val="00113449"/>
    <w:rsid w:val="00113524"/>
    <w:rsid w:val="0011375F"/>
    <w:rsid w:val="00113C22"/>
    <w:rsid w:val="0011421D"/>
    <w:rsid w:val="001142BF"/>
    <w:rsid w:val="0011435E"/>
    <w:rsid w:val="001143F9"/>
    <w:rsid w:val="001148F9"/>
    <w:rsid w:val="00114B24"/>
    <w:rsid w:val="00115671"/>
    <w:rsid w:val="00115B52"/>
    <w:rsid w:val="001160BE"/>
    <w:rsid w:val="00116701"/>
    <w:rsid w:val="00117075"/>
    <w:rsid w:val="001172A3"/>
    <w:rsid w:val="001178A8"/>
    <w:rsid w:val="00120A88"/>
    <w:rsid w:val="0012143D"/>
    <w:rsid w:val="00121796"/>
    <w:rsid w:val="0012269D"/>
    <w:rsid w:val="001226A9"/>
    <w:rsid w:val="00122768"/>
    <w:rsid w:val="0012337F"/>
    <w:rsid w:val="00123CD6"/>
    <w:rsid w:val="00123ED6"/>
    <w:rsid w:val="00123F1E"/>
    <w:rsid w:val="00123FD4"/>
    <w:rsid w:val="0012404F"/>
    <w:rsid w:val="0012424F"/>
    <w:rsid w:val="00124A04"/>
    <w:rsid w:val="0012542B"/>
    <w:rsid w:val="00125A6A"/>
    <w:rsid w:val="001261E2"/>
    <w:rsid w:val="001262D9"/>
    <w:rsid w:val="00126C21"/>
    <w:rsid w:val="00126F58"/>
    <w:rsid w:val="001272B9"/>
    <w:rsid w:val="00127365"/>
    <w:rsid w:val="001278A4"/>
    <w:rsid w:val="00127BD6"/>
    <w:rsid w:val="0013024F"/>
    <w:rsid w:val="001303A8"/>
    <w:rsid w:val="001306CA"/>
    <w:rsid w:val="00131737"/>
    <w:rsid w:val="00131752"/>
    <w:rsid w:val="00132586"/>
    <w:rsid w:val="00132B18"/>
    <w:rsid w:val="001331CA"/>
    <w:rsid w:val="0013344F"/>
    <w:rsid w:val="00134CF4"/>
    <w:rsid w:val="0013513C"/>
    <w:rsid w:val="00135F7C"/>
    <w:rsid w:val="001362EC"/>
    <w:rsid w:val="001366F0"/>
    <w:rsid w:val="00136AD9"/>
    <w:rsid w:val="00136B5B"/>
    <w:rsid w:val="00136C4B"/>
    <w:rsid w:val="001370CE"/>
    <w:rsid w:val="001375A9"/>
    <w:rsid w:val="00137CAF"/>
    <w:rsid w:val="0014003F"/>
    <w:rsid w:val="00140129"/>
    <w:rsid w:val="00140D2A"/>
    <w:rsid w:val="001416DD"/>
    <w:rsid w:val="0014171B"/>
    <w:rsid w:val="001424CB"/>
    <w:rsid w:val="00142D16"/>
    <w:rsid w:val="00144CC7"/>
    <w:rsid w:val="001454C0"/>
    <w:rsid w:val="00145CF7"/>
    <w:rsid w:val="00145EE1"/>
    <w:rsid w:val="0014611F"/>
    <w:rsid w:val="001463F7"/>
    <w:rsid w:val="00146590"/>
    <w:rsid w:val="001465D5"/>
    <w:rsid w:val="001468A1"/>
    <w:rsid w:val="00146CB2"/>
    <w:rsid w:val="00146D2B"/>
    <w:rsid w:val="00150C59"/>
    <w:rsid w:val="00151A73"/>
    <w:rsid w:val="0015298C"/>
    <w:rsid w:val="00152DCD"/>
    <w:rsid w:val="00152F39"/>
    <w:rsid w:val="00153343"/>
    <w:rsid w:val="00153578"/>
    <w:rsid w:val="00153998"/>
    <w:rsid w:val="00153EED"/>
    <w:rsid w:val="0015473F"/>
    <w:rsid w:val="00155019"/>
    <w:rsid w:val="00155315"/>
    <w:rsid w:val="001553B4"/>
    <w:rsid w:val="001558F5"/>
    <w:rsid w:val="001566AC"/>
    <w:rsid w:val="00157203"/>
    <w:rsid w:val="0015770D"/>
    <w:rsid w:val="001579FB"/>
    <w:rsid w:val="00157EC8"/>
    <w:rsid w:val="001602A7"/>
    <w:rsid w:val="001604AE"/>
    <w:rsid w:val="00160549"/>
    <w:rsid w:val="0016165D"/>
    <w:rsid w:val="00161B9C"/>
    <w:rsid w:val="00161E8F"/>
    <w:rsid w:val="00162424"/>
    <w:rsid w:val="00162BDD"/>
    <w:rsid w:val="00162F38"/>
    <w:rsid w:val="001633DC"/>
    <w:rsid w:val="0016400E"/>
    <w:rsid w:val="0016528D"/>
    <w:rsid w:val="001652C0"/>
    <w:rsid w:val="00165B90"/>
    <w:rsid w:val="001660B7"/>
    <w:rsid w:val="001675E8"/>
    <w:rsid w:val="001677C3"/>
    <w:rsid w:val="0016799B"/>
    <w:rsid w:val="0017059A"/>
    <w:rsid w:val="00170606"/>
    <w:rsid w:val="001707A0"/>
    <w:rsid w:val="0017090C"/>
    <w:rsid w:val="00171080"/>
    <w:rsid w:val="00171484"/>
    <w:rsid w:val="0017166E"/>
    <w:rsid w:val="001727D1"/>
    <w:rsid w:val="00172B3E"/>
    <w:rsid w:val="00172D99"/>
    <w:rsid w:val="001740DF"/>
    <w:rsid w:val="00174460"/>
    <w:rsid w:val="001748AC"/>
    <w:rsid w:val="001754D7"/>
    <w:rsid w:val="001767E3"/>
    <w:rsid w:val="00176D84"/>
    <w:rsid w:val="0017717B"/>
    <w:rsid w:val="001772F8"/>
    <w:rsid w:val="00177E9F"/>
    <w:rsid w:val="00181374"/>
    <w:rsid w:val="00181CF4"/>
    <w:rsid w:val="00182388"/>
    <w:rsid w:val="00182CE8"/>
    <w:rsid w:val="00182DCD"/>
    <w:rsid w:val="001839F7"/>
    <w:rsid w:val="00183A85"/>
    <w:rsid w:val="00183B8E"/>
    <w:rsid w:val="00183DA2"/>
    <w:rsid w:val="001844AF"/>
    <w:rsid w:val="0018521A"/>
    <w:rsid w:val="00185B2E"/>
    <w:rsid w:val="0018636B"/>
    <w:rsid w:val="001869F7"/>
    <w:rsid w:val="00186F32"/>
    <w:rsid w:val="00186F3B"/>
    <w:rsid w:val="00186FF3"/>
    <w:rsid w:val="00187355"/>
    <w:rsid w:val="00187976"/>
    <w:rsid w:val="00187FD1"/>
    <w:rsid w:val="001901A7"/>
    <w:rsid w:val="00190247"/>
    <w:rsid w:val="001906E7"/>
    <w:rsid w:val="00190B70"/>
    <w:rsid w:val="00190EE9"/>
    <w:rsid w:val="001910AE"/>
    <w:rsid w:val="00191692"/>
    <w:rsid w:val="00191C16"/>
    <w:rsid w:val="00191FA2"/>
    <w:rsid w:val="001920A8"/>
    <w:rsid w:val="00192501"/>
    <w:rsid w:val="001925BF"/>
    <w:rsid w:val="00192E79"/>
    <w:rsid w:val="001938CA"/>
    <w:rsid w:val="00193EC2"/>
    <w:rsid w:val="001940D3"/>
    <w:rsid w:val="0019517B"/>
    <w:rsid w:val="00195777"/>
    <w:rsid w:val="0019597C"/>
    <w:rsid w:val="00195E59"/>
    <w:rsid w:val="00195EAA"/>
    <w:rsid w:val="001964A7"/>
    <w:rsid w:val="0019653E"/>
    <w:rsid w:val="001966BB"/>
    <w:rsid w:val="00196779"/>
    <w:rsid w:val="00197719"/>
    <w:rsid w:val="001977A6"/>
    <w:rsid w:val="00197913"/>
    <w:rsid w:val="0019799A"/>
    <w:rsid w:val="00197AA5"/>
    <w:rsid w:val="001A065B"/>
    <w:rsid w:val="001A0814"/>
    <w:rsid w:val="001A0879"/>
    <w:rsid w:val="001A0E70"/>
    <w:rsid w:val="001A1386"/>
    <w:rsid w:val="001A1488"/>
    <w:rsid w:val="001A1641"/>
    <w:rsid w:val="001A1944"/>
    <w:rsid w:val="001A19DB"/>
    <w:rsid w:val="001A263C"/>
    <w:rsid w:val="001A268D"/>
    <w:rsid w:val="001A2803"/>
    <w:rsid w:val="001A2A2D"/>
    <w:rsid w:val="001A3175"/>
    <w:rsid w:val="001A3C75"/>
    <w:rsid w:val="001A3F6E"/>
    <w:rsid w:val="001A4080"/>
    <w:rsid w:val="001A4176"/>
    <w:rsid w:val="001A41BE"/>
    <w:rsid w:val="001A4612"/>
    <w:rsid w:val="001A49C4"/>
    <w:rsid w:val="001A49EA"/>
    <w:rsid w:val="001A4A29"/>
    <w:rsid w:val="001A4F49"/>
    <w:rsid w:val="001A51F0"/>
    <w:rsid w:val="001A57DA"/>
    <w:rsid w:val="001A5D87"/>
    <w:rsid w:val="001A6A3A"/>
    <w:rsid w:val="001A7225"/>
    <w:rsid w:val="001A7408"/>
    <w:rsid w:val="001A74DB"/>
    <w:rsid w:val="001B0160"/>
    <w:rsid w:val="001B01A6"/>
    <w:rsid w:val="001B0995"/>
    <w:rsid w:val="001B0B3C"/>
    <w:rsid w:val="001B0F2A"/>
    <w:rsid w:val="001B0F8F"/>
    <w:rsid w:val="001B15C6"/>
    <w:rsid w:val="001B1E03"/>
    <w:rsid w:val="001B2348"/>
    <w:rsid w:val="001B2D7B"/>
    <w:rsid w:val="001B3044"/>
    <w:rsid w:val="001B3E01"/>
    <w:rsid w:val="001B4224"/>
    <w:rsid w:val="001B487F"/>
    <w:rsid w:val="001B4992"/>
    <w:rsid w:val="001B4AE2"/>
    <w:rsid w:val="001B5260"/>
    <w:rsid w:val="001B5E24"/>
    <w:rsid w:val="001B66BD"/>
    <w:rsid w:val="001B675F"/>
    <w:rsid w:val="001B69A8"/>
    <w:rsid w:val="001B6C0E"/>
    <w:rsid w:val="001B6DD3"/>
    <w:rsid w:val="001B70E5"/>
    <w:rsid w:val="001C0A70"/>
    <w:rsid w:val="001C0AFB"/>
    <w:rsid w:val="001C0B07"/>
    <w:rsid w:val="001C0DB3"/>
    <w:rsid w:val="001C1070"/>
    <w:rsid w:val="001C14EB"/>
    <w:rsid w:val="001C1750"/>
    <w:rsid w:val="001C1C88"/>
    <w:rsid w:val="001C1FD5"/>
    <w:rsid w:val="001C20F9"/>
    <w:rsid w:val="001C26A6"/>
    <w:rsid w:val="001C26A7"/>
    <w:rsid w:val="001C295C"/>
    <w:rsid w:val="001C2A7C"/>
    <w:rsid w:val="001C2D66"/>
    <w:rsid w:val="001C2E75"/>
    <w:rsid w:val="001C301E"/>
    <w:rsid w:val="001C362D"/>
    <w:rsid w:val="001C4218"/>
    <w:rsid w:val="001C446B"/>
    <w:rsid w:val="001C4A37"/>
    <w:rsid w:val="001C4AD7"/>
    <w:rsid w:val="001C4FC5"/>
    <w:rsid w:val="001C5316"/>
    <w:rsid w:val="001C5703"/>
    <w:rsid w:val="001C57DC"/>
    <w:rsid w:val="001C5FF6"/>
    <w:rsid w:val="001C71CC"/>
    <w:rsid w:val="001C7524"/>
    <w:rsid w:val="001C795F"/>
    <w:rsid w:val="001C7D10"/>
    <w:rsid w:val="001C7D35"/>
    <w:rsid w:val="001D0107"/>
    <w:rsid w:val="001D0535"/>
    <w:rsid w:val="001D0639"/>
    <w:rsid w:val="001D08C6"/>
    <w:rsid w:val="001D1090"/>
    <w:rsid w:val="001D1BB8"/>
    <w:rsid w:val="001D1E37"/>
    <w:rsid w:val="001D2017"/>
    <w:rsid w:val="001D22F9"/>
    <w:rsid w:val="001D28B9"/>
    <w:rsid w:val="001D298C"/>
    <w:rsid w:val="001D2A74"/>
    <w:rsid w:val="001D3499"/>
    <w:rsid w:val="001D434D"/>
    <w:rsid w:val="001D4363"/>
    <w:rsid w:val="001D44A7"/>
    <w:rsid w:val="001D462B"/>
    <w:rsid w:val="001D4815"/>
    <w:rsid w:val="001D4BE9"/>
    <w:rsid w:val="001D4F4C"/>
    <w:rsid w:val="001D507F"/>
    <w:rsid w:val="001D579C"/>
    <w:rsid w:val="001D5821"/>
    <w:rsid w:val="001D5F6F"/>
    <w:rsid w:val="001D6859"/>
    <w:rsid w:val="001D6980"/>
    <w:rsid w:val="001D7250"/>
    <w:rsid w:val="001D77CF"/>
    <w:rsid w:val="001D792C"/>
    <w:rsid w:val="001D7EFB"/>
    <w:rsid w:val="001E0E76"/>
    <w:rsid w:val="001E125B"/>
    <w:rsid w:val="001E1782"/>
    <w:rsid w:val="001E1E90"/>
    <w:rsid w:val="001E21CE"/>
    <w:rsid w:val="001E2330"/>
    <w:rsid w:val="001E234B"/>
    <w:rsid w:val="001E251D"/>
    <w:rsid w:val="001E25CC"/>
    <w:rsid w:val="001E4208"/>
    <w:rsid w:val="001E48EA"/>
    <w:rsid w:val="001E4B22"/>
    <w:rsid w:val="001E4C3D"/>
    <w:rsid w:val="001E50B1"/>
    <w:rsid w:val="001E5165"/>
    <w:rsid w:val="001E520E"/>
    <w:rsid w:val="001E53F3"/>
    <w:rsid w:val="001E5E7B"/>
    <w:rsid w:val="001E6BEA"/>
    <w:rsid w:val="001E73B5"/>
    <w:rsid w:val="001E73C1"/>
    <w:rsid w:val="001F05A9"/>
    <w:rsid w:val="001F06F8"/>
    <w:rsid w:val="001F09BB"/>
    <w:rsid w:val="001F0C33"/>
    <w:rsid w:val="001F0E3A"/>
    <w:rsid w:val="001F0FA9"/>
    <w:rsid w:val="001F165F"/>
    <w:rsid w:val="001F19E0"/>
    <w:rsid w:val="001F220A"/>
    <w:rsid w:val="001F3018"/>
    <w:rsid w:val="001F3354"/>
    <w:rsid w:val="001F4886"/>
    <w:rsid w:val="001F4C20"/>
    <w:rsid w:val="001F50A9"/>
    <w:rsid w:val="001F550F"/>
    <w:rsid w:val="001F555D"/>
    <w:rsid w:val="001F5EB1"/>
    <w:rsid w:val="001F5F0F"/>
    <w:rsid w:val="001F6D94"/>
    <w:rsid w:val="001F6E70"/>
    <w:rsid w:val="001F7562"/>
    <w:rsid w:val="002003D9"/>
    <w:rsid w:val="002007B0"/>
    <w:rsid w:val="00200C4F"/>
    <w:rsid w:val="0020179F"/>
    <w:rsid w:val="00201987"/>
    <w:rsid w:val="00201A27"/>
    <w:rsid w:val="00201B6E"/>
    <w:rsid w:val="00201DFB"/>
    <w:rsid w:val="002024BD"/>
    <w:rsid w:val="00202A75"/>
    <w:rsid w:val="00202EA8"/>
    <w:rsid w:val="002034FF"/>
    <w:rsid w:val="00203EBE"/>
    <w:rsid w:val="0020418D"/>
    <w:rsid w:val="002045D6"/>
    <w:rsid w:val="00204E21"/>
    <w:rsid w:val="00205213"/>
    <w:rsid w:val="002057E3"/>
    <w:rsid w:val="00205C50"/>
    <w:rsid w:val="00205CB5"/>
    <w:rsid w:val="00205F04"/>
    <w:rsid w:val="00205F3E"/>
    <w:rsid w:val="002061F2"/>
    <w:rsid w:val="002062B1"/>
    <w:rsid w:val="002064F2"/>
    <w:rsid w:val="0020664E"/>
    <w:rsid w:val="0020667C"/>
    <w:rsid w:val="00206737"/>
    <w:rsid w:val="00206A7D"/>
    <w:rsid w:val="00206B67"/>
    <w:rsid w:val="0020755C"/>
    <w:rsid w:val="0021001D"/>
    <w:rsid w:val="00210042"/>
    <w:rsid w:val="0021067A"/>
    <w:rsid w:val="002106A8"/>
    <w:rsid w:val="002108A8"/>
    <w:rsid w:val="00210DD1"/>
    <w:rsid w:val="00210FF9"/>
    <w:rsid w:val="00211ADD"/>
    <w:rsid w:val="00211E46"/>
    <w:rsid w:val="00212072"/>
    <w:rsid w:val="002122C9"/>
    <w:rsid w:val="00212B75"/>
    <w:rsid w:val="00212CEE"/>
    <w:rsid w:val="002132C3"/>
    <w:rsid w:val="00213DE3"/>
    <w:rsid w:val="00213FD3"/>
    <w:rsid w:val="00214142"/>
    <w:rsid w:val="00214675"/>
    <w:rsid w:val="002148A6"/>
    <w:rsid w:val="00214DD0"/>
    <w:rsid w:val="00214F54"/>
    <w:rsid w:val="002157EF"/>
    <w:rsid w:val="0021580B"/>
    <w:rsid w:val="00215A5B"/>
    <w:rsid w:val="00215A77"/>
    <w:rsid w:val="00215C85"/>
    <w:rsid w:val="00215E58"/>
    <w:rsid w:val="00216366"/>
    <w:rsid w:val="002164B7"/>
    <w:rsid w:val="0021659E"/>
    <w:rsid w:val="0021694A"/>
    <w:rsid w:val="00216970"/>
    <w:rsid w:val="00216CE9"/>
    <w:rsid w:val="00216ED4"/>
    <w:rsid w:val="0021706F"/>
    <w:rsid w:val="002178FA"/>
    <w:rsid w:val="00220071"/>
    <w:rsid w:val="002200EC"/>
    <w:rsid w:val="00220639"/>
    <w:rsid w:val="0022075C"/>
    <w:rsid w:val="00221175"/>
    <w:rsid w:val="002215D3"/>
    <w:rsid w:val="00221A9D"/>
    <w:rsid w:val="00222354"/>
    <w:rsid w:val="002229DC"/>
    <w:rsid w:val="00222E6E"/>
    <w:rsid w:val="0022312A"/>
    <w:rsid w:val="00223266"/>
    <w:rsid w:val="002237DB"/>
    <w:rsid w:val="002238E3"/>
    <w:rsid w:val="002239DA"/>
    <w:rsid w:val="002255C9"/>
    <w:rsid w:val="00225CD2"/>
    <w:rsid w:val="00225FA9"/>
    <w:rsid w:val="0022641D"/>
    <w:rsid w:val="00226A32"/>
    <w:rsid w:val="00226C7C"/>
    <w:rsid w:val="00226E35"/>
    <w:rsid w:val="0022768D"/>
    <w:rsid w:val="00227874"/>
    <w:rsid w:val="00227A56"/>
    <w:rsid w:val="00227FF9"/>
    <w:rsid w:val="0023116A"/>
    <w:rsid w:val="00231473"/>
    <w:rsid w:val="002321F8"/>
    <w:rsid w:val="00232683"/>
    <w:rsid w:val="00232937"/>
    <w:rsid w:val="0023297F"/>
    <w:rsid w:val="00232A4C"/>
    <w:rsid w:val="00232F17"/>
    <w:rsid w:val="00233099"/>
    <w:rsid w:val="002331EF"/>
    <w:rsid w:val="00233355"/>
    <w:rsid w:val="002338D1"/>
    <w:rsid w:val="0023397F"/>
    <w:rsid w:val="002347D0"/>
    <w:rsid w:val="00235393"/>
    <w:rsid w:val="002356C7"/>
    <w:rsid w:val="00235AC7"/>
    <w:rsid w:val="00235C17"/>
    <w:rsid w:val="00235CD4"/>
    <w:rsid w:val="00235D26"/>
    <w:rsid w:val="00235DE8"/>
    <w:rsid w:val="00236089"/>
    <w:rsid w:val="00236326"/>
    <w:rsid w:val="002369A3"/>
    <w:rsid w:val="00236F2C"/>
    <w:rsid w:val="00236F59"/>
    <w:rsid w:val="0023721D"/>
    <w:rsid w:val="0024014D"/>
    <w:rsid w:val="0024057A"/>
    <w:rsid w:val="002405AA"/>
    <w:rsid w:val="0024095D"/>
    <w:rsid w:val="00240A11"/>
    <w:rsid w:val="00240AC0"/>
    <w:rsid w:val="0024118C"/>
    <w:rsid w:val="002415EB"/>
    <w:rsid w:val="00241626"/>
    <w:rsid w:val="00241674"/>
    <w:rsid w:val="00241A75"/>
    <w:rsid w:val="00241F93"/>
    <w:rsid w:val="00242006"/>
    <w:rsid w:val="002425F2"/>
    <w:rsid w:val="0024261E"/>
    <w:rsid w:val="0024286F"/>
    <w:rsid w:val="00243347"/>
    <w:rsid w:val="0024423B"/>
    <w:rsid w:val="00244D78"/>
    <w:rsid w:val="0024503C"/>
    <w:rsid w:val="002454A8"/>
    <w:rsid w:val="0024657E"/>
    <w:rsid w:val="00246DC7"/>
    <w:rsid w:val="00246EC3"/>
    <w:rsid w:val="00247114"/>
    <w:rsid w:val="00247117"/>
    <w:rsid w:val="00247583"/>
    <w:rsid w:val="002479E1"/>
    <w:rsid w:val="00247CEC"/>
    <w:rsid w:val="00247D0F"/>
    <w:rsid w:val="002503F1"/>
    <w:rsid w:val="00250487"/>
    <w:rsid w:val="00250540"/>
    <w:rsid w:val="00251371"/>
    <w:rsid w:val="0025137F"/>
    <w:rsid w:val="00251BCF"/>
    <w:rsid w:val="00252735"/>
    <w:rsid w:val="00252A71"/>
    <w:rsid w:val="00252B1E"/>
    <w:rsid w:val="0025466B"/>
    <w:rsid w:val="0025489C"/>
    <w:rsid w:val="00255471"/>
    <w:rsid w:val="002554A0"/>
    <w:rsid w:val="002558AE"/>
    <w:rsid w:val="0025590F"/>
    <w:rsid w:val="00255B2D"/>
    <w:rsid w:val="00255FC3"/>
    <w:rsid w:val="0025601B"/>
    <w:rsid w:val="00256194"/>
    <w:rsid w:val="002566E3"/>
    <w:rsid w:val="002568F4"/>
    <w:rsid w:val="00256A58"/>
    <w:rsid w:val="00256C58"/>
    <w:rsid w:val="00256FEB"/>
    <w:rsid w:val="0025730B"/>
    <w:rsid w:val="0025765E"/>
    <w:rsid w:val="002576C0"/>
    <w:rsid w:val="00257708"/>
    <w:rsid w:val="00257819"/>
    <w:rsid w:val="00260417"/>
    <w:rsid w:val="002607DA"/>
    <w:rsid w:val="00260AAC"/>
    <w:rsid w:val="00260C18"/>
    <w:rsid w:val="00261157"/>
    <w:rsid w:val="0026207A"/>
    <w:rsid w:val="0026207B"/>
    <w:rsid w:val="00262B6F"/>
    <w:rsid w:val="00263154"/>
    <w:rsid w:val="002632F8"/>
    <w:rsid w:val="00263860"/>
    <w:rsid w:val="00263CED"/>
    <w:rsid w:val="002648AF"/>
    <w:rsid w:val="00264E94"/>
    <w:rsid w:val="00264E9B"/>
    <w:rsid w:val="00265B4E"/>
    <w:rsid w:val="002662E6"/>
    <w:rsid w:val="002663CF"/>
    <w:rsid w:val="0026648D"/>
    <w:rsid w:val="00266A91"/>
    <w:rsid w:val="00266CA5"/>
    <w:rsid w:val="00267043"/>
    <w:rsid w:val="00267087"/>
    <w:rsid w:val="002670FF"/>
    <w:rsid w:val="002679B3"/>
    <w:rsid w:val="00267A6B"/>
    <w:rsid w:val="00267BA5"/>
    <w:rsid w:val="00267BCC"/>
    <w:rsid w:val="00267CE0"/>
    <w:rsid w:val="002701FC"/>
    <w:rsid w:val="002703BB"/>
    <w:rsid w:val="00270530"/>
    <w:rsid w:val="0027064B"/>
    <w:rsid w:val="002706EA"/>
    <w:rsid w:val="00270C8C"/>
    <w:rsid w:val="00270D74"/>
    <w:rsid w:val="00271F76"/>
    <w:rsid w:val="002725B0"/>
    <w:rsid w:val="00272734"/>
    <w:rsid w:val="00272F8F"/>
    <w:rsid w:val="0027316B"/>
    <w:rsid w:val="00273EE6"/>
    <w:rsid w:val="0027479B"/>
    <w:rsid w:val="0027486A"/>
    <w:rsid w:val="00275127"/>
    <w:rsid w:val="0027552D"/>
    <w:rsid w:val="00275533"/>
    <w:rsid w:val="00276601"/>
    <w:rsid w:val="00276871"/>
    <w:rsid w:val="00276CE0"/>
    <w:rsid w:val="00276D64"/>
    <w:rsid w:val="002772A9"/>
    <w:rsid w:val="00277957"/>
    <w:rsid w:val="00277FEF"/>
    <w:rsid w:val="00280214"/>
    <w:rsid w:val="002814D0"/>
    <w:rsid w:val="00281E5C"/>
    <w:rsid w:val="00281E8A"/>
    <w:rsid w:val="0028264A"/>
    <w:rsid w:val="00282DF5"/>
    <w:rsid w:val="00282E1F"/>
    <w:rsid w:val="002835C5"/>
    <w:rsid w:val="002843B5"/>
    <w:rsid w:val="002846EC"/>
    <w:rsid w:val="00284876"/>
    <w:rsid w:val="00284929"/>
    <w:rsid w:val="0028499A"/>
    <w:rsid w:val="002849EB"/>
    <w:rsid w:val="00284D04"/>
    <w:rsid w:val="00284F71"/>
    <w:rsid w:val="0028525E"/>
    <w:rsid w:val="00285810"/>
    <w:rsid w:val="00285BF9"/>
    <w:rsid w:val="00286126"/>
    <w:rsid w:val="00286394"/>
    <w:rsid w:val="00286B98"/>
    <w:rsid w:val="00286E34"/>
    <w:rsid w:val="00287882"/>
    <w:rsid w:val="00290608"/>
    <w:rsid w:val="00290690"/>
    <w:rsid w:val="00290AEA"/>
    <w:rsid w:val="00290D53"/>
    <w:rsid w:val="00290E43"/>
    <w:rsid w:val="0029106A"/>
    <w:rsid w:val="00291695"/>
    <w:rsid w:val="0029171F"/>
    <w:rsid w:val="00291B4D"/>
    <w:rsid w:val="00291C88"/>
    <w:rsid w:val="00291E12"/>
    <w:rsid w:val="00291EC1"/>
    <w:rsid w:val="00292007"/>
    <w:rsid w:val="002922E3"/>
    <w:rsid w:val="002928EB"/>
    <w:rsid w:val="00292E6B"/>
    <w:rsid w:val="00293356"/>
    <w:rsid w:val="002938F6"/>
    <w:rsid w:val="00293906"/>
    <w:rsid w:val="00293C2F"/>
    <w:rsid w:val="002942C5"/>
    <w:rsid w:val="00294D3E"/>
    <w:rsid w:val="00294D8A"/>
    <w:rsid w:val="00295160"/>
    <w:rsid w:val="002951DF"/>
    <w:rsid w:val="00295219"/>
    <w:rsid w:val="00295DD8"/>
    <w:rsid w:val="002966BF"/>
    <w:rsid w:val="00296B88"/>
    <w:rsid w:val="00296EE0"/>
    <w:rsid w:val="00297077"/>
    <w:rsid w:val="0029755E"/>
    <w:rsid w:val="0029764E"/>
    <w:rsid w:val="002A075F"/>
    <w:rsid w:val="002A0A08"/>
    <w:rsid w:val="002A1230"/>
    <w:rsid w:val="002A156C"/>
    <w:rsid w:val="002A29C9"/>
    <w:rsid w:val="002A2A52"/>
    <w:rsid w:val="002A2D07"/>
    <w:rsid w:val="002A32AC"/>
    <w:rsid w:val="002A33F6"/>
    <w:rsid w:val="002A40C2"/>
    <w:rsid w:val="002A4232"/>
    <w:rsid w:val="002A4897"/>
    <w:rsid w:val="002A52E9"/>
    <w:rsid w:val="002A59C7"/>
    <w:rsid w:val="002A5CC5"/>
    <w:rsid w:val="002A5E2F"/>
    <w:rsid w:val="002A65CA"/>
    <w:rsid w:val="002A7091"/>
    <w:rsid w:val="002A7641"/>
    <w:rsid w:val="002A7759"/>
    <w:rsid w:val="002A7CFE"/>
    <w:rsid w:val="002B015F"/>
    <w:rsid w:val="002B0381"/>
    <w:rsid w:val="002B0852"/>
    <w:rsid w:val="002B09D1"/>
    <w:rsid w:val="002B0ED2"/>
    <w:rsid w:val="002B2175"/>
    <w:rsid w:val="002B234E"/>
    <w:rsid w:val="002B237F"/>
    <w:rsid w:val="002B251D"/>
    <w:rsid w:val="002B25E1"/>
    <w:rsid w:val="002B2E75"/>
    <w:rsid w:val="002B2EB1"/>
    <w:rsid w:val="002B329D"/>
    <w:rsid w:val="002B361E"/>
    <w:rsid w:val="002B3BA3"/>
    <w:rsid w:val="002B4548"/>
    <w:rsid w:val="002B45A8"/>
    <w:rsid w:val="002B4720"/>
    <w:rsid w:val="002B4F14"/>
    <w:rsid w:val="002B5A04"/>
    <w:rsid w:val="002B674F"/>
    <w:rsid w:val="002B68F9"/>
    <w:rsid w:val="002B71E6"/>
    <w:rsid w:val="002B7452"/>
    <w:rsid w:val="002B79CA"/>
    <w:rsid w:val="002B7C60"/>
    <w:rsid w:val="002B7D58"/>
    <w:rsid w:val="002C0125"/>
    <w:rsid w:val="002C01E7"/>
    <w:rsid w:val="002C0555"/>
    <w:rsid w:val="002C079E"/>
    <w:rsid w:val="002C0A8C"/>
    <w:rsid w:val="002C0A98"/>
    <w:rsid w:val="002C0CB0"/>
    <w:rsid w:val="002C0CD8"/>
    <w:rsid w:val="002C164C"/>
    <w:rsid w:val="002C1A5B"/>
    <w:rsid w:val="002C1AB6"/>
    <w:rsid w:val="002C1C43"/>
    <w:rsid w:val="002C1CB4"/>
    <w:rsid w:val="002C1D3D"/>
    <w:rsid w:val="002C1FF6"/>
    <w:rsid w:val="002C26C3"/>
    <w:rsid w:val="002C27BF"/>
    <w:rsid w:val="002C31FB"/>
    <w:rsid w:val="002C3597"/>
    <w:rsid w:val="002C4065"/>
    <w:rsid w:val="002C42B5"/>
    <w:rsid w:val="002C4E5D"/>
    <w:rsid w:val="002C542A"/>
    <w:rsid w:val="002C5A6C"/>
    <w:rsid w:val="002C5E20"/>
    <w:rsid w:val="002C6010"/>
    <w:rsid w:val="002C60A0"/>
    <w:rsid w:val="002C65EC"/>
    <w:rsid w:val="002C65F9"/>
    <w:rsid w:val="002C6820"/>
    <w:rsid w:val="002C6C74"/>
    <w:rsid w:val="002C794C"/>
    <w:rsid w:val="002D0135"/>
    <w:rsid w:val="002D0273"/>
    <w:rsid w:val="002D0577"/>
    <w:rsid w:val="002D057B"/>
    <w:rsid w:val="002D1252"/>
    <w:rsid w:val="002D14AA"/>
    <w:rsid w:val="002D2A4B"/>
    <w:rsid w:val="002D2C02"/>
    <w:rsid w:val="002D300A"/>
    <w:rsid w:val="002D3339"/>
    <w:rsid w:val="002D3415"/>
    <w:rsid w:val="002D35FD"/>
    <w:rsid w:val="002D3FCE"/>
    <w:rsid w:val="002D473E"/>
    <w:rsid w:val="002D54F8"/>
    <w:rsid w:val="002D5AD7"/>
    <w:rsid w:val="002D5BCC"/>
    <w:rsid w:val="002D623E"/>
    <w:rsid w:val="002D68AD"/>
    <w:rsid w:val="002D692D"/>
    <w:rsid w:val="002D6C6B"/>
    <w:rsid w:val="002D741E"/>
    <w:rsid w:val="002D776A"/>
    <w:rsid w:val="002D783C"/>
    <w:rsid w:val="002D787E"/>
    <w:rsid w:val="002D7956"/>
    <w:rsid w:val="002D7B14"/>
    <w:rsid w:val="002D7B17"/>
    <w:rsid w:val="002D7E00"/>
    <w:rsid w:val="002E0359"/>
    <w:rsid w:val="002E0581"/>
    <w:rsid w:val="002E0CF8"/>
    <w:rsid w:val="002E11E2"/>
    <w:rsid w:val="002E181A"/>
    <w:rsid w:val="002E1F3E"/>
    <w:rsid w:val="002E2071"/>
    <w:rsid w:val="002E240C"/>
    <w:rsid w:val="002E275D"/>
    <w:rsid w:val="002E2C94"/>
    <w:rsid w:val="002E2CAA"/>
    <w:rsid w:val="002E3859"/>
    <w:rsid w:val="002E3936"/>
    <w:rsid w:val="002E3F74"/>
    <w:rsid w:val="002E42C9"/>
    <w:rsid w:val="002E4BDC"/>
    <w:rsid w:val="002E4C29"/>
    <w:rsid w:val="002E5272"/>
    <w:rsid w:val="002E5E4E"/>
    <w:rsid w:val="002E5F18"/>
    <w:rsid w:val="002E65C2"/>
    <w:rsid w:val="002E6D30"/>
    <w:rsid w:val="002E726D"/>
    <w:rsid w:val="002E786E"/>
    <w:rsid w:val="002E7AA6"/>
    <w:rsid w:val="002E7BB4"/>
    <w:rsid w:val="002E7C52"/>
    <w:rsid w:val="002F0389"/>
    <w:rsid w:val="002F058B"/>
    <w:rsid w:val="002F06B1"/>
    <w:rsid w:val="002F0818"/>
    <w:rsid w:val="002F0D20"/>
    <w:rsid w:val="002F0E13"/>
    <w:rsid w:val="002F11B1"/>
    <w:rsid w:val="002F135B"/>
    <w:rsid w:val="002F1404"/>
    <w:rsid w:val="002F19EA"/>
    <w:rsid w:val="002F1B4B"/>
    <w:rsid w:val="002F1BB0"/>
    <w:rsid w:val="002F1C11"/>
    <w:rsid w:val="002F2BD9"/>
    <w:rsid w:val="002F2CE3"/>
    <w:rsid w:val="002F3670"/>
    <w:rsid w:val="002F48B4"/>
    <w:rsid w:val="002F50D0"/>
    <w:rsid w:val="002F5442"/>
    <w:rsid w:val="002F59B2"/>
    <w:rsid w:val="002F5B62"/>
    <w:rsid w:val="002F5C9F"/>
    <w:rsid w:val="002F654C"/>
    <w:rsid w:val="002F69D3"/>
    <w:rsid w:val="002F72F5"/>
    <w:rsid w:val="002F730E"/>
    <w:rsid w:val="002F7404"/>
    <w:rsid w:val="0030088C"/>
    <w:rsid w:val="00301B2D"/>
    <w:rsid w:val="00302229"/>
    <w:rsid w:val="00302D0C"/>
    <w:rsid w:val="00303F62"/>
    <w:rsid w:val="00303F69"/>
    <w:rsid w:val="0030403D"/>
    <w:rsid w:val="00304715"/>
    <w:rsid w:val="00305910"/>
    <w:rsid w:val="00305960"/>
    <w:rsid w:val="003059F3"/>
    <w:rsid w:val="00305D89"/>
    <w:rsid w:val="00305E39"/>
    <w:rsid w:val="00305EF8"/>
    <w:rsid w:val="00306187"/>
    <w:rsid w:val="00306898"/>
    <w:rsid w:val="003068FB"/>
    <w:rsid w:val="00306A4B"/>
    <w:rsid w:val="00307265"/>
    <w:rsid w:val="00307ABE"/>
    <w:rsid w:val="00307AE1"/>
    <w:rsid w:val="003108D4"/>
    <w:rsid w:val="00311026"/>
    <w:rsid w:val="00311A49"/>
    <w:rsid w:val="003120C9"/>
    <w:rsid w:val="00312577"/>
    <w:rsid w:val="003136CA"/>
    <w:rsid w:val="003138F8"/>
    <w:rsid w:val="003141D7"/>
    <w:rsid w:val="00314BAB"/>
    <w:rsid w:val="00314DBA"/>
    <w:rsid w:val="00315185"/>
    <w:rsid w:val="00315DAC"/>
    <w:rsid w:val="0031639E"/>
    <w:rsid w:val="003166E2"/>
    <w:rsid w:val="0031678E"/>
    <w:rsid w:val="0031683A"/>
    <w:rsid w:val="00316E3A"/>
    <w:rsid w:val="00317D53"/>
    <w:rsid w:val="00320078"/>
    <w:rsid w:val="0032015B"/>
    <w:rsid w:val="0032024C"/>
    <w:rsid w:val="00320358"/>
    <w:rsid w:val="003203ED"/>
    <w:rsid w:val="003208F6"/>
    <w:rsid w:val="00320E53"/>
    <w:rsid w:val="00321191"/>
    <w:rsid w:val="00321348"/>
    <w:rsid w:val="00321ED4"/>
    <w:rsid w:val="00321F7C"/>
    <w:rsid w:val="003220EE"/>
    <w:rsid w:val="00322182"/>
    <w:rsid w:val="0032253F"/>
    <w:rsid w:val="00322625"/>
    <w:rsid w:val="003228E2"/>
    <w:rsid w:val="00322B1D"/>
    <w:rsid w:val="00322C7B"/>
    <w:rsid w:val="00323129"/>
    <w:rsid w:val="0032352B"/>
    <w:rsid w:val="00323862"/>
    <w:rsid w:val="00323F1A"/>
    <w:rsid w:val="00324D5F"/>
    <w:rsid w:val="00325713"/>
    <w:rsid w:val="00325924"/>
    <w:rsid w:val="00325BE4"/>
    <w:rsid w:val="00326470"/>
    <w:rsid w:val="003265A5"/>
    <w:rsid w:val="00326B2C"/>
    <w:rsid w:val="00326F5B"/>
    <w:rsid w:val="003273BA"/>
    <w:rsid w:val="0032766B"/>
    <w:rsid w:val="003277F7"/>
    <w:rsid w:val="003302E8"/>
    <w:rsid w:val="00330784"/>
    <w:rsid w:val="00330845"/>
    <w:rsid w:val="00330C4E"/>
    <w:rsid w:val="00330DE5"/>
    <w:rsid w:val="0033181B"/>
    <w:rsid w:val="00331996"/>
    <w:rsid w:val="00331D8F"/>
    <w:rsid w:val="003320CB"/>
    <w:rsid w:val="00332A09"/>
    <w:rsid w:val="00332E48"/>
    <w:rsid w:val="00332FB9"/>
    <w:rsid w:val="003335A6"/>
    <w:rsid w:val="00333AE2"/>
    <w:rsid w:val="00333E50"/>
    <w:rsid w:val="00334072"/>
    <w:rsid w:val="003343F9"/>
    <w:rsid w:val="0033455A"/>
    <w:rsid w:val="00334640"/>
    <w:rsid w:val="00334884"/>
    <w:rsid w:val="00334EB0"/>
    <w:rsid w:val="003355C7"/>
    <w:rsid w:val="00335D0F"/>
    <w:rsid w:val="00335EDE"/>
    <w:rsid w:val="0033668E"/>
    <w:rsid w:val="003372EA"/>
    <w:rsid w:val="0033743B"/>
    <w:rsid w:val="00337685"/>
    <w:rsid w:val="00337991"/>
    <w:rsid w:val="003379E6"/>
    <w:rsid w:val="00337C5F"/>
    <w:rsid w:val="00337FF3"/>
    <w:rsid w:val="003402E0"/>
    <w:rsid w:val="003403B3"/>
    <w:rsid w:val="003405C7"/>
    <w:rsid w:val="00340C04"/>
    <w:rsid w:val="00341007"/>
    <w:rsid w:val="0034151C"/>
    <w:rsid w:val="00341952"/>
    <w:rsid w:val="00341EFD"/>
    <w:rsid w:val="003421E6"/>
    <w:rsid w:val="003423BC"/>
    <w:rsid w:val="00342CDF"/>
    <w:rsid w:val="00343C2E"/>
    <w:rsid w:val="00343F97"/>
    <w:rsid w:val="003447A8"/>
    <w:rsid w:val="00344F6C"/>
    <w:rsid w:val="0034503F"/>
    <w:rsid w:val="003451A5"/>
    <w:rsid w:val="0034555A"/>
    <w:rsid w:val="0034597F"/>
    <w:rsid w:val="00346196"/>
    <w:rsid w:val="00346CED"/>
    <w:rsid w:val="00346D3D"/>
    <w:rsid w:val="00346D56"/>
    <w:rsid w:val="0034795E"/>
    <w:rsid w:val="00347D5C"/>
    <w:rsid w:val="00351198"/>
    <w:rsid w:val="0035129A"/>
    <w:rsid w:val="00351478"/>
    <w:rsid w:val="00351661"/>
    <w:rsid w:val="00352F0C"/>
    <w:rsid w:val="00353220"/>
    <w:rsid w:val="003533FC"/>
    <w:rsid w:val="003534E7"/>
    <w:rsid w:val="0035369A"/>
    <w:rsid w:val="0035400D"/>
    <w:rsid w:val="00354051"/>
    <w:rsid w:val="00355077"/>
    <w:rsid w:val="00355491"/>
    <w:rsid w:val="003559BC"/>
    <w:rsid w:val="00355B45"/>
    <w:rsid w:val="00355CFD"/>
    <w:rsid w:val="00356DB7"/>
    <w:rsid w:val="0035783A"/>
    <w:rsid w:val="00357DF0"/>
    <w:rsid w:val="003600BE"/>
    <w:rsid w:val="003604FA"/>
    <w:rsid w:val="00360746"/>
    <w:rsid w:val="00360BC7"/>
    <w:rsid w:val="00360F60"/>
    <w:rsid w:val="00361843"/>
    <w:rsid w:val="00361EA2"/>
    <w:rsid w:val="00362013"/>
    <w:rsid w:val="00362163"/>
    <w:rsid w:val="00362B48"/>
    <w:rsid w:val="00362CC0"/>
    <w:rsid w:val="0036319D"/>
    <w:rsid w:val="00363425"/>
    <w:rsid w:val="003640CF"/>
    <w:rsid w:val="003642DA"/>
    <w:rsid w:val="0036498C"/>
    <w:rsid w:val="003655EA"/>
    <w:rsid w:val="00365B60"/>
    <w:rsid w:val="00365EB2"/>
    <w:rsid w:val="00366DE6"/>
    <w:rsid w:val="00367455"/>
    <w:rsid w:val="0036764D"/>
    <w:rsid w:val="00367943"/>
    <w:rsid w:val="00367F73"/>
    <w:rsid w:val="003709DD"/>
    <w:rsid w:val="00370F8A"/>
    <w:rsid w:val="003713E3"/>
    <w:rsid w:val="00371D03"/>
    <w:rsid w:val="00371F39"/>
    <w:rsid w:val="00372441"/>
    <w:rsid w:val="00372D25"/>
    <w:rsid w:val="0037302F"/>
    <w:rsid w:val="00373B3D"/>
    <w:rsid w:val="00373F7A"/>
    <w:rsid w:val="003747BD"/>
    <w:rsid w:val="00374A49"/>
    <w:rsid w:val="00375153"/>
    <w:rsid w:val="00375A58"/>
    <w:rsid w:val="00375AF1"/>
    <w:rsid w:val="0037693C"/>
    <w:rsid w:val="0038006F"/>
    <w:rsid w:val="003807C7"/>
    <w:rsid w:val="00381125"/>
    <w:rsid w:val="00381200"/>
    <w:rsid w:val="00381220"/>
    <w:rsid w:val="00381852"/>
    <w:rsid w:val="00381A34"/>
    <w:rsid w:val="00381DD4"/>
    <w:rsid w:val="00382155"/>
    <w:rsid w:val="00382327"/>
    <w:rsid w:val="00382692"/>
    <w:rsid w:val="00382C47"/>
    <w:rsid w:val="00382DDA"/>
    <w:rsid w:val="00383316"/>
    <w:rsid w:val="00383F2D"/>
    <w:rsid w:val="0038430D"/>
    <w:rsid w:val="00384681"/>
    <w:rsid w:val="0038481F"/>
    <w:rsid w:val="003848B3"/>
    <w:rsid w:val="00384DFF"/>
    <w:rsid w:val="00385B64"/>
    <w:rsid w:val="00385BF2"/>
    <w:rsid w:val="003867D9"/>
    <w:rsid w:val="0038680E"/>
    <w:rsid w:val="00386920"/>
    <w:rsid w:val="00386C52"/>
    <w:rsid w:val="0038732C"/>
    <w:rsid w:val="00387429"/>
    <w:rsid w:val="00390A55"/>
    <w:rsid w:val="00390B8D"/>
    <w:rsid w:val="00391129"/>
    <w:rsid w:val="0039169C"/>
    <w:rsid w:val="00391B47"/>
    <w:rsid w:val="00391D58"/>
    <w:rsid w:val="00392304"/>
    <w:rsid w:val="0039267F"/>
    <w:rsid w:val="00392827"/>
    <w:rsid w:val="00392DD5"/>
    <w:rsid w:val="00393005"/>
    <w:rsid w:val="0039302D"/>
    <w:rsid w:val="00393E7A"/>
    <w:rsid w:val="00394D29"/>
    <w:rsid w:val="0039538F"/>
    <w:rsid w:val="00395702"/>
    <w:rsid w:val="0039583F"/>
    <w:rsid w:val="003958F3"/>
    <w:rsid w:val="00395A8C"/>
    <w:rsid w:val="00396062"/>
    <w:rsid w:val="0039635E"/>
    <w:rsid w:val="0039758B"/>
    <w:rsid w:val="00397723"/>
    <w:rsid w:val="003978E2"/>
    <w:rsid w:val="00397D9D"/>
    <w:rsid w:val="00397F65"/>
    <w:rsid w:val="003A0A6B"/>
    <w:rsid w:val="003A1072"/>
    <w:rsid w:val="003A110F"/>
    <w:rsid w:val="003A15DE"/>
    <w:rsid w:val="003A19A7"/>
    <w:rsid w:val="003A1E8F"/>
    <w:rsid w:val="003A3030"/>
    <w:rsid w:val="003A40AE"/>
    <w:rsid w:val="003A419A"/>
    <w:rsid w:val="003A47B4"/>
    <w:rsid w:val="003A49C3"/>
    <w:rsid w:val="003A52EB"/>
    <w:rsid w:val="003A5306"/>
    <w:rsid w:val="003A5861"/>
    <w:rsid w:val="003A62D2"/>
    <w:rsid w:val="003A6695"/>
    <w:rsid w:val="003A68B2"/>
    <w:rsid w:val="003A6A8A"/>
    <w:rsid w:val="003A6B3A"/>
    <w:rsid w:val="003A6CC1"/>
    <w:rsid w:val="003A7D14"/>
    <w:rsid w:val="003A7D87"/>
    <w:rsid w:val="003A7E7F"/>
    <w:rsid w:val="003A7FDD"/>
    <w:rsid w:val="003B042A"/>
    <w:rsid w:val="003B099A"/>
    <w:rsid w:val="003B0AA1"/>
    <w:rsid w:val="003B0E0A"/>
    <w:rsid w:val="003B111F"/>
    <w:rsid w:val="003B1548"/>
    <w:rsid w:val="003B192D"/>
    <w:rsid w:val="003B1A47"/>
    <w:rsid w:val="003B1CC5"/>
    <w:rsid w:val="003B1CF9"/>
    <w:rsid w:val="003B2180"/>
    <w:rsid w:val="003B23A1"/>
    <w:rsid w:val="003B2A9A"/>
    <w:rsid w:val="003B35F9"/>
    <w:rsid w:val="003B37FC"/>
    <w:rsid w:val="003B39B0"/>
    <w:rsid w:val="003B3A25"/>
    <w:rsid w:val="003B3E6D"/>
    <w:rsid w:val="003B3F52"/>
    <w:rsid w:val="003B40B4"/>
    <w:rsid w:val="003B4CFE"/>
    <w:rsid w:val="003B4D25"/>
    <w:rsid w:val="003B4F77"/>
    <w:rsid w:val="003B4FC0"/>
    <w:rsid w:val="003B515E"/>
    <w:rsid w:val="003B5392"/>
    <w:rsid w:val="003B570A"/>
    <w:rsid w:val="003B5B2F"/>
    <w:rsid w:val="003B5DF1"/>
    <w:rsid w:val="003B667B"/>
    <w:rsid w:val="003B690E"/>
    <w:rsid w:val="003B6E07"/>
    <w:rsid w:val="003B6F55"/>
    <w:rsid w:val="003B6FA0"/>
    <w:rsid w:val="003B79B5"/>
    <w:rsid w:val="003B7E4D"/>
    <w:rsid w:val="003C0537"/>
    <w:rsid w:val="003C056C"/>
    <w:rsid w:val="003C12AD"/>
    <w:rsid w:val="003C1AF4"/>
    <w:rsid w:val="003C23F2"/>
    <w:rsid w:val="003C26DD"/>
    <w:rsid w:val="003C352E"/>
    <w:rsid w:val="003C35D3"/>
    <w:rsid w:val="003C3BCD"/>
    <w:rsid w:val="003C3C62"/>
    <w:rsid w:val="003C4247"/>
    <w:rsid w:val="003C42B0"/>
    <w:rsid w:val="003C4A76"/>
    <w:rsid w:val="003C4BCB"/>
    <w:rsid w:val="003C5611"/>
    <w:rsid w:val="003C581E"/>
    <w:rsid w:val="003C58DB"/>
    <w:rsid w:val="003C5D10"/>
    <w:rsid w:val="003C5F21"/>
    <w:rsid w:val="003C6412"/>
    <w:rsid w:val="003C6896"/>
    <w:rsid w:val="003C6F1F"/>
    <w:rsid w:val="003D059A"/>
    <w:rsid w:val="003D0694"/>
    <w:rsid w:val="003D0794"/>
    <w:rsid w:val="003D136C"/>
    <w:rsid w:val="003D1624"/>
    <w:rsid w:val="003D174D"/>
    <w:rsid w:val="003D1ABE"/>
    <w:rsid w:val="003D1F64"/>
    <w:rsid w:val="003D205F"/>
    <w:rsid w:val="003D284F"/>
    <w:rsid w:val="003D290E"/>
    <w:rsid w:val="003D376B"/>
    <w:rsid w:val="003D38CC"/>
    <w:rsid w:val="003D3E13"/>
    <w:rsid w:val="003D4190"/>
    <w:rsid w:val="003D42C2"/>
    <w:rsid w:val="003D46BC"/>
    <w:rsid w:val="003D4D3E"/>
    <w:rsid w:val="003D4E1E"/>
    <w:rsid w:val="003D5769"/>
    <w:rsid w:val="003D5879"/>
    <w:rsid w:val="003D5EA9"/>
    <w:rsid w:val="003D6F89"/>
    <w:rsid w:val="003D7030"/>
    <w:rsid w:val="003D7442"/>
    <w:rsid w:val="003D75AD"/>
    <w:rsid w:val="003D778C"/>
    <w:rsid w:val="003E06DC"/>
    <w:rsid w:val="003E0856"/>
    <w:rsid w:val="003E0A0D"/>
    <w:rsid w:val="003E0DE5"/>
    <w:rsid w:val="003E0E8C"/>
    <w:rsid w:val="003E131B"/>
    <w:rsid w:val="003E14AA"/>
    <w:rsid w:val="003E153F"/>
    <w:rsid w:val="003E15E0"/>
    <w:rsid w:val="003E1DAB"/>
    <w:rsid w:val="003E1E57"/>
    <w:rsid w:val="003E1EB9"/>
    <w:rsid w:val="003E2405"/>
    <w:rsid w:val="003E28F9"/>
    <w:rsid w:val="003E2CFA"/>
    <w:rsid w:val="003E2E8A"/>
    <w:rsid w:val="003E2F38"/>
    <w:rsid w:val="003E307F"/>
    <w:rsid w:val="003E3124"/>
    <w:rsid w:val="003E3615"/>
    <w:rsid w:val="003E394D"/>
    <w:rsid w:val="003E3C38"/>
    <w:rsid w:val="003E3DB9"/>
    <w:rsid w:val="003E4317"/>
    <w:rsid w:val="003E48C2"/>
    <w:rsid w:val="003E48F0"/>
    <w:rsid w:val="003E4EEF"/>
    <w:rsid w:val="003E5898"/>
    <w:rsid w:val="003E5944"/>
    <w:rsid w:val="003E636E"/>
    <w:rsid w:val="003E66A6"/>
    <w:rsid w:val="003E6D7C"/>
    <w:rsid w:val="003E6E71"/>
    <w:rsid w:val="003E6FD4"/>
    <w:rsid w:val="003E7982"/>
    <w:rsid w:val="003F01BA"/>
    <w:rsid w:val="003F0343"/>
    <w:rsid w:val="003F0F3C"/>
    <w:rsid w:val="003F1032"/>
    <w:rsid w:val="003F16C8"/>
    <w:rsid w:val="003F17B5"/>
    <w:rsid w:val="003F1AAC"/>
    <w:rsid w:val="003F1EBD"/>
    <w:rsid w:val="003F1EC4"/>
    <w:rsid w:val="003F21FB"/>
    <w:rsid w:val="003F29DD"/>
    <w:rsid w:val="003F30C9"/>
    <w:rsid w:val="003F3E1B"/>
    <w:rsid w:val="003F46E4"/>
    <w:rsid w:val="003F49A6"/>
    <w:rsid w:val="003F4A17"/>
    <w:rsid w:val="003F4C2B"/>
    <w:rsid w:val="003F4F19"/>
    <w:rsid w:val="003F52E8"/>
    <w:rsid w:val="003F5326"/>
    <w:rsid w:val="003F5362"/>
    <w:rsid w:val="003F6220"/>
    <w:rsid w:val="003F622D"/>
    <w:rsid w:val="003F73DF"/>
    <w:rsid w:val="003F7897"/>
    <w:rsid w:val="003F7B1F"/>
    <w:rsid w:val="00400367"/>
    <w:rsid w:val="004004E3"/>
    <w:rsid w:val="00400513"/>
    <w:rsid w:val="00400C01"/>
    <w:rsid w:val="00400F55"/>
    <w:rsid w:val="00401439"/>
    <w:rsid w:val="004014DB"/>
    <w:rsid w:val="00401889"/>
    <w:rsid w:val="00401F1F"/>
    <w:rsid w:val="0040257B"/>
    <w:rsid w:val="00402739"/>
    <w:rsid w:val="00402918"/>
    <w:rsid w:val="00402D00"/>
    <w:rsid w:val="004031F0"/>
    <w:rsid w:val="00403700"/>
    <w:rsid w:val="00403F2C"/>
    <w:rsid w:val="004044C6"/>
    <w:rsid w:val="004044E2"/>
    <w:rsid w:val="0040456E"/>
    <w:rsid w:val="00404AB8"/>
    <w:rsid w:val="00404ACE"/>
    <w:rsid w:val="00404DAA"/>
    <w:rsid w:val="00405033"/>
    <w:rsid w:val="00405264"/>
    <w:rsid w:val="004053FF"/>
    <w:rsid w:val="00405B6A"/>
    <w:rsid w:val="00405BE0"/>
    <w:rsid w:val="00405C2A"/>
    <w:rsid w:val="00405E35"/>
    <w:rsid w:val="00406F67"/>
    <w:rsid w:val="004072EB"/>
    <w:rsid w:val="004072F6"/>
    <w:rsid w:val="004077B8"/>
    <w:rsid w:val="004078D3"/>
    <w:rsid w:val="00407C39"/>
    <w:rsid w:val="004100A8"/>
    <w:rsid w:val="00410347"/>
    <w:rsid w:val="0041058E"/>
    <w:rsid w:val="004106EB"/>
    <w:rsid w:val="004108E3"/>
    <w:rsid w:val="004118EF"/>
    <w:rsid w:val="00411A8D"/>
    <w:rsid w:val="00411C88"/>
    <w:rsid w:val="00411E12"/>
    <w:rsid w:val="0041228F"/>
    <w:rsid w:val="0041257F"/>
    <w:rsid w:val="00412588"/>
    <w:rsid w:val="0041281C"/>
    <w:rsid w:val="00412C98"/>
    <w:rsid w:val="0041376D"/>
    <w:rsid w:val="00413B97"/>
    <w:rsid w:val="00414BB0"/>
    <w:rsid w:val="00414C28"/>
    <w:rsid w:val="00414F1E"/>
    <w:rsid w:val="0041523E"/>
    <w:rsid w:val="0041542C"/>
    <w:rsid w:val="00415DD5"/>
    <w:rsid w:val="004168FC"/>
    <w:rsid w:val="00416BC9"/>
    <w:rsid w:val="00416C88"/>
    <w:rsid w:val="00416CB3"/>
    <w:rsid w:val="004177D0"/>
    <w:rsid w:val="00417A8B"/>
    <w:rsid w:val="00417E6B"/>
    <w:rsid w:val="00420391"/>
    <w:rsid w:val="004204C7"/>
    <w:rsid w:val="00420D40"/>
    <w:rsid w:val="00421290"/>
    <w:rsid w:val="00421BA8"/>
    <w:rsid w:val="00421C4E"/>
    <w:rsid w:val="00421E94"/>
    <w:rsid w:val="00421FE7"/>
    <w:rsid w:val="0042211C"/>
    <w:rsid w:val="00422544"/>
    <w:rsid w:val="0042276B"/>
    <w:rsid w:val="00422DBE"/>
    <w:rsid w:val="00422E34"/>
    <w:rsid w:val="00423BF9"/>
    <w:rsid w:val="00423DED"/>
    <w:rsid w:val="00424190"/>
    <w:rsid w:val="00424397"/>
    <w:rsid w:val="0042495A"/>
    <w:rsid w:val="00424A8D"/>
    <w:rsid w:val="004251AF"/>
    <w:rsid w:val="004259AF"/>
    <w:rsid w:val="004262BA"/>
    <w:rsid w:val="00426A2B"/>
    <w:rsid w:val="00426B73"/>
    <w:rsid w:val="00426B9C"/>
    <w:rsid w:val="00426DC6"/>
    <w:rsid w:val="00427512"/>
    <w:rsid w:val="00427619"/>
    <w:rsid w:val="0042781F"/>
    <w:rsid w:val="00427B19"/>
    <w:rsid w:val="004305C6"/>
    <w:rsid w:val="00430711"/>
    <w:rsid w:val="00430834"/>
    <w:rsid w:val="004311E2"/>
    <w:rsid w:val="0043132F"/>
    <w:rsid w:val="004313F8"/>
    <w:rsid w:val="00431778"/>
    <w:rsid w:val="004325AA"/>
    <w:rsid w:val="00432963"/>
    <w:rsid w:val="00432BB7"/>
    <w:rsid w:val="0043303B"/>
    <w:rsid w:val="0043318F"/>
    <w:rsid w:val="00433E4B"/>
    <w:rsid w:val="0043409D"/>
    <w:rsid w:val="00434D74"/>
    <w:rsid w:val="00434F3C"/>
    <w:rsid w:val="004355D9"/>
    <w:rsid w:val="00435A1D"/>
    <w:rsid w:val="00436318"/>
    <w:rsid w:val="00436A14"/>
    <w:rsid w:val="0043734C"/>
    <w:rsid w:val="00437C77"/>
    <w:rsid w:val="00437FC2"/>
    <w:rsid w:val="004402A7"/>
    <w:rsid w:val="0044061C"/>
    <w:rsid w:val="00440661"/>
    <w:rsid w:val="00440FDC"/>
    <w:rsid w:val="004415B2"/>
    <w:rsid w:val="00441724"/>
    <w:rsid w:val="0044230C"/>
    <w:rsid w:val="0044292A"/>
    <w:rsid w:val="004432FD"/>
    <w:rsid w:val="0044349E"/>
    <w:rsid w:val="0044452A"/>
    <w:rsid w:val="004445A6"/>
    <w:rsid w:val="004446C0"/>
    <w:rsid w:val="00444745"/>
    <w:rsid w:val="00444843"/>
    <w:rsid w:val="004456A6"/>
    <w:rsid w:val="00446614"/>
    <w:rsid w:val="004466BE"/>
    <w:rsid w:val="00446826"/>
    <w:rsid w:val="00446B5B"/>
    <w:rsid w:val="00447F38"/>
    <w:rsid w:val="00450CA6"/>
    <w:rsid w:val="00452233"/>
    <w:rsid w:val="00452274"/>
    <w:rsid w:val="004529D3"/>
    <w:rsid w:val="00452CB8"/>
    <w:rsid w:val="004530BC"/>
    <w:rsid w:val="00453951"/>
    <w:rsid w:val="00453B75"/>
    <w:rsid w:val="00453F4D"/>
    <w:rsid w:val="00454E80"/>
    <w:rsid w:val="004550C4"/>
    <w:rsid w:val="004552CF"/>
    <w:rsid w:val="00455891"/>
    <w:rsid w:val="00455BB3"/>
    <w:rsid w:val="0045622A"/>
    <w:rsid w:val="0045622E"/>
    <w:rsid w:val="004564A4"/>
    <w:rsid w:val="00456971"/>
    <w:rsid w:val="00456986"/>
    <w:rsid w:val="00456CFA"/>
    <w:rsid w:val="004573BC"/>
    <w:rsid w:val="004579E6"/>
    <w:rsid w:val="00457CE8"/>
    <w:rsid w:val="00457CEC"/>
    <w:rsid w:val="00460BA0"/>
    <w:rsid w:val="00460D49"/>
    <w:rsid w:val="0046174E"/>
    <w:rsid w:val="004618B5"/>
    <w:rsid w:val="004618ED"/>
    <w:rsid w:val="004634F8"/>
    <w:rsid w:val="004636C6"/>
    <w:rsid w:val="00463B70"/>
    <w:rsid w:val="00464784"/>
    <w:rsid w:val="0046488B"/>
    <w:rsid w:val="00464F52"/>
    <w:rsid w:val="004651A5"/>
    <w:rsid w:val="004655E2"/>
    <w:rsid w:val="004655E6"/>
    <w:rsid w:val="00465887"/>
    <w:rsid w:val="00466088"/>
    <w:rsid w:val="0046664E"/>
    <w:rsid w:val="00466655"/>
    <w:rsid w:val="00466663"/>
    <w:rsid w:val="004667CE"/>
    <w:rsid w:val="004667F0"/>
    <w:rsid w:val="00467004"/>
    <w:rsid w:val="004673B5"/>
    <w:rsid w:val="004677B8"/>
    <w:rsid w:val="00467842"/>
    <w:rsid w:val="00467A8D"/>
    <w:rsid w:val="00470493"/>
    <w:rsid w:val="004707A5"/>
    <w:rsid w:val="00470837"/>
    <w:rsid w:val="00470919"/>
    <w:rsid w:val="00470984"/>
    <w:rsid w:val="00470BD7"/>
    <w:rsid w:val="00471123"/>
    <w:rsid w:val="0047142E"/>
    <w:rsid w:val="004716B0"/>
    <w:rsid w:val="0047213D"/>
    <w:rsid w:val="0047226B"/>
    <w:rsid w:val="0047228F"/>
    <w:rsid w:val="00472428"/>
    <w:rsid w:val="00472F44"/>
    <w:rsid w:val="0047309B"/>
    <w:rsid w:val="004732AE"/>
    <w:rsid w:val="004734F0"/>
    <w:rsid w:val="004742A4"/>
    <w:rsid w:val="004751E3"/>
    <w:rsid w:val="0047541A"/>
    <w:rsid w:val="0047557F"/>
    <w:rsid w:val="00475B42"/>
    <w:rsid w:val="00475BAE"/>
    <w:rsid w:val="00475D5B"/>
    <w:rsid w:val="00476AEB"/>
    <w:rsid w:val="00476BAC"/>
    <w:rsid w:val="004772FF"/>
    <w:rsid w:val="00480000"/>
    <w:rsid w:val="004804DA"/>
    <w:rsid w:val="00480D35"/>
    <w:rsid w:val="00480DA3"/>
    <w:rsid w:val="0048152C"/>
    <w:rsid w:val="00481A16"/>
    <w:rsid w:val="00482700"/>
    <w:rsid w:val="004827F4"/>
    <w:rsid w:val="004829AE"/>
    <w:rsid w:val="00483422"/>
    <w:rsid w:val="0048439C"/>
    <w:rsid w:val="00484589"/>
    <w:rsid w:val="004849B8"/>
    <w:rsid w:val="00484B85"/>
    <w:rsid w:val="00485081"/>
    <w:rsid w:val="00485127"/>
    <w:rsid w:val="00485471"/>
    <w:rsid w:val="004857CE"/>
    <w:rsid w:val="00486687"/>
    <w:rsid w:val="004866DF"/>
    <w:rsid w:val="00486AF2"/>
    <w:rsid w:val="00487244"/>
    <w:rsid w:val="00487317"/>
    <w:rsid w:val="0049028C"/>
    <w:rsid w:val="004905F4"/>
    <w:rsid w:val="00491472"/>
    <w:rsid w:val="00491988"/>
    <w:rsid w:val="00491BA0"/>
    <w:rsid w:val="00491F96"/>
    <w:rsid w:val="00492FA9"/>
    <w:rsid w:val="004933A7"/>
    <w:rsid w:val="00493672"/>
    <w:rsid w:val="00493AA2"/>
    <w:rsid w:val="0049541C"/>
    <w:rsid w:val="004955A1"/>
    <w:rsid w:val="00495B5C"/>
    <w:rsid w:val="00495D6C"/>
    <w:rsid w:val="00496720"/>
    <w:rsid w:val="00496A0E"/>
    <w:rsid w:val="00496FBA"/>
    <w:rsid w:val="00497011"/>
    <w:rsid w:val="0049715F"/>
    <w:rsid w:val="00497478"/>
    <w:rsid w:val="00497DA0"/>
    <w:rsid w:val="00497E26"/>
    <w:rsid w:val="00497FD0"/>
    <w:rsid w:val="004A00F0"/>
    <w:rsid w:val="004A0A35"/>
    <w:rsid w:val="004A0AF1"/>
    <w:rsid w:val="004A1B11"/>
    <w:rsid w:val="004A1D71"/>
    <w:rsid w:val="004A204C"/>
    <w:rsid w:val="004A304D"/>
    <w:rsid w:val="004A374E"/>
    <w:rsid w:val="004A386D"/>
    <w:rsid w:val="004A38C3"/>
    <w:rsid w:val="004A3A71"/>
    <w:rsid w:val="004A3EC5"/>
    <w:rsid w:val="004A5719"/>
    <w:rsid w:val="004A647F"/>
    <w:rsid w:val="004A6920"/>
    <w:rsid w:val="004A76C1"/>
    <w:rsid w:val="004A76E3"/>
    <w:rsid w:val="004A7733"/>
    <w:rsid w:val="004A78CF"/>
    <w:rsid w:val="004A7D41"/>
    <w:rsid w:val="004B10B4"/>
    <w:rsid w:val="004B1108"/>
    <w:rsid w:val="004B1BA4"/>
    <w:rsid w:val="004B1D47"/>
    <w:rsid w:val="004B2251"/>
    <w:rsid w:val="004B3109"/>
    <w:rsid w:val="004B31D8"/>
    <w:rsid w:val="004B323F"/>
    <w:rsid w:val="004B3662"/>
    <w:rsid w:val="004B41D8"/>
    <w:rsid w:val="004B4B92"/>
    <w:rsid w:val="004B4C0F"/>
    <w:rsid w:val="004B4C97"/>
    <w:rsid w:val="004B4CC6"/>
    <w:rsid w:val="004B5C3F"/>
    <w:rsid w:val="004B5D36"/>
    <w:rsid w:val="004B7071"/>
    <w:rsid w:val="004B76C2"/>
    <w:rsid w:val="004C00AC"/>
    <w:rsid w:val="004C0245"/>
    <w:rsid w:val="004C048A"/>
    <w:rsid w:val="004C07F3"/>
    <w:rsid w:val="004C0815"/>
    <w:rsid w:val="004C0E4B"/>
    <w:rsid w:val="004C18B4"/>
    <w:rsid w:val="004C26AE"/>
    <w:rsid w:val="004C2817"/>
    <w:rsid w:val="004C2A73"/>
    <w:rsid w:val="004C3076"/>
    <w:rsid w:val="004C3737"/>
    <w:rsid w:val="004C3A93"/>
    <w:rsid w:val="004C3C96"/>
    <w:rsid w:val="004C4941"/>
    <w:rsid w:val="004C4C4C"/>
    <w:rsid w:val="004C4DE5"/>
    <w:rsid w:val="004C4E92"/>
    <w:rsid w:val="004C4F1C"/>
    <w:rsid w:val="004C56D5"/>
    <w:rsid w:val="004C5788"/>
    <w:rsid w:val="004C6168"/>
    <w:rsid w:val="004C6AB6"/>
    <w:rsid w:val="004C7021"/>
    <w:rsid w:val="004C7F3D"/>
    <w:rsid w:val="004D0125"/>
    <w:rsid w:val="004D0126"/>
    <w:rsid w:val="004D014C"/>
    <w:rsid w:val="004D01F7"/>
    <w:rsid w:val="004D0262"/>
    <w:rsid w:val="004D0838"/>
    <w:rsid w:val="004D124F"/>
    <w:rsid w:val="004D155B"/>
    <w:rsid w:val="004D218B"/>
    <w:rsid w:val="004D2F4C"/>
    <w:rsid w:val="004D2F65"/>
    <w:rsid w:val="004D3014"/>
    <w:rsid w:val="004D3A3F"/>
    <w:rsid w:val="004D416A"/>
    <w:rsid w:val="004D42DA"/>
    <w:rsid w:val="004D478A"/>
    <w:rsid w:val="004D49D7"/>
    <w:rsid w:val="004D4BBC"/>
    <w:rsid w:val="004D561B"/>
    <w:rsid w:val="004D5B91"/>
    <w:rsid w:val="004D5DC8"/>
    <w:rsid w:val="004D600A"/>
    <w:rsid w:val="004D6029"/>
    <w:rsid w:val="004D6309"/>
    <w:rsid w:val="004D6994"/>
    <w:rsid w:val="004D75C0"/>
    <w:rsid w:val="004D7A2C"/>
    <w:rsid w:val="004D7A4D"/>
    <w:rsid w:val="004D7D51"/>
    <w:rsid w:val="004E03C8"/>
    <w:rsid w:val="004E1406"/>
    <w:rsid w:val="004E16BB"/>
    <w:rsid w:val="004E179D"/>
    <w:rsid w:val="004E1C63"/>
    <w:rsid w:val="004E1FA1"/>
    <w:rsid w:val="004E217D"/>
    <w:rsid w:val="004E229B"/>
    <w:rsid w:val="004E295C"/>
    <w:rsid w:val="004E2AA2"/>
    <w:rsid w:val="004E3421"/>
    <w:rsid w:val="004E39C7"/>
    <w:rsid w:val="004E40AB"/>
    <w:rsid w:val="004E462E"/>
    <w:rsid w:val="004E4657"/>
    <w:rsid w:val="004E4663"/>
    <w:rsid w:val="004E49EB"/>
    <w:rsid w:val="004E51A1"/>
    <w:rsid w:val="004E55B0"/>
    <w:rsid w:val="004E55F4"/>
    <w:rsid w:val="004E5945"/>
    <w:rsid w:val="004E5ABC"/>
    <w:rsid w:val="004E6532"/>
    <w:rsid w:val="004E6E0B"/>
    <w:rsid w:val="004E6EDA"/>
    <w:rsid w:val="004E70D4"/>
    <w:rsid w:val="004E7287"/>
    <w:rsid w:val="004E7663"/>
    <w:rsid w:val="004E77F5"/>
    <w:rsid w:val="004E783D"/>
    <w:rsid w:val="004F00B4"/>
    <w:rsid w:val="004F20D7"/>
    <w:rsid w:val="004F23A1"/>
    <w:rsid w:val="004F397F"/>
    <w:rsid w:val="004F46C9"/>
    <w:rsid w:val="004F478B"/>
    <w:rsid w:val="004F4C83"/>
    <w:rsid w:val="004F4CA8"/>
    <w:rsid w:val="004F51FF"/>
    <w:rsid w:val="004F5403"/>
    <w:rsid w:val="004F5C6D"/>
    <w:rsid w:val="004F5DD2"/>
    <w:rsid w:val="004F5E94"/>
    <w:rsid w:val="004F6702"/>
    <w:rsid w:val="004F697E"/>
    <w:rsid w:val="004F6FC0"/>
    <w:rsid w:val="004F70C1"/>
    <w:rsid w:val="004F7469"/>
    <w:rsid w:val="004F747B"/>
    <w:rsid w:val="004F7675"/>
    <w:rsid w:val="00500075"/>
    <w:rsid w:val="0050028C"/>
    <w:rsid w:val="00500307"/>
    <w:rsid w:val="0050042C"/>
    <w:rsid w:val="0050087A"/>
    <w:rsid w:val="0050137B"/>
    <w:rsid w:val="00501976"/>
    <w:rsid w:val="00501EF6"/>
    <w:rsid w:val="005021F9"/>
    <w:rsid w:val="00502418"/>
    <w:rsid w:val="00502E2C"/>
    <w:rsid w:val="00502EBD"/>
    <w:rsid w:val="005035D5"/>
    <w:rsid w:val="005042AF"/>
    <w:rsid w:val="00504513"/>
    <w:rsid w:val="00504AB1"/>
    <w:rsid w:val="005055A9"/>
    <w:rsid w:val="0050593C"/>
    <w:rsid w:val="005065C7"/>
    <w:rsid w:val="005068C6"/>
    <w:rsid w:val="00506CCB"/>
    <w:rsid w:val="00507086"/>
    <w:rsid w:val="00507136"/>
    <w:rsid w:val="0050714E"/>
    <w:rsid w:val="00507631"/>
    <w:rsid w:val="00507746"/>
    <w:rsid w:val="00507A4E"/>
    <w:rsid w:val="00507D3C"/>
    <w:rsid w:val="0051048C"/>
    <w:rsid w:val="0051060B"/>
    <w:rsid w:val="0051179F"/>
    <w:rsid w:val="00511A9A"/>
    <w:rsid w:val="00511CED"/>
    <w:rsid w:val="00513297"/>
    <w:rsid w:val="00513868"/>
    <w:rsid w:val="00513A1A"/>
    <w:rsid w:val="00513EDD"/>
    <w:rsid w:val="005141C7"/>
    <w:rsid w:val="005143BA"/>
    <w:rsid w:val="00514C5A"/>
    <w:rsid w:val="005161BF"/>
    <w:rsid w:val="00516379"/>
    <w:rsid w:val="005171C4"/>
    <w:rsid w:val="00517D55"/>
    <w:rsid w:val="00520122"/>
    <w:rsid w:val="005204A5"/>
    <w:rsid w:val="00520AF9"/>
    <w:rsid w:val="00520BE6"/>
    <w:rsid w:val="00521484"/>
    <w:rsid w:val="0052247E"/>
    <w:rsid w:val="005229B7"/>
    <w:rsid w:val="00523243"/>
    <w:rsid w:val="0052349D"/>
    <w:rsid w:val="00523E83"/>
    <w:rsid w:val="0052453A"/>
    <w:rsid w:val="00524F37"/>
    <w:rsid w:val="005250E4"/>
    <w:rsid w:val="00525282"/>
    <w:rsid w:val="0052538A"/>
    <w:rsid w:val="00525A6B"/>
    <w:rsid w:val="00525D85"/>
    <w:rsid w:val="00525E6B"/>
    <w:rsid w:val="00525F21"/>
    <w:rsid w:val="005266D5"/>
    <w:rsid w:val="00527749"/>
    <w:rsid w:val="00527C0D"/>
    <w:rsid w:val="0053020B"/>
    <w:rsid w:val="0053049A"/>
    <w:rsid w:val="0053053B"/>
    <w:rsid w:val="00531B48"/>
    <w:rsid w:val="0053226D"/>
    <w:rsid w:val="00532D1E"/>
    <w:rsid w:val="005332F9"/>
    <w:rsid w:val="00533480"/>
    <w:rsid w:val="00534273"/>
    <w:rsid w:val="005343CA"/>
    <w:rsid w:val="00534726"/>
    <w:rsid w:val="005347DE"/>
    <w:rsid w:val="00534A4E"/>
    <w:rsid w:val="00534CE7"/>
    <w:rsid w:val="005354EB"/>
    <w:rsid w:val="0053550B"/>
    <w:rsid w:val="00535890"/>
    <w:rsid w:val="00535D62"/>
    <w:rsid w:val="00536481"/>
    <w:rsid w:val="005368C2"/>
    <w:rsid w:val="00536A1F"/>
    <w:rsid w:val="00536A5C"/>
    <w:rsid w:val="00536C80"/>
    <w:rsid w:val="00536CD9"/>
    <w:rsid w:val="005371B9"/>
    <w:rsid w:val="00537300"/>
    <w:rsid w:val="0053738F"/>
    <w:rsid w:val="00537697"/>
    <w:rsid w:val="005378E6"/>
    <w:rsid w:val="00537AA6"/>
    <w:rsid w:val="00537F8A"/>
    <w:rsid w:val="0054019E"/>
    <w:rsid w:val="005401ED"/>
    <w:rsid w:val="00540307"/>
    <w:rsid w:val="0054063D"/>
    <w:rsid w:val="00540E6D"/>
    <w:rsid w:val="00541693"/>
    <w:rsid w:val="0054182F"/>
    <w:rsid w:val="0054295E"/>
    <w:rsid w:val="00542DB6"/>
    <w:rsid w:val="00542DD7"/>
    <w:rsid w:val="00542EBB"/>
    <w:rsid w:val="00543299"/>
    <w:rsid w:val="005432E7"/>
    <w:rsid w:val="00543955"/>
    <w:rsid w:val="00543DBC"/>
    <w:rsid w:val="00544273"/>
    <w:rsid w:val="005444A6"/>
    <w:rsid w:val="0054491B"/>
    <w:rsid w:val="00544D61"/>
    <w:rsid w:val="00544FA0"/>
    <w:rsid w:val="00545481"/>
    <w:rsid w:val="005458E2"/>
    <w:rsid w:val="00545AD0"/>
    <w:rsid w:val="00545C9B"/>
    <w:rsid w:val="005463D3"/>
    <w:rsid w:val="0054658B"/>
    <w:rsid w:val="0054675E"/>
    <w:rsid w:val="00546C0C"/>
    <w:rsid w:val="005477D5"/>
    <w:rsid w:val="00547B3B"/>
    <w:rsid w:val="00550163"/>
    <w:rsid w:val="005505FB"/>
    <w:rsid w:val="0055089F"/>
    <w:rsid w:val="005509C3"/>
    <w:rsid w:val="00550CA2"/>
    <w:rsid w:val="005519DD"/>
    <w:rsid w:val="005525C2"/>
    <w:rsid w:val="005525DB"/>
    <w:rsid w:val="00552BB7"/>
    <w:rsid w:val="00553760"/>
    <w:rsid w:val="00553948"/>
    <w:rsid w:val="00553A21"/>
    <w:rsid w:val="0055420F"/>
    <w:rsid w:val="005542BE"/>
    <w:rsid w:val="00555328"/>
    <w:rsid w:val="00555DA9"/>
    <w:rsid w:val="00556273"/>
    <w:rsid w:val="0055706E"/>
    <w:rsid w:val="0055744E"/>
    <w:rsid w:val="00557467"/>
    <w:rsid w:val="0055757A"/>
    <w:rsid w:val="005575CC"/>
    <w:rsid w:val="0055768C"/>
    <w:rsid w:val="00557731"/>
    <w:rsid w:val="00557965"/>
    <w:rsid w:val="005579C0"/>
    <w:rsid w:val="00557A8E"/>
    <w:rsid w:val="005606E2"/>
    <w:rsid w:val="00560928"/>
    <w:rsid w:val="00560B5C"/>
    <w:rsid w:val="00560B6F"/>
    <w:rsid w:val="00560C8A"/>
    <w:rsid w:val="00561437"/>
    <w:rsid w:val="00561E72"/>
    <w:rsid w:val="00562366"/>
    <w:rsid w:val="00562652"/>
    <w:rsid w:val="0056279A"/>
    <w:rsid w:val="00563885"/>
    <w:rsid w:val="0056389E"/>
    <w:rsid w:val="00563C39"/>
    <w:rsid w:val="00565492"/>
    <w:rsid w:val="00565B64"/>
    <w:rsid w:val="00566399"/>
    <w:rsid w:val="005665DE"/>
    <w:rsid w:val="00566941"/>
    <w:rsid w:val="005669AB"/>
    <w:rsid w:val="00566B4F"/>
    <w:rsid w:val="00567E9F"/>
    <w:rsid w:val="0057081D"/>
    <w:rsid w:val="005711F0"/>
    <w:rsid w:val="00571A73"/>
    <w:rsid w:val="00571C6F"/>
    <w:rsid w:val="00571F30"/>
    <w:rsid w:val="0057208E"/>
    <w:rsid w:val="0057212C"/>
    <w:rsid w:val="00572736"/>
    <w:rsid w:val="005727CF"/>
    <w:rsid w:val="00572E59"/>
    <w:rsid w:val="0057305E"/>
    <w:rsid w:val="0057345B"/>
    <w:rsid w:val="0057378C"/>
    <w:rsid w:val="00573CA1"/>
    <w:rsid w:val="00573D5B"/>
    <w:rsid w:val="00573D6B"/>
    <w:rsid w:val="0057421D"/>
    <w:rsid w:val="00574EDF"/>
    <w:rsid w:val="005750D4"/>
    <w:rsid w:val="0057597A"/>
    <w:rsid w:val="00575AE8"/>
    <w:rsid w:val="0057616C"/>
    <w:rsid w:val="005765F1"/>
    <w:rsid w:val="00576C5E"/>
    <w:rsid w:val="005775D6"/>
    <w:rsid w:val="005803AC"/>
    <w:rsid w:val="0058041E"/>
    <w:rsid w:val="00580F7D"/>
    <w:rsid w:val="00581612"/>
    <w:rsid w:val="00581692"/>
    <w:rsid w:val="005818D3"/>
    <w:rsid w:val="00581BD6"/>
    <w:rsid w:val="00581DA4"/>
    <w:rsid w:val="005821E0"/>
    <w:rsid w:val="00582495"/>
    <w:rsid w:val="005827BF"/>
    <w:rsid w:val="00582826"/>
    <w:rsid w:val="00582C08"/>
    <w:rsid w:val="00582C18"/>
    <w:rsid w:val="00582F4F"/>
    <w:rsid w:val="00584136"/>
    <w:rsid w:val="005843F5"/>
    <w:rsid w:val="00584EF1"/>
    <w:rsid w:val="0058546F"/>
    <w:rsid w:val="00585BEA"/>
    <w:rsid w:val="00585E52"/>
    <w:rsid w:val="00586093"/>
    <w:rsid w:val="00586605"/>
    <w:rsid w:val="00586DDA"/>
    <w:rsid w:val="005903F3"/>
    <w:rsid w:val="00591455"/>
    <w:rsid w:val="00591497"/>
    <w:rsid w:val="005915A7"/>
    <w:rsid w:val="0059198E"/>
    <w:rsid w:val="00591B52"/>
    <w:rsid w:val="00591DBC"/>
    <w:rsid w:val="00592098"/>
    <w:rsid w:val="005920AC"/>
    <w:rsid w:val="0059263E"/>
    <w:rsid w:val="00592905"/>
    <w:rsid w:val="00592AC0"/>
    <w:rsid w:val="00592B2B"/>
    <w:rsid w:val="00592CC1"/>
    <w:rsid w:val="00592FC8"/>
    <w:rsid w:val="005933AD"/>
    <w:rsid w:val="0059357B"/>
    <w:rsid w:val="00593A7D"/>
    <w:rsid w:val="00593B47"/>
    <w:rsid w:val="005943A5"/>
    <w:rsid w:val="005944AC"/>
    <w:rsid w:val="00594690"/>
    <w:rsid w:val="00594701"/>
    <w:rsid w:val="00594B83"/>
    <w:rsid w:val="00594D5A"/>
    <w:rsid w:val="005950D6"/>
    <w:rsid w:val="00595B90"/>
    <w:rsid w:val="00595E4F"/>
    <w:rsid w:val="00596356"/>
    <w:rsid w:val="005967D0"/>
    <w:rsid w:val="005976C1"/>
    <w:rsid w:val="00597784"/>
    <w:rsid w:val="00597C1E"/>
    <w:rsid w:val="00597D5F"/>
    <w:rsid w:val="00597E18"/>
    <w:rsid w:val="00597E64"/>
    <w:rsid w:val="005A041F"/>
    <w:rsid w:val="005A0DDE"/>
    <w:rsid w:val="005A144F"/>
    <w:rsid w:val="005A2477"/>
    <w:rsid w:val="005A2ADB"/>
    <w:rsid w:val="005A2CF8"/>
    <w:rsid w:val="005A2E9D"/>
    <w:rsid w:val="005A3047"/>
    <w:rsid w:val="005A31DF"/>
    <w:rsid w:val="005A3A91"/>
    <w:rsid w:val="005A3C57"/>
    <w:rsid w:val="005A53F6"/>
    <w:rsid w:val="005A54D3"/>
    <w:rsid w:val="005A5F87"/>
    <w:rsid w:val="005A6039"/>
    <w:rsid w:val="005A6151"/>
    <w:rsid w:val="005A6438"/>
    <w:rsid w:val="005A7F96"/>
    <w:rsid w:val="005B0811"/>
    <w:rsid w:val="005B0F68"/>
    <w:rsid w:val="005B190C"/>
    <w:rsid w:val="005B1F8D"/>
    <w:rsid w:val="005B1FE0"/>
    <w:rsid w:val="005B220D"/>
    <w:rsid w:val="005B2436"/>
    <w:rsid w:val="005B2448"/>
    <w:rsid w:val="005B2869"/>
    <w:rsid w:val="005B2AAC"/>
    <w:rsid w:val="005B2BEC"/>
    <w:rsid w:val="005B325E"/>
    <w:rsid w:val="005B3969"/>
    <w:rsid w:val="005B4388"/>
    <w:rsid w:val="005B4470"/>
    <w:rsid w:val="005B4A3C"/>
    <w:rsid w:val="005B4AC7"/>
    <w:rsid w:val="005B4CBB"/>
    <w:rsid w:val="005B53AF"/>
    <w:rsid w:val="005B5A42"/>
    <w:rsid w:val="005B5A5E"/>
    <w:rsid w:val="005B5C5E"/>
    <w:rsid w:val="005B5E0F"/>
    <w:rsid w:val="005B5FDD"/>
    <w:rsid w:val="005B6222"/>
    <w:rsid w:val="005B6DC2"/>
    <w:rsid w:val="005B77CB"/>
    <w:rsid w:val="005B7935"/>
    <w:rsid w:val="005C0015"/>
    <w:rsid w:val="005C0662"/>
    <w:rsid w:val="005C1362"/>
    <w:rsid w:val="005C1A1C"/>
    <w:rsid w:val="005C1F68"/>
    <w:rsid w:val="005C252F"/>
    <w:rsid w:val="005C25BD"/>
    <w:rsid w:val="005C339C"/>
    <w:rsid w:val="005C3924"/>
    <w:rsid w:val="005C3CAD"/>
    <w:rsid w:val="005C4437"/>
    <w:rsid w:val="005C4520"/>
    <w:rsid w:val="005C4583"/>
    <w:rsid w:val="005C51C6"/>
    <w:rsid w:val="005C5714"/>
    <w:rsid w:val="005C5B1F"/>
    <w:rsid w:val="005C5B50"/>
    <w:rsid w:val="005C5D10"/>
    <w:rsid w:val="005C60D1"/>
    <w:rsid w:val="005C6271"/>
    <w:rsid w:val="005C6349"/>
    <w:rsid w:val="005C63C9"/>
    <w:rsid w:val="005C6804"/>
    <w:rsid w:val="005C6910"/>
    <w:rsid w:val="005C6BF1"/>
    <w:rsid w:val="005C6C45"/>
    <w:rsid w:val="005C7209"/>
    <w:rsid w:val="005C72D6"/>
    <w:rsid w:val="005C78DC"/>
    <w:rsid w:val="005C7EA2"/>
    <w:rsid w:val="005D059B"/>
    <w:rsid w:val="005D061C"/>
    <w:rsid w:val="005D09EA"/>
    <w:rsid w:val="005D0C94"/>
    <w:rsid w:val="005D1F45"/>
    <w:rsid w:val="005D212E"/>
    <w:rsid w:val="005D28FA"/>
    <w:rsid w:val="005D3210"/>
    <w:rsid w:val="005D3B5B"/>
    <w:rsid w:val="005D3EF6"/>
    <w:rsid w:val="005D40AB"/>
    <w:rsid w:val="005D459B"/>
    <w:rsid w:val="005D4907"/>
    <w:rsid w:val="005D49BD"/>
    <w:rsid w:val="005D4E7D"/>
    <w:rsid w:val="005D5CF0"/>
    <w:rsid w:val="005D621B"/>
    <w:rsid w:val="005D6544"/>
    <w:rsid w:val="005D6888"/>
    <w:rsid w:val="005D730A"/>
    <w:rsid w:val="005D7ACB"/>
    <w:rsid w:val="005D7D07"/>
    <w:rsid w:val="005E02C2"/>
    <w:rsid w:val="005E03A9"/>
    <w:rsid w:val="005E112A"/>
    <w:rsid w:val="005E1ADC"/>
    <w:rsid w:val="005E1FF2"/>
    <w:rsid w:val="005E24D4"/>
    <w:rsid w:val="005E25A1"/>
    <w:rsid w:val="005E265F"/>
    <w:rsid w:val="005E27C9"/>
    <w:rsid w:val="005E2877"/>
    <w:rsid w:val="005E3A04"/>
    <w:rsid w:val="005E3D71"/>
    <w:rsid w:val="005E43E3"/>
    <w:rsid w:val="005E45EB"/>
    <w:rsid w:val="005E590E"/>
    <w:rsid w:val="005E5EDD"/>
    <w:rsid w:val="005E5FD4"/>
    <w:rsid w:val="005E6739"/>
    <w:rsid w:val="005E6742"/>
    <w:rsid w:val="005E6CCD"/>
    <w:rsid w:val="005E7089"/>
    <w:rsid w:val="005E7D8C"/>
    <w:rsid w:val="005F0006"/>
    <w:rsid w:val="005F04DB"/>
    <w:rsid w:val="005F100C"/>
    <w:rsid w:val="005F1815"/>
    <w:rsid w:val="005F1B91"/>
    <w:rsid w:val="005F213C"/>
    <w:rsid w:val="005F218A"/>
    <w:rsid w:val="005F225A"/>
    <w:rsid w:val="005F228B"/>
    <w:rsid w:val="005F3389"/>
    <w:rsid w:val="005F34C1"/>
    <w:rsid w:val="005F3630"/>
    <w:rsid w:val="005F407A"/>
    <w:rsid w:val="005F4278"/>
    <w:rsid w:val="005F4687"/>
    <w:rsid w:val="005F4987"/>
    <w:rsid w:val="005F4BA7"/>
    <w:rsid w:val="005F5085"/>
    <w:rsid w:val="005F54B4"/>
    <w:rsid w:val="005F5584"/>
    <w:rsid w:val="005F5B26"/>
    <w:rsid w:val="005F61F7"/>
    <w:rsid w:val="005F6DC3"/>
    <w:rsid w:val="005F7D78"/>
    <w:rsid w:val="0060038F"/>
    <w:rsid w:val="00600616"/>
    <w:rsid w:val="00600785"/>
    <w:rsid w:val="00600800"/>
    <w:rsid w:val="00601045"/>
    <w:rsid w:val="00601195"/>
    <w:rsid w:val="006012F7"/>
    <w:rsid w:val="00601493"/>
    <w:rsid w:val="00601657"/>
    <w:rsid w:val="00601BBE"/>
    <w:rsid w:val="00601CB1"/>
    <w:rsid w:val="0060215F"/>
    <w:rsid w:val="00602652"/>
    <w:rsid w:val="00602C9C"/>
    <w:rsid w:val="00602E2F"/>
    <w:rsid w:val="00602E96"/>
    <w:rsid w:val="00602FAA"/>
    <w:rsid w:val="00602FE4"/>
    <w:rsid w:val="00603338"/>
    <w:rsid w:val="006034EE"/>
    <w:rsid w:val="00604017"/>
    <w:rsid w:val="006047E8"/>
    <w:rsid w:val="00604845"/>
    <w:rsid w:val="0060531C"/>
    <w:rsid w:val="00605386"/>
    <w:rsid w:val="006063E8"/>
    <w:rsid w:val="00606A89"/>
    <w:rsid w:val="00606B0E"/>
    <w:rsid w:val="00606B46"/>
    <w:rsid w:val="00606C35"/>
    <w:rsid w:val="00606C71"/>
    <w:rsid w:val="00606D69"/>
    <w:rsid w:val="0060702B"/>
    <w:rsid w:val="0060703B"/>
    <w:rsid w:val="00607E1D"/>
    <w:rsid w:val="00610010"/>
    <w:rsid w:val="00611095"/>
    <w:rsid w:val="00611702"/>
    <w:rsid w:val="00611CA9"/>
    <w:rsid w:val="00611E3B"/>
    <w:rsid w:val="006120DC"/>
    <w:rsid w:val="0061339A"/>
    <w:rsid w:val="00613BE1"/>
    <w:rsid w:val="00613ED2"/>
    <w:rsid w:val="00614103"/>
    <w:rsid w:val="006142DC"/>
    <w:rsid w:val="0061618A"/>
    <w:rsid w:val="00616591"/>
    <w:rsid w:val="00616814"/>
    <w:rsid w:val="0061689E"/>
    <w:rsid w:val="006168C1"/>
    <w:rsid w:val="00616D1F"/>
    <w:rsid w:val="00616DE8"/>
    <w:rsid w:val="006170E2"/>
    <w:rsid w:val="00617425"/>
    <w:rsid w:val="006176BB"/>
    <w:rsid w:val="006176C7"/>
    <w:rsid w:val="006208B5"/>
    <w:rsid w:val="00620944"/>
    <w:rsid w:val="00620E8C"/>
    <w:rsid w:val="00621ED2"/>
    <w:rsid w:val="00622B6C"/>
    <w:rsid w:val="00622EB9"/>
    <w:rsid w:val="006235D0"/>
    <w:rsid w:val="006236B2"/>
    <w:rsid w:val="006236E4"/>
    <w:rsid w:val="00624955"/>
    <w:rsid w:val="006249AB"/>
    <w:rsid w:val="00624B5C"/>
    <w:rsid w:val="00625567"/>
    <w:rsid w:val="006256C0"/>
    <w:rsid w:val="00625A5B"/>
    <w:rsid w:val="00625C23"/>
    <w:rsid w:val="0062618A"/>
    <w:rsid w:val="006263A5"/>
    <w:rsid w:val="006266C1"/>
    <w:rsid w:val="00626C28"/>
    <w:rsid w:val="00626C87"/>
    <w:rsid w:val="006270CE"/>
    <w:rsid w:val="00627AC3"/>
    <w:rsid w:val="00627C88"/>
    <w:rsid w:val="0063050A"/>
    <w:rsid w:val="00630E1B"/>
    <w:rsid w:val="0063105F"/>
    <w:rsid w:val="0063190F"/>
    <w:rsid w:val="0063304B"/>
    <w:rsid w:val="006332D0"/>
    <w:rsid w:val="00633426"/>
    <w:rsid w:val="00633DE6"/>
    <w:rsid w:val="006347C6"/>
    <w:rsid w:val="00634909"/>
    <w:rsid w:val="00634AED"/>
    <w:rsid w:val="00634B23"/>
    <w:rsid w:val="00634CD3"/>
    <w:rsid w:val="00635035"/>
    <w:rsid w:val="0063503E"/>
    <w:rsid w:val="00635233"/>
    <w:rsid w:val="006352FC"/>
    <w:rsid w:val="0063530C"/>
    <w:rsid w:val="006354FE"/>
    <w:rsid w:val="0063555A"/>
    <w:rsid w:val="006357A3"/>
    <w:rsid w:val="006362D2"/>
    <w:rsid w:val="006366F5"/>
    <w:rsid w:val="00636709"/>
    <w:rsid w:val="00636ACB"/>
    <w:rsid w:val="00636E94"/>
    <w:rsid w:val="00637547"/>
    <w:rsid w:val="006406E0"/>
    <w:rsid w:val="00640AA2"/>
    <w:rsid w:val="00640B58"/>
    <w:rsid w:val="00641E48"/>
    <w:rsid w:val="00642199"/>
    <w:rsid w:val="006424A8"/>
    <w:rsid w:val="00642513"/>
    <w:rsid w:val="00643E9D"/>
    <w:rsid w:val="00644017"/>
    <w:rsid w:val="00644292"/>
    <w:rsid w:val="00644518"/>
    <w:rsid w:val="00644542"/>
    <w:rsid w:val="0064470B"/>
    <w:rsid w:val="00644743"/>
    <w:rsid w:val="006447F5"/>
    <w:rsid w:val="006449C8"/>
    <w:rsid w:val="006450FB"/>
    <w:rsid w:val="0064521B"/>
    <w:rsid w:val="0064564D"/>
    <w:rsid w:val="006460B2"/>
    <w:rsid w:val="0064621E"/>
    <w:rsid w:val="00646F04"/>
    <w:rsid w:val="006472C9"/>
    <w:rsid w:val="00647986"/>
    <w:rsid w:val="00647F47"/>
    <w:rsid w:val="00650395"/>
    <w:rsid w:val="00650577"/>
    <w:rsid w:val="00650807"/>
    <w:rsid w:val="00650B92"/>
    <w:rsid w:val="00651BB0"/>
    <w:rsid w:val="00651DA9"/>
    <w:rsid w:val="00651F13"/>
    <w:rsid w:val="00652074"/>
    <w:rsid w:val="00652239"/>
    <w:rsid w:val="0065230B"/>
    <w:rsid w:val="00652A31"/>
    <w:rsid w:val="00652F27"/>
    <w:rsid w:val="0065386D"/>
    <w:rsid w:val="006539FF"/>
    <w:rsid w:val="00653A89"/>
    <w:rsid w:val="006543CE"/>
    <w:rsid w:val="00654CB7"/>
    <w:rsid w:val="00654DC8"/>
    <w:rsid w:val="00654F22"/>
    <w:rsid w:val="00655080"/>
    <w:rsid w:val="00655D4F"/>
    <w:rsid w:val="006561E7"/>
    <w:rsid w:val="0065635C"/>
    <w:rsid w:val="0065679F"/>
    <w:rsid w:val="006567E5"/>
    <w:rsid w:val="006570AE"/>
    <w:rsid w:val="0065731C"/>
    <w:rsid w:val="006575AA"/>
    <w:rsid w:val="00660040"/>
    <w:rsid w:val="00660BA7"/>
    <w:rsid w:val="00660DBF"/>
    <w:rsid w:val="00660E09"/>
    <w:rsid w:val="0066101F"/>
    <w:rsid w:val="0066150D"/>
    <w:rsid w:val="00661996"/>
    <w:rsid w:val="00661A7A"/>
    <w:rsid w:val="006624F5"/>
    <w:rsid w:val="0066273B"/>
    <w:rsid w:val="006629EC"/>
    <w:rsid w:val="00662B92"/>
    <w:rsid w:val="00662D24"/>
    <w:rsid w:val="00662EC0"/>
    <w:rsid w:val="0066306C"/>
    <w:rsid w:val="00663AF0"/>
    <w:rsid w:val="0066400F"/>
    <w:rsid w:val="00664E2E"/>
    <w:rsid w:val="00665407"/>
    <w:rsid w:val="0066566D"/>
    <w:rsid w:val="00665C11"/>
    <w:rsid w:val="00666470"/>
    <w:rsid w:val="00666707"/>
    <w:rsid w:val="00666752"/>
    <w:rsid w:val="00666F71"/>
    <w:rsid w:val="00666F9B"/>
    <w:rsid w:val="00667618"/>
    <w:rsid w:val="00667A88"/>
    <w:rsid w:val="00667B5F"/>
    <w:rsid w:val="00667C7C"/>
    <w:rsid w:val="00670479"/>
    <w:rsid w:val="0067056B"/>
    <w:rsid w:val="00670AB8"/>
    <w:rsid w:val="006715F9"/>
    <w:rsid w:val="0067170F"/>
    <w:rsid w:val="006720F1"/>
    <w:rsid w:val="00672114"/>
    <w:rsid w:val="00672164"/>
    <w:rsid w:val="006723FC"/>
    <w:rsid w:val="00672DC1"/>
    <w:rsid w:val="0067340A"/>
    <w:rsid w:val="006738CE"/>
    <w:rsid w:val="0067390A"/>
    <w:rsid w:val="006739A8"/>
    <w:rsid w:val="00673F05"/>
    <w:rsid w:val="00674560"/>
    <w:rsid w:val="00675C8A"/>
    <w:rsid w:val="00675FC9"/>
    <w:rsid w:val="006762B3"/>
    <w:rsid w:val="00676386"/>
    <w:rsid w:val="00676395"/>
    <w:rsid w:val="00676ADE"/>
    <w:rsid w:val="00676AF5"/>
    <w:rsid w:val="00677349"/>
    <w:rsid w:val="00680BE6"/>
    <w:rsid w:val="00680CA3"/>
    <w:rsid w:val="00680F01"/>
    <w:rsid w:val="00680F4F"/>
    <w:rsid w:val="006811C9"/>
    <w:rsid w:val="00681530"/>
    <w:rsid w:val="00681AE8"/>
    <w:rsid w:val="00681C24"/>
    <w:rsid w:val="006827D8"/>
    <w:rsid w:val="0068282C"/>
    <w:rsid w:val="00682881"/>
    <w:rsid w:val="00682D57"/>
    <w:rsid w:val="006830D1"/>
    <w:rsid w:val="006835C8"/>
    <w:rsid w:val="00683702"/>
    <w:rsid w:val="00683778"/>
    <w:rsid w:val="006839D9"/>
    <w:rsid w:val="00683C16"/>
    <w:rsid w:val="00683E72"/>
    <w:rsid w:val="0068404D"/>
    <w:rsid w:val="006842CB"/>
    <w:rsid w:val="00684872"/>
    <w:rsid w:val="006848EC"/>
    <w:rsid w:val="00684CB8"/>
    <w:rsid w:val="00684E65"/>
    <w:rsid w:val="00684FBE"/>
    <w:rsid w:val="00685619"/>
    <w:rsid w:val="00685AC4"/>
    <w:rsid w:val="00685F98"/>
    <w:rsid w:val="00687155"/>
    <w:rsid w:val="00687309"/>
    <w:rsid w:val="0068735A"/>
    <w:rsid w:val="00687AA0"/>
    <w:rsid w:val="00687E65"/>
    <w:rsid w:val="00687FC8"/>
    <w:rsid w:val="00690A51"/>
    <w:rsid w:val="0069105B"/>
    <w:rsid w:val="006912AB"/>
    <w:rsid w:val="00691443"/>
    <w:rsid w:val="006914CC"/>
    <w:rsid w:val="00691768"/>
    <w:rsid w:val="006917E7"/>
    <w:rsid w:val="00691857"/>
    <w:rsid w:val="0069266B"/>
    <w:rsid w:val="006926E4"/>
    <w:rsid w:val="006926F9"/>
    <w:rsid w:val="006927DC"/>
    <w:rsid w:val="00693051"/>
    <w:rsid w:val="006936B7"/>
    <w:rsid w:val="00693B17"/>
    <w:rsid w:val="0069475D"/>
    <w:rsid w:val="00694B09"/>
    <w:rsid w:val="00694C05"/>
    <w:rsid w:val="00695525"/>
    <w:rsid w:val="0069582E"/>
    <w:rsid w:val="006961A7"/>
    <w:rsid w:val="0069675B"/>
    <w:rsid w:val="0069675E"/>
    <w:rsid w:val="00696B04"/>
    <w:rsid w:val="00697652"/>
    <w:rsid w:val="00697728"/>
    <w:rsid w:val="006978BA"/>
    <w:rsid w:val="00697911"/>
    <w:rsid w:val="006A0ABB"/>
    <w:rsid w:val="006A0EE2"/>
    <w:rsid w:val="006A0FFC"/>
    <w:rsid w:val="006A1781"/>
    <w:rsid w:val="006A17F9"/>
    <w:rsid w:val="006A1E36"/>
    <w:rsid w:val="006A23AA"/>
    <w:rsid w:val="006A2A81"/>
    <w:rsid w:val="006A2AAF"/>
    <w:rsid w:val="006A425B"/>
    <w:rsid w:val="006A4924"/>
    <w:rsid w:val="006A4ACD"/>
    <w:rsid w:val="006A4C01"/>
    <w:rsid w:val="006A5353"/>
    <w:rsid w:val="006A55B2"/>
    <w:rsid w:val="006A55B3"/>
    <w:rsid w:val="006A57ED"/>
    <w:rsid w:val="006A5B0A"/>
    <w:rsid w:val="006A5C57"/>
    <w:rsid w:val="006A5D3B"/>
    <w:rsid w:val="006A5DC0"/>
    <w:rsid w:val="006A638C"/>
    <w:rsid w:val="006A6A82"/>
    <w:rsid w:val="006A6C21"/>
    <w:rsid w:val="006A70ED"/>
    <w:rsid w:val="006A767F"/>
    <w:rsid w:val="006A7786"/>
    <w:rsid w:val="006A7D60"/>
    <w:rsid w:val="006B0972"/>
    <w:rsid w:val="006B0A44"/>
    <w:rsid w:val="006B11DB"/>
    <w:rsid w:val="006B1261"/>
    <w:rsid w:val="006B179A"/>
    <w:rsid w:val="006B1975"/>
    <w:rsid w:val="006B228A"/>
    <w:rsid w:val="006B2755"/>
    <w:rsid w:val="006B2835"/>
    <w:rsid w:val="006B28DB"/>
    <w:rsid w:val="006B3A4C"/>
    <w:rsid w:val="006B3AE0"/>
    <w:rsid w:val="006B3CDE"/>
    <w:rsid w:val="006B4C22"/>
    <w:rsid w:val="006B5327"/>
    <w:rsid w:val="006B5739"/>
    <w:rsid w:val="006B59E0"/>
    <w:rsid w:val="006B5AFD"/>
    <w:rsid w:val="006B5DE4"/>
    <w:rsid w:val="006B6F55"/>
    <w:rsid w:val="006B735C"/>
    <w:rsid w:val="006B7AC5"/>
    <w:rsid w:val="006C0455"/>
    <w:rsid w:val="006C04CA"/>
    <w:rsid w:val="006C069D"/>
    <w:rsid w:val="006C1150"/>
    <w:rsid w:val="006C1506"/>
    <w:rsid w:val="006C2817"/>
    <w:rsid w:val="006C303A"/>
    <w:rsid w:val="006C371E"/>
    <w:rsid w:val="006C4361"/>
    <w:rsid w:val="006C470A"/>
    <w:rsid w:val="006C4BC6"/>
    <w:rsid w:val="006C4D43"/>
    <w:rsid w:val="006C4FE3"/>
    <w:rsid w:val="006C50E4"/>
    <w:rsid w:val="006C5395"/>
    <w:rsid w:val="006C5950"/>
    <w:rsid w:val="006C5AC2"/>
    <w:rsid w:val="006C5BD5"/>
    <w:rsid w:val="006C5DEC"/>
    <w:rsid w:val="006C63BE"/>
    <w:rsid w:val="006C6BD2"/>
    <w:rsid w:val="006C6D7C"/>
    <w:rsid w:val="006C741E"/>
    <w:rsid w:val="006C75C7"/>
    <w:rsid w:val="006C7766"/>
    <w:rsid w:val="006D0265"/>
    <w:rsid w:val="006D1AC1"/>
    <w:rsid w:val="006D1BF2"/>
    <w:rsid w:val="006D1C38"/>
    <w:rsid w:val="006D1CE8"/>
    <w:rsid w:val="006D1F06"/>
    <w:rsid w:val="006D2715"/>
    <w:rsid w:val="006D33A0"/>
    <w:rsid w:val="006D3D44"/>
    <w:rsid w:val="006D43C5"/>
    <w:rsid w:val="006D48EE"/>
    <w:rsid w:val="006D49A7"/>
    <w:rsid w:val="006D4BE8"/>
    <w:rsid w:val="006D52D0"/>
    <w:rsid w:val="006D5743"/>
    <w:rsid w:val="006D584F"/>
    <w:rsid w:val="006D5904"/>
    <w:rsid w:val="006D5C50"/>
    <w:rsid w:val="006D5D3C"/>
    <w:rsid w:val="006D6044"/>
    <w:rsid w:val="006D699B"/>
    <w:rsid w:val="006D73C3"/>
    <w:rsid w:val="006D745C"/>
    <w:rsid w:val="006D7B36"/>
    <w:rsid w:val="006E0E9C"/>
    <w:rsid w:val="006E1133"/>
    <w:rsid w:val="006E16FE"/>
    <w:rsid w:val="006E1D41"/>
    <w:rsid w:val="006E1E34"/>
    <w:rsid w:val="006E257C"/>
    <w:rsid w:val="006E3114"/>
    <w:rsid w:val="006E311E"/>
    <w:rsid w:val="006E3324"/>
    <w:rsid w:val="006E36FF"/>
    <w:rsid w:val="006E3A62"/>
    <w:rsid w:val="006E3F72"/>
    <w:rsid w:val="006E43B2"/>
    <w:rsid w:val="006E49BA"/>
    <w:rsid w:val="006E4CB0"/>
    <w:rsid w:val="006E4F26"/>
    <w:rsid w:val="006E5514"/>
    <w:rsid w:val="006E579E"/>
    <w:rsid w:val="006E5A14"/>
    <w:rsid w:val="006E5A49"/>
    <w:rsid w:val="006E5C87"/>
    <w:rsid w:val="006E5CA3"/>
    <w:rsid w:val="006E621F"/>
    <w:rsid w:val="006E6AA4"/>
    <w:rsid w:val="006E6CD7"/>
    <w:rsid w:val="006F0081"/>
    <w:rsid w:val="006F0EB6"/>
    <w:rsid w:val="006F175C"/>
    <w:rsid w:val="006F1A66"/>
    <w:rsid w:val="006F1E8A"/>
    <w:rsid w:val="006F24A1"/>
    <w:rsid w:val="006F26CA"/>
    <w:rsid w:val="006F2B16"/>
    <w:rsid w:val="006F2DCE"/>
    <w:rsid w:val="006F30D8"/>
    <w:rsid w:val="006F3244"/>
    <w:rsid w:val="006F33FD"/>
    <w:rsid w:val="006F39B1"/>
    <w:rsid w:val="006F3C1B"/>
    <w:rsid w:val="006F3DBF"/>
    <w:rsid w:val="006F4022"/>
    <w:rsid w:val="006F45CF"/>
    <w:rsid w:val="006F4B17"/>
    <w:rsid w:val="006F5451"/>
    <w:rsid w:val="006F5B59"/>
    <w:rsid w:val="006F5B72"/>
    <w:rsid w:val="006F65B1"/>
    <w:rsid w:val="006F7AA3"/>
    <w:rsid w:val="00700136"/>
    <w:rsid w:val="00700B97"/>
    <w:rsid w:val="00700BA7"/>
    <w:rsid w:val="00700BDB"/>
    <w:rsid w:val="00701084"/>
    <w:rsid w:val="007011E0"/>
    <w:rsid w:val="007015CC"/>
    <w:rsid w:val="00701F67"/>
    <w:rsid w:val="007035E7"/>
    <w:rsid w:val="007036C7"/>
    <w:rsid w:val="0070384D"/>
    <w:rsid w:val="0070386B"/>
    <w:rsid w:val="00703F7B"/>
    <w:rsid w:val="00704573"/>
    <w:rsid w:val="00704A1D"/>
    <w:rsid w:val="00704B95"/>
    <w:rsid w:val="00704CCF"/>
    <w:rsid w:val="007050AF"/>
    <w:rsid w:val="00705575"/>
    <w:rsid w:val="00705C3B"/>
    <w:rsid w:val="0070606E"/>
    <w:rsid w:val="00706C59"/>
    <w:rsid w:val="00707885"/>
    <w:rsid w:val="0070788E"/>
    <w:rsid w:val="007079D6"/>
    <w:rsid w:val="00707C71"/>
    <w:rsid w:val="00710133"/>
    <w:rsid w:val="007101E0"/>
    <w:rsid w:val="007102D6"/>
    <w:rsid w:val="0071087F"/>
    <w:rsid w:val="00711007"/>
    <w:rsid w:val="00711096"/>
    <w:rsid w:val="007110D9"/>
    <w:rsid w:val="00711684"/>
    <w:rsid w:val="00711AAB"/>
    <w:rsid w:val="00711CC2"/>
    <w:rsid w:val="00711D82"/>
    <w:rsid w:val="00713312"/>
    <w:rsid w:val="00714043"/>
    <w:rsid w:val="00714637"/>
    <w:rsid w:val="00715EE8"/>
    <w:rsid w:val="0071743F"/>
    <w:rsid w:val="00717A86"/>
    <w:rsid w:val="00717FA6"/>
    <w:rsid w:val="007207B6"/>
    <w:rsid w:val="00720B79"/>
    <w:rsid w:val="00720C02"/>
    <w:rsid w:val="00720F8B"/>
    <w:rsid w:val="00721AEA"/>
    <w:rsid w:val="0072239E"/>
    <w:rsid w:val="00722D3A"/>
    <w:rsid w:val="00723041"/>
    <w:rsid w:val="00724A44"/>
    <w:rsid w:val="00724CB2"/>
    <w:rsid w:val="00724D04"/>
    <w:rsid w:val="00724D0B"/>
    <w:rsid w:val="007250D3"/>
    <w:rsid w:val="00725177"/>
    <w:rsid w:val="00725179"/>
    <w:rsid w:val="007253D7"/>
    <w:rsid w:val="0072575C"/>
    <w:rsid w:val="00725941"/>
    <w:rsid w:val="0072682C"/>
    <w:rsid w:val="00726831"/>
    <w:rsid w:val="00726EA6"/>
    <w:rsid w:val="00727C0C"/>
    <w:rsid w:val="00727E8D"/>
    <w:rsid w:val="00727F6E"/>
    <w:rsid w:val="007301A7"/>
    <w:rsid w:val="00730790"/>
    <w:rsid w:val="00730F2D"/>
    <w:rsid w:val="007311C8"/>
    <w:rsid w:val="007317B0"/>
    <w:rsid w:val="00732027"/>
    <w:rsid w:val="0073266B"/>
    <w:rsid w:val="00733426"/>
    <w:rsid w:val="007336D7"/>
    <w:rsid w:val="0073381C"/>
    <w:rsid w:val="00733B1E"/>
    <w:rsid w:val="00734B95"/>
    <w:rsid w:val="00734C10"/>
    <w:rsid w:val="007359AF"/>
    <w:rsid w:val="00735B27"/>
    <w:rsid w:val="00735C3E"/>
    <w:rsid w:val="0073610F"/>
    <w:rsid w:val="00736BD0"/>
    <w:rsid w:val="00736C91"/>
    <w:rsid w:val="0073700D"/>
    <w:rsid w:val="00737462"/>
    <w:rsid w:val="007404C2"/>
    <w:rsid w:val="00740678"/>
    <w:rsid w:val="0074076C"/>
    <w:rsid w:val="00740824"/>
    <w:rsid w:val="00740DD9"/>
    <w:rsid w:val="0074218F"/>
    <w:rsid w:val="0074240B"/>
    <w:rsid w:val="007425D2"/>
    <w:rsid w:val="007429C5"/>
    <w:rsid w:val="007430BD"/>
    <w:rsid w:val="00743494"/>
    <w:rsid w:val="00743852"/>
    <w:rsid w:val="007438EA"/>
    <w:rsid w:val="00745034"/>
    <w:rsid w:val="00745276"/>
    <w:rsid w:val="00745295"/>
    <w:rsid w:val="0074544B"/>
    <w:rsid w:val="00745988"/>
    <w:rsid w:val="00745A5E"/>
    <w:rsid w:val="00745EDE"/>
    <w:rsid w:val="00746F55"/>
    <w:rsid w:val="00747C2B"/>
    <w:rsid w:val="00747D63"/>
    <w:rsid w:val="00750032"/>
    <w:rsid w:val="00750053"/>
    <w:rsid w:val="00750207"/>
    <w:rsid w:val="007509A8"/>
    <w:rsid w:val="00750F07"/>
    <w:rsid w:val="007510C1"/>
    <w:rsid w:val="007512B0"/>
    <w:rsid w:val="00751DA7"/>
    <w:rsid w:val="007523C2"/>
    <w:rsid w:val="00752CA6"/>
    <w:rsid w:val="007535DC"/>
    <w:rsid w:val="00753997"/>
    <w:rsid w:val="00753E4E"/>
    <w:rsid w:val="0075431F"/>
    <w:rsid w:val="00754789"/>
    <w:rsid w:val="007549F0"/>
    <w:rsid w:val="00754BCA"/>
    <w:rsid w:val="00754C3D"/>
    <w:rsid w:val="00754C6E"/>
    <w:rsid w:val="00755851"/>
    <w:rsid w:val="00755ADB"/>
    <w:rsid w:val="007561E4"/>
    <w:rsid w:val="00756450"/>
    <w:rsid w:val="00756488"/>
    <w:rsid w:val="00757153"/>
    <w:rsid w:val="0075776A"/>
    <w:rsid w:val="00757E95"/>
    <w:rsid w:val="00760B37"/>
    <w:rsid w:val="007615A4"/>
    <w:rsid w:val="007618CB"/>
    <w:rsid w:val="00761E99"/>
    <w:rsid w:val="00762014"/>
    <w:rsid w:val="00762236"/>
    <w:rsid w:val="00762F9A"/>
    <w:rsid w:val="0076304D"/>
    <w:rsid w:val="007635A4"/>
    <w:rsid w:val="00763C59"/>
    <w:rsid w:val="00764000"/>
    <w:rsid w:val="007642F3"/>
    <w:rsid w:val="00764338"/>
    <w:rsid w:val="00764513"/>
    <w:rsid w:val="00764E0F"/>
    <w:rsid w:val="00764E29"/>
    <w:rsid w:val="00764F37"/>
    <w:rsid w:val="00764F38"/>
    <w:rsid w:val="0076505C"/>
    <w:rsid w:val="007653A5"/>
    <w:rsid w:val="00765D04"/>
    <w:rsid w:val="00765D25"/>
    <w:rsid w:val="00765DCF"/>
    <w:rsid w:val="00765F99"/>
    <w:rsid w:val="007661D0"/>
    <w:rsid w:val="007664BD"/>
    <w:rsid w:val="007671C0"/>
    <w:rsid w:val="00767AC4"/>
    <w:rsid w:val="00767C88"/>
    <w:rsid w:val="00767E69"/>
    <w:rsid w:val="007713C6"/>
    <w:rsid w:val="007714C0"/>
    <w:rsid w:val="00771759"/>
    <w:rsid w:val="00772032"/>
    <w:rsid w:val="0077231D"/>
    <w:rsid w:val="00772423"/>
    <w:rsid w:val="007726D7"/>
    <w:rsid w:val="007731D6"/>
    <w:rsid w:val="00773B52"/>
    <w:rsid w:val="00773DB0"/>
    <w:rsid w:val="00774581"/>
    <w:rsid w:val="00775278"/>
    <w:rsid w:val="00775B08"/>
    <w:rsid w:val="00776DA8"/>
    <w:rsid w:val="00776E0D"/>
    <w:rsid w:val="00776E25"/>
    <w:rsid w:val="00777504"/>
    <w:rsid w:val="00780430"/>
    <w:rsid w:val="00780448"/>
    <w:rsid w:val="00780766"/>
    <w:rsid w:val="00780DD4"/>
    <w:rsid w:val="00781745"/>
    <w:rsid w:val="00781B6C"/>
    <w:rsid w:val="007826AF"/>
    <w:rsid w:val="007836B6"/>
    <w:rsid w:val="00783AA6"/>
    <w:rsid w:val="00783CD9"/>
    <w:rsid w:val="007841CF"/>
    <w:rsid w:val="0078482A"/>
    <w:rsid w:val="007848AB"/>
    <w:rsid w:val="00784F04"/>
    <w:rsid w:val="00784F86"/>
    <w:rsid w:val="00784FBE"/>
    <w:rsid w:val="0078525D"/>
    <w:rsid w:val="00785D74"/>
    <w:rsid w:val="00786B72"/>
    <w:rsid w:val="007919C7"/>
    <w:rsid w:val="00791B3F"/>
    <w:rsid w:val="007920A1"/>
    <w:rsid w:val="00792469"/>
    <w:rsid w:val="0079258F"/>
    <w:rsid w:val="00792B1A"/>
    <w:rsid w:val="00793050"/>
    <w:rsid w:val="00793683"/>
    <w:rsid w:val="00793CA9"/>
    <w:rsid w:val="0079405F"/>
    <w:rsid w:val="00794146"/>
    <w:rsid w:val="00795665"/>
    <w:rsid w:val="00795E81"/>
    <w:rsid w:val="00796DAA"/>
    <w:rsid w:val="007970C7"/>
    <w:rsid w:val="007A0B08"/>
    <w:rsid w:val="007A21CD"/>
    <w:rsid w:val="007A3019"/>
    <w:rsid w:val="007A3221"/>
    <w:rsid w:val="007A337B"/>
    <w:rsid w:val="007A3FC5"/>
    <w:rsid w:val="007A3FF3"/>
    <w:rsid w:val="007A408C"/>
    <w:rsid w:val="007A49F8"/>
    <w:rsid w:val="007A5454"/>
    <w:rsid w:val="007A5C55"/>
    <w:rsid w:val="007A6078"/>
    <w:rsid w:val="007A6A8E"/>
    <w:rsid w:val="007A6BD6"/>
    <w:rsid w:val="007A72F9"/>
    <w:rsid w:val="007A7402"/>
    <w:rsid w:val="007A78CC"/>
    <w:rsid w:val="007A7DD5"/>
    <w:rsid w:val="007B0721"/>
    <w:rsid w:val="007B0CE2"/>
    <w:rsid w:val="007B0F58"/>
    <w:rsid w:val="007B10FE"/>
    <w:rsid w:val="007B145E"/>
    <w:rsid w:val="007B152D"/>
    <w:rsid w:val="007B1778"/>
    <w:rsid w:val="007B1B19"/>
    <w:rsid w:val="007B24A4"/>
    <w:rsid w:val="007B266F"/>
    <w:rsid w:val="007B2694"/>
    <w:rsid w:val="007B2E51"/>
    <w:rsid w:val="007B320B"/>
    <w:rsid w:val="007B32B6"/>
    <w:rsid w:val="007B37D7"/>
    <w:rsid w:val="007B397B"/>
    <w:rsid w:val="007B3A38"/>
    <w:rsid w:val="007B4583"/>
    <w:rsid w:val="007B4E6C"/>
    <w:rsid w:val="007B4F5B"/>
    <w:rsid w:val="007B56F5"/>
    <w:rsid w:val="007B5753"/>
    <w:rsid w:val="007B5ADB"/>
    <w:rsid w:val="007B5BEB"/>
    <w:rsid w:val="007B68C9"/>
    <w:rsid w:val="007B6A19"/>
    <w:rsid w:val="007B6CB2"/>
    <w:rsid w:val="007B6D53"/>
    <w:rsid w:val="007B6E94"/>
    <w:rsid w:val="007C096A"/>
    <w:rsid w:val="007C103E"/>
    <w:rsid w:val="007C112A"/>
    <w:rsid w:val="007C1A8D"/>
    <w:rsid w:val="007C1B51"/>
    <w:rsid w:val="007C206B"/>
    <w:rsid w:val="007C3778"/>
    <w:rsid w:val="007C3EF2"/>
    <w:rsid w:val="007C4240"/>
    <w:rsid w:val="007C44D3"/>
    <w:rsid w:val="007C45DF"/>
    <w:rsid w:val="007C48F1"/>
    <w:rsid w:val="007C4AF0"/>
    <w:rsid w:val="007C552C"/>
    <w:rsid w:val="007C6182"/>
    <w:rsid w:val="007C6570"/>
    <w:rsid w:val="007C718B"/>
    <w:rsid w:val="007C7D83"/>
    <w:rsid w:val="007C7E88"/>
    <w:rsid w:val="007D07DB"/>
    <w:rsid w:val="007D0E65"/>
    <w:rsid w:val="007D13F6"/>
    <w:rsid w:val="007D1706"/>
    <w:rsid w:val="007D17A4"/>
    <w:rsid w:val="007D18BF"/>
    <w:rsid w:val="007D1CC5"/>
    <w:rsid w:val="007D1F3A"/>
    <w:rsid w:val="007D2944"/>
    <w:rsid w:val="007D2978"/>
    <w:rsid w:val="007D29AF"/>
    <w:rsid w:val="007D2AF7"/>
    <w:rsid w:val="007D2F1D"/>
    <w:rsid w:val="007D331B"/>
    <w:rsid w:val="007D33F7"/>
    <w:rsid w:val="007D3827"/>
    <w:rsid w:val="007D3976"/>
    <w:rsid w:val="007D3D1A"/>
    <w:rsid w:val="007D414F"/>
    <w:rsid w:val="007D41DD"/>
    <w:rsid w:val="007D4394"/>
    <w:rsid w:val="007D49B7"/>
    <w:rsid w:val="007D4EA4"/>
    <w:rsid w:val="007D5805"/>
    <w:rsid w:val="007D6AFE"/>
    <w:rsid w:val="007D6E58"/>
    <w:rsid w:val="007D6F7F"/>
    <w:rsid w:val="007D7109"/>
    <w:rsid w:val="007D712A"/>
    <w:rsid w:val="007D7413"/>
    <w:rsid w:val="007D7747"/>
    <w:rsid w:val="007E0244"/>
    <w:rsid w:val="007E065E"/>
    <w:rsid w:val="007E1919"/>
    <w:rsid w:val="007E20AF"/>
    <w:rsid w:val="007E21A3"/>
    <w:rsid w:val="007E2A6F"/>
    <w:rsid w:val="007E3739"/>
    <w:rsid w:val="007E388C"/>
    <w:rsid w:val="007E3A21"/>
    <w:rsid w:val="007E3F2F"/>
    <w:rsid w:val="007E45A6"/>
    <w:rsid w:val="007E4678"/>
    <w:rsid w:val="007E4685"/>
    <w:rsid w:val="007E4BDF"/>
    <w:rsid w:val="007E4EC0"/>
    <w:rsid w:val="007E4FF8"/>
    <w:rsid w:val="007E5213"/>
    <w:rsid w:val="007E52EC"/>
    <w:rsid w:val="007E5782"/>
    <w:rsid w:val="007E5810"/>
    <w:rsid w:val="007E59B9"/>
    <w:rsid w:val="007E5C3C"/>
    <w:rsid w:val="007E62D0"/>
    <w:rsid w:val="007E68BD"/>
    <w:rsid w:val="007E7352"/>
    <w:rsid w:val="007F012A"/>
    <w:rsid w:val="007F08DA"/>
    <w:rsid w:val="007F0D18"/>
    <w:rsid w:val="007F0E1D"/>
    <w:rsid w:val="007F0EBC"/>
    <w:rsid w:val="007F14FE"/>
    <w:rsid w:val="007F1582"/>
    <w:rsid w:val="007F2DB0"/>
    <w:rsid w:val="007F35AE"/>
    <w:rsid w:val="007F3A7D"/>
    <w:rsid w:val="007F420E"/>
    <w:rsid w:val="007F459F"/>
    <w:rsid w:val="007F4E74"/>
    <w:rsid w:val="007F4EA2"/>
    <w:rsid w:val="007F4F0A"/>
    <w:rsid w:val="007F50BC"/>
    <w:rsid w:val="007F5570"/>
    <w:rsid w:val="007F5B41"/>
    <w:rsid w:val="007F6050"/>
    <w:rsid w:val="007F646C"/>
    <w:rsid w:val="007F69E8"/>
    <w:rsid w:val="007F6F9C"/>
    <w:rsid w:val="007F76A5"/>
    <w:rsid w:val="00800851"/>
    <w:rsid w:val="008008FC"/>
    <w:rsid w:val="008010DE"/>
    <w:rsid w:val="0080189A"/>
    <w:rsid w:val="00801FEA"/>
    <w:rsid w:val="0080222A"/>
    <w:rsid w:val="008023DD"/>
    <w:rsid w:val="00802C77"/>
    <w:rsid w:val="0080376C"/>
    <w:rsid w:val="008038E4"/>
    <w:rsid w:val="00803E6B"/>
    <w:rsid w:val="00803F5F"/>
    <w:rsid w:val="00804969"/>
    <w:rsid w:val="00804EEC"/>
    <w:rsid w:val="00804FEC"/>
    <w:rsid w:val="00805554"/>
    <w:rsid w:val="008059EC"/>
    <w:rsid w:val="00805CD0"/>
    <w:rsid w:val="00806957"/>
    <w:rsid w:val="00806BF5"/>
    <w:rsid w:val="00806D0A"/>
    <w:rsid w:val="00807481"/>
    <w:rsid w:val="00807642"/>
    <w:rsid w:val="00807ABE"/>
    <w:rsid w:val="00807B11"/>
    <w:rsid w:val="00807CD1"/>
    <w:rsid w:val="00810E6B"/>
    <w:rsid w:val="00811121"/>
    <w:rsid w:val="00811346"/>
    <w:rsid w:val="00812B17"/>
    <w:rsid w:val="00812B74"/>
    <w:rsid w:val="00813237"/>
    <w:rsid w:val="00813C1C"/>
    <w:rsid w:val="00813C60"/>
    <w:rsid w:val="00813E27"/>
    <w:rsid w:val="00813ECA"/>
    <w:rsid w:val="0081435E"/>
    <w:rsid w:val="00814D2A"/>
    <w:rsid w:val="00815C9F"/>
    <w:rsid w:val="0081628F"/>
    <w:rsid w:val="00816626"/>
    <w:rsid w:val="00816CFB"/>
    <w:rsid w:val="00817288"/>
    <w:rsid w:val="00817DD1"/>
    <w:rsid w:val="008205CF"/>
    <w:rsid w:val="00820863"/>
    <w:rsid w:val="008217DF"/>
    <w:rsid w:val="00821B5E"/>
    <w:rsid w:val="00821BAF"/>
    <w:rsid w:val="00821D79"/>
    <w:rsid w:val="00822418"/>
    <w:rsid w:val="008224B0"/>
    <w:rsid w:val="00822AFA"/>
    <w:rsid w:val="008238BD"/>
    <w:rsid w:val="00823C2C"/>
    <w:rsid w:val="00823E59"/>
    <w:rsid w:val="00824B88"/>
    <w:rsid w:val="00825435"/>
    <w:rsid w:val="00825C39"/>
    <w:rsid w:val="0082642F"/>
    <w:rsid w:val="00826A77"/>
    <w:rsid w:val="00826DC3"/>
    <w:rsid w:val="0082706F"/>
    <w:rsid w:val="0082750F"/>
    <w:rsid w:val="00827E27"/>
    <w:rsid w:val="0083005E"/>
    <w:rsid w:val="00830641"/>
    <w:rsid w:val="0083092F"/>
    <w:rsid w:val="008309FC"/>
    <w:rsid w:val="00830A9C"/>
    <w:rsid w:val="00831097"/>
    <w:rsid w:val="008314A4"/>
    <w:rsid w:val="00831AE8"/>
    <w:rsid w:val="00831C30"/>
    <w:rsid w:val="0083231B"/>
    <w:rsid w:val="00832413"/>
    <w:rsid w:val="0083294D"/>
    <w:rsid w:val="008329BC"/>
    <w:rsid w:val="00832BB1"/>
    <w:rsid w:val="008335E2"/>
    <w:rsid w:val="00833747"/>
    <w:rsid w:val="00833D4D"/>
    <w:rsid w:val="0083466F"/>
    <w:rsid w:val="00834D7F"/>
    <w:rsid w:val="00835573"/>
    <w:rsid w:val="008356D4"/>
    <w:rsid w:val="00835D36"/>
    <w:rsid w:val="0083743A"/>
    <w:rsid w:val="00837465"/>
    <w:rsid w:val="0083752F"/>
    <w:rsid w:val="00837B55"/>
    <w:rsid w:val="00840358"/>
    <w:rsid w:val="0084091A"/>
    <w:rsid w:val="00840DEF"/>
    <w:rsid w:val="00840EEA"/>
    <w:rsid w:val="00841839"/>
    <w:rsid w:val="008419A8"/>
    <w:rsid w:val="00841A25"/>
    <w:rsid w:val="00842809"/>
    <w:rsid w:val="00842977"/>
    <w:rsid w:val="00843667"/>
    <w:rsid w:val="0084391A"/>
    <w:rsid w:val="00843C00"/>
    <w:rsid w:val="008442B0"/>
    <w:rsid w:val="00844765"/>
    <w:rsid w:val="00844909"/>
    <w:rsid w:val="0084494D"/>
    <w:rsid w:val="0084595A"/>
    <w:rsid w:val="0084599B"/>
    <w:rsid w:val="00845E99"/>
    <w:rsid w:val="00846467"/>
    <w:rsid w:val="008468F7"/>
    <w:rsid w:val="0085086D"/>
    <w:rsid w:val="00850D85"/>
    <w:rsid w:val="00851748"/>
    <w:rsid w:val="00851810"/>
    <w:rsid w:val="0085195F"/>
    <w:rsid w:val="008520D7"/>
    <w:rsid w:val="008527ED"/>
    <w:rsid w:val="00852DB6"/>
    <w:rsid w:val="0085371F"/>
    <w:rsid w:val="00853854"/>
    <w:rsid w:val="0085444C"/>
    <w:rsid w:val="008549B5"/>
    <w:rsid w:val="00854C83"/>
    <w:rsid w:val="00854F0F"/>
    <w:rsid w:val="008551C3"/>
    <w:rsid w:val="0085587E"/>
    <w:rsid w:val="00855CB2"/>
    <w:rsid w:val="00855E61"/>
    <w:rsid w:val="00855F05"/>
    <w:rsid w:val="008560C2"/>
    <w:rsid w:val="00856B48"/>
    <w:rsid w:val="00856BBD"/>
    <w:rsid w:val="00857184"/>
    <w:rsid w:val="00857A57"/>
    <w:rsid w:val="00857B37"/>
    <w:rsid w:val="00857D1B"/>
    <w:rsid w:val="00860143"/>
    <w:rsid w:val="00860251"/>
    <w:rsid w:val="0086038E"/>
    <w:rsid w:val="00860AF9"/>
    <w:rsid w:val="00861083"/>
    <w:rsid w:val="00861B3F"/>
    <w:rsid w:val="00862F1E"/>
    <w:rsid w:val="00863919"/>
    <w:rsid w:val="00863A51"/>
    <w:rsid w:val="00863DA5"/>
    <w:rsid w:val="008642D1"/>
    <w:rsid w:val="008649ED"/>
    <w:rsid w:val="00864B3C"/>
    <w:rsid w:val="00864B9E"/>
    <w:rsid w:val="008654FA"/>
    <w:rsid w:val="00865782"/>
    <w:rsid w:val="00865849"/>
    <w:rsid w:val="008658B2"/>
    <w:rsid w:val="008659B3"/>
    <w:rsid w:val="00865C0F"/>
    <w:rsid w:val="00865D56"/>
    <w:rsid w:val="00865EAE"/>
    <w:rsid w:val="00866235"/>
    <w:rsid w:val="00866380"/>
    <w:rsid w:val="00866750"/>
    <w:rsid w:val="00867729"/>
    <w:rsid w:val="0087057F"/>
    <w:rsid w:val="008706E1"/>
    <w:rsid w:val="008707B0"/>
    <w:rsid w:val="00870926"/>
    <w:rsid w:val="0087107E"/>
    <w:rsid w:val="0087113D"/>
    <w:rsid w:val="008711F0"/>
    <w:rsid w:val="008714EF"/>
    <w:rsid w:val="00871D45"/>
    <w:rsid w:val="008726CB"/>
    <w:rsid w:val="00873C7C"/>
    <w:rsid w:val="00874733"/>
    <w:rsid w:val="008748F9"/>
    <w:rsid w:val="00874C67"/>
    <w:rsid w:val="0087551A"/>
    <w:rsid w:val="0087565D"/>
    <w:rsid w:val="00875918"/>
    <w:rsid w:val="00875E52"/>
    <w:rsid w:val="00875EF1"/>
    <w:rsid w:val="008761A5"/>
    <w:rsid w:val="008762DF"/>
    <w:rsid w:val="008763B3"/>
    <w:rsid w:val="00876839"/>
    <w:rsid w:val="00876CCE"/>
    <w:rsid w:val="00876D44"/>
    <w:rsid w:val="008771C5"/>
    <w:rsid w:val="00877537"/>
    <w:rsid w:val="00877B85"/>
    <w:rsid w:val="008806D6"/>
    <w:rsid w:val="00881294"/>
    <w:rsid w:val="008818ED"/>
    <w:rsid w:val="00882236"/>
    <w:rsid w:val="00882E01"/>
    <w:rsid w:val="00882EC8"/>
    <w:rsid w:val="008830B5"/>
    <w:rsid w:val="0088341A"/>
    <w:rsid w:val="00883482"/>
    <w:rsid w:val="00883778"/>
    <w:rsid w:val="00883834"/>
    <w:rsid w:val="00883E17"/>
    <w:rsid w:val="00883EFE"/>
    <w:rsid w:val="00883F4D"/>
    <w:rsid w:val="008840A6"/>
    <w:rsid w:val="0088424A"/>
    <w:rsid w:val="008842AC"/>
    <w:rsid w:val="00884534"/>
    <w:rsid w:val="00884A9B"/>
    <w:rsid w:val="00884C4F"/>
    <w:rsid w:val="00884F42"/>
    <w:rsid w:val="008853E4"/>
    <w:rsid w:val="0088632A"/>
    <w:rsid w:val="0088673D"/>
    <w:rsid w:val="00886D42"/>
    <w:rsid w:val="00886D77"/>
    <w:rsid w:val="00886E3C"/>
    <w:rsid w:val="0088738E"/>
    <w:rsid w:val="00891209"/>
    <w:rsid w:val="0089129D"/>
    <w:rsid w:val="0089135C"/>
    <w:rsid w:val="008914F2"/>
    <w:rsid w:val="008919AF"/>
    <w:rsid w:val="00892217"/>
    <w:rsid w:val="0089226A"/>
    <w:rsid w:val="00892D4F"/>
    <w:rsid w:val="00892DA3"/>
    <w:rsid w:val="00892F4B"/>
    <w:rsid w:val="00893234"/>
    <w:rsid w:val="0089326E"/>
    <w:rsid w:val="00893315"/>
    <w:rsid w:val="00893510"/>
    <w:rsid w:val="008937C0"/>
    <w:rsid w:val="00893931"/>
    <w:rsid w:val="00894B12"/>
    <w:rsid w:val="00894C4B"/>
    <w:rsid w:val="00894EEB"/>
    <w:rsid w:val="00895AE6"/>
    <w:rsid w:val="00895E8D"/>
    <w:rsid w:val="00895F48"/>
    <w:rsid w:val="00895F59"/>
    <w:rsid w:val="00896232"/>
    <w:rsid w:val="00896B83"/>
    <w:rsid w:val="008972B8"/>
    <w:rsid w:val="00897556"/>
    <w:rsid w:val="008A0051"/>
    <w:rsid w:val="008A01E5"/>
    <w:rsid w:val="008A1162"/>
    <w:rsid w:val="008A18D7"/>
    <w:rsid w:val="008A25E3"/>
    <w:rsid w:val="008A27C1"/>
    <w:rsid w:val="008A29F7"/>
    <w:rsid w:val="008A2D16"/>
    <w:rsid w:val="008A2F4D"/>
    <w:rsid w:val="008A3115"/>
    <w:rsid w:val="008A3F57"/>
    <w:rsid w:val="008A437D"/>
    <w:rsid w:val="008A5A18"/>
    <w:rsid w:val="008A6101"/>
    <w:rsid w:val="008A6889"/>
    <w:rsid w:val="008A69F4"/>
    <w:rsid w:val="008A6EC4"/>
    <w:rsid w:val="008A7392"/>
    <w:rsid w:val="008A77D3"/>
    <w:rsid w:val="008A7DE1"/>
    <w:rsid w:val="008A7E2D"/>
    <w:rsid w:val="008B09A5"/>
    <w:rsid w:val="008B10E2"/>
    <w:rsid w:val="008B1497"/>
    <w:rsid w:val="008B15F7"/>
    <w:rsid w:val="008B24C7"/>
    <w:rsid w:val="008B2667"/>
    <w:rsid w:val="008B2B2F"/>
    <w:rsid w:val="008B2C71"/>
    <w:rsid w:val="008B3177"/>
    <w:rsid w:val="008B33A3"/>
    <w:rsid w:val="008B3403"/>
    <w:rsid w:val="008B3AC9"/>
    <w:rsid w:val="008B48C5"/>
    <w:rsid w:val="008B582F"/>
    <w:rsid w:val="008B5DE9"/>
    <w:rsid w:val="008B5E78"/>
    <w:rsid w:val="008B5F68"/>
    <w:rsid w:val="008B6345"/>
    <w:rsid w:val="008B67AC"/>
    <w:rsid w:val="008B6CD0"/>
    <w:rsid w:val="008B78A3"/>
    <w:rsid w:val="008B7DA6"/>
    <w:rsid w:val="008B7DAD"/>
    <w:rsid w:val="008B7E78"/>
    <w:rsid w:val="008B7E7C"/>
    <w:rsid w:val="008B7EC8"/>
    <w:rsid w:val="008C0537"/>
    <w:rsid w:val="008C08E0"/>
    <w:rsid w:val="008C097D"/>
    <w:rsid w:val="008C0A5B"/>
    <w:rsid w:val="008C16AC"/>
    <w:rsid w:val="008C1E0B"/>
    <w:rsid w:val="008C1E6C"/>
    <w:rsid w:val="008C2C56"/>
    <w:rsid w:val="008C2CCB"/>
    <w:rsid w:val="008C322D"/>
    <w:rsid w:val="008C335D"/>
    <w:rsid w:val="008C391A"/>
    <w:rsid w:val="008C3B62"/>
    <w:rsid w:val="008C3E76"/>
    <w:rsid w:val="008C415E"/>
    <w:rsid w:val="008C466F"/>
    <w:rsid w:val="008C4857"/>
    <w:rsid w:val="008C48ED"/>
    <w:rsid w:val="008C4951"/>
    <w:rsid w:val="008C4BB6"/>
    <w:rsid w:val="008C4D85"/>
    <w:rsid w:val="008C4DA5"/>
    <w:rsid w:val="008C5194"/>
    <w:rsid w:val="008C5CB6"/>
    <w:rsid w:val="008C5EFC"/>
    <w:rsid w:val="008C5F24"/>
    <w:rsid w:val="008C69ED"/>
    <w:rsid w:val="008C738F"/>
    <w:rsid w:val="008C7B16"/>
    <w:rsid w:val="008C7BCA"/>
    <w:rsid w:val="008C7D3E"/>
    <w:rsid w:val="008D0307"/>
    <w:rsid w:val="008D0799"/>
    <w:rsid w:val="008D07D0"/>
    <w:rsid w:val="008D0D16"/>
    <w:rsid w:val="008D0DD6"/>
    <w:rsid w:val="008D0F84"/>
    <w:rsid w:val="008D1432"/>
    <w:rsid w:val="008D1585"/>
    <w:rsid w:val="008D1DA9"/>
    <w:rsid w:val="008D1F52"/>
    <w:rsid w:val="008D221D"/>
    <w:rsid w:val="008D2346"/>
    <w:rsid w:val="008D2E2B"/>
    <w:rsid w:val="008D3FB8"/>
    <w:rsid w:val="008D41AE"/>
    <w:rsid w:val="008D4E47"/>
    <w:rsid w:val="008D521B"/>
    <w:rsid w:val="008D5542"/>
    <w:rsid w:val="008D56F1"/>
    <w:rsid w:val="008D5797"/>
    <w:rsid w:val="008D5A65"/>
    <w:rsid w:val="008D6604"/>
    <w:rsid w:val="008D6B2F"/>
    <w:rsid w:val="008D6BC3"/>
    <w:rsid w:val="008D7BC4"/>
    <w:rsid w:val="008E01C6"/>
    <w:rsid w:val="008E04DA"/>
    <w:rsid w:val="008E06C0"/>
    <w:rsid w:val="008E0A80"/>
    <w:rsid w:val="008E1787"/>
    <w:rsid w:val="008E19BB"/>
    <w:rsid w:val="008E1CE7"/>
    <w:rsid w:val="008E20DA"/>
    <w:rsid w:val="008E26CD"/>
    <w:rsid w:val="008E2A23"/>
    <w:rsid w:val="008E2AAF"/>
    <w:rsid w:val="008E328D"/>
    <w:rsid w:val="008E352D"/>
    <w:rsid w:val="008E3566"/>
    <w:rsid w:val="008E37D4"/>
    <w:rsid w:val="008E37F9"/>
    <w:rsid w:val="008E3932"/>
    <w:rsid w:val="008E424A"/>
    <w:rsid w:val="008E4686"/>
    <w:rsid w:val="008E4F9C"/>
    <w:rsid w:val="008E5391"/>
    <w:rsid w:val="008E569A"/>
    <w:rsid w:val="008E5BD1"/>
    <w:rsid w:val="008E5F01"/>
    <w:rsid w:val="008E61C0"/>
    <w:rsid w:val="008E6D0B"/>
    <w:rsid w:val="008E7084"/>
    <w:rsid w:val="008E735B"/>
    <w:rsid w:val="008E7384"/>
    <w:rsid w:val="008E748B"/>
    <w:rsid w:val="008E7A8A"/>
    <w:rsid w:val="008E7FC5"/>
    <w:rsid w:val="008F0973"/>
    <w:rsid w:val="008F17A3"/>
    <w:rsid w:val="008F17B3"/>
    <w:rsid w:val="008F1A75"/>
    <w:rsid w:val="008F1A95"/>
    <w:rsid w:val="008F27A7"/>
    <w:rsid w:val="008F27C9"/>
    <w:rsid w:val="008F2BE4"/>
    <w:rsid w:val="008F3349"/>
    <w:rsid w:val="008F359F"/>
    <w:rsid w:val="008F3D95"/>
    <w:rsid w:val="008F3FF7"/>
    <w:rsid w:val="008F439B"/>
    <w:rsid w:val="008F492F"/>
    <w:rsid w:val="008F4D79"/>
    <w:rsid w:val="008F4EA1"/>
    <w:rsid w:val="008F4FC2"/>
    <w:rsid w:val="008F653F"/>
    <w:rsid w:val="008F6F8F"/>
    <w:rsid w:val="008F74D2"/>
    <w:rsid w:val="008F7855"/>
    <w:rsid w:val="008F7A97"/>
    <w:rsid w:val="008F7E96"/>
    <w:rsid w:val="009008F7"/>
    <w:rsid w:val="00901419"/>
    <w:rsid w:val="00901930"/>
    <w:rsid w:val="00901BFC"/>
    <w:rsid w:val="009028B0"/>
    <w:rsid w:val="00902C0B"/>
    <w:rsid w:val="00902F6A"/>
    <w:rsid w:val="00903BB8"/>
    <w:rsid w:val="00903D5A"/>
    <w:rsid w:val="0090410A"/>
    <w:rsid w:val="009045A2"/>
    <w:rsid w:val="00905345"/>
    <w:rsid w:val="009053CF"/>
    <w:rsid w:val="0090571D"/>
    <w:rsid w:val="00905E45"/>
    <w:rsid w:val="00906243"/>
    <w:rsid w:val="00906B27"/>
    <w:rsid w:val="00907372"/>
    <w:rsid w:val="00910C29"/>
    <w:rsid w:val="00911F2B"/>
    <w:rsid w:val="0091267F"/>
    <w:rsid w:val="00912781"/>
    <w:rsid w:val="00912B67"/>
    <w:rsid w:val="00912DEB"/>
    <w:rsid w:val="00913482"/>
    <w:rsid w:val="009134A0"/>
    <w:rsid w:val="00913C14"/>
    <w:rsid w:val="00913F44"/>
    <w:rsid w:val="009143A4"/>
    <w:rsid w:val="00914466"/>
    <w:rsid w:val="00915166"/>
    <w:rsid w:val="009156D9"/>
    <w:rsid w:val="00916635"/>
    <w:rsid w:val="00916CEB"/>
    <w:rsid w:val="00916E33"/>
    <w:rsid w:val="00916F1D"/>
    <w:rsid w:val="00917CBF"/>
    <w:rsid w:val="00920152"/>
    <w:rsid w:val="00920426"/>
    <w:rsid w:val="00920948"/>
    <w:rsid w:val="00920B21"/>
    <w:rsid w:val="00920BA3"/>
    <w:rsid w:val="00921077"/>
    <w:rsid w:val="00921382"/>
    <w:rsid w:val="00921DEA"/>
    <w:rsid w:val="00922F0C"/>
    <w:rsid w:val="00923B91"/>
    <w:rsid w:val="00924BBC"/>
    <w:rsid w:val="00925803"/>
    <w:rsid w:val="00925C28"/>
    <w:rsid w:val="00925F33"/>
    <w:rsid w:val="00925FAF"/>
    <w:rsid w:val="00926479"/>
    <w:rsid w:val="00926CDA"/>
    <w:rsid w:val="00927003"/>
    <w:rsid w:val="00927178"/>
    <w:rsid w:val="0092737B"/>
    <w:rsid w:val="00927931"/>
    <w:rsid w:val="00927C57"/>
    <w:rsid w:val="00927FF3"/>
    <w:rsid w:val="00930EA0"/>
    <w:rsid w:val="00930ECE"/>
    <w:rsid w:val="009334F5"/>
    <w:rsid w:val="009339EC"/>
    <w:rsid w:val="00933E9A"/>
    <w:rsid w:val="00934688"/>
    <w:rsid w:val="00934A54"/>
    <w:rsid w:val="00934F93"/>
    <w:rsid w:val="00936046"/>
    <w:rsid w:val="0093641C"/>
    <w:rsid w:val="009368B8"/>
    <w:rsid w:val="00936B06"/>
    <w:rsid w:val="009376F7"/>
    <w:rsid w:val="00937CA8"/>
    <w:rsid w:val="0094010E"/>
    <w:rsid w:val="00940684"/>
    <w:rsid w:val="0094095B"/>
    <w:rsid w:val="00940BA5"/>
    <w:rsid w:val="00940D4A"/>
    <w:rsid w:val="0094101B"/>
    <w:rsid w:val="009414BB"/>
    <w:rsid w:val="00941A3A"/>
    <w:rsid w:val="00941A77"/>
    <w:rsid w:val="00942C9A"/>
    <w:rsid w:val="00943553"/>
    <w:rsid w:val="00943D8A"/>
    <w:rsid w:val="0094429C"/>
    <w:rsid w:val="0094431F"/>
    <w:rsid w:val="00944475"/>
    <w:rsid w:val="00944BBB"/>
    <w:rsid w:val="00944E0C"/>
    <w:rsid w:val="00944F8D"/>
    <w:rsid w:val="00946075"/>
    <w:rsid w:val="00946694"/>
    <w:rsid w:val="00946E0F"/>
    <w:rsid w:val="0094791B"/>
    <w:rsid w:val="00947AD0"/>
    <w:rsid w:val="00947DD7"/>
    <w:rsid w:val="00950DBE"/>
    <w:rsid w:val="009511FC"/>
    <w:rsid w:val="00951203"/>
    <w:rsid w:val="009514C5"/>
    <w:rsid w:val="00951E63"/>
    <w:rsid w:val="0095275F"/>
    <w:rsid w:val="00952793"/>
    <w:rsid w:val="00953187"/>
    <w:rsid w:val="009533DA"/>
    <w:rsid w:val="00953477"/>
    <w:rsid w:val="009536EB"/>
    <w:rsid w:val="009544E7"/>
    <w:rsid w:val="00954FFB"/>
    <w:rsid w:val="00955192"/>
    <w:rsid w:val="00955247"/>
    <w:rsid w:val="00955661"/>
    <w:rsid w:val="00955868"/>
    <w:rsid w:val="00955BE4"/>
    <w:rsid w:val="00955C54"/>
    <w:rsid w:val="00955F9F"/>
    <w:rsid w:val="00956008"/>
    <w:rsid w:val="00956908"/>
    <w:rsid w:val="00956A1E"/>
    <w:rsid w:val="0095741C"/>
    <w:rsid w:val="009578CB"/>
    <w:rsid w:val="009579B9"/>
    <w:rsid w:val="00957A61"/>
    <w:rsid w:val="009606D1"/>
    <w:rsid w:val="00960906"/>
    <w:rsid w:val="009619DF"/>
    <w:rsid w:val="00961C25"/>
    <w:rsid w:val="00961D7D"/>
    <w:rsid w:val="00961FA7"/>
    <w:rsid w:val="00962044"/>
    <w:rsid w:val="00963A12"/>
    <w:rsid w:val="0096506A"/>
    <w:rsid w:val="009657E8"/>
    <w:rsid w:val="00965A1F"/>
    <w:rsid w:val="009660D8"/>
    <w:rsid w:val="0096616F"/>
    <w:rsid w:val="00966BBB"/>
    <w:rsid w:val="00967058"/>
    <w:rsid w:val="00967384"/>
    <w:rsid w:val="009676E5"/>
    <w:rsid w:val="00967C5A"/>
    <w:rsid w:val="00967F62"/>
    <w:rsid w:val="0097022B"/>
    <w:rsid w:val="009702D2"/>
    <w:rsid w:val="00970501"/>
    <w:rsid w:val="00970E9E"/>
    <w:rsid w:val="009712ED"/>
    <w:rsid w:val="00971431"/>
    <w:rsid w:val="009721E7"/>
    <w:rsid w:val="009724E0"/>
    <w:rsid w:val="00972620"/>
    <w:rsid w:val="00972745"/>
    <w:rsid w:val="00972AAE"/>
    <w:rsid w:val="00972AB4"/>
    <w:rsid w:val="009733AA"/>
    <w:rsid w:val="00973D5D"/>
    <w:rsid w:val="00973FA9"/>
    <w:rsid w:val="00974529"/>
    <w:rsid w:val="009753C1"/>
    <w:rsid w:val="009757E2"/>
    <w:rsid w:val="00975877"/>
    <w:rsid w:val="00975A05"/>
    <w:rsid w:val="009762FF"/>
    <w:rsid w:val="00976AA4"/>
    <w:rsid w:val="00976AF5"/>
    <w:rsid w:val="00976CDF"/>
    <w:rsid w:val="00977691"/>
    <w:rsid w:val="00977BD4"/>
    <w:rsid w:val="00980939"/>
    <w:rsid w:val="00980B3A"/>
    <w:rsid w:val="009814CF"/>
    <w:rsid w:val="0098204F"/>
    <w:rsid w:val="009830E0"/>
    <w:rsid w:val="0098392C"/>
    <w:rsid w:val="00983A6C"/>
    <w:rsid w:val="00983B43"/>
    <w:rsid w:val="00983B6D"/>
    <w:rsid w:val="00983F7B"/>
    <w:rsid w:val="00984029"/>
    <w:rsid w:val="00984AB2"/>
    <w:rsid w:val="0098503F"/>
    <w:rsid w:val="009853D6"/>
    <w:rsid w:val="00985C28"/>
    <w:rsid w:val="00985E06"/>
    <w:rsid w:val="00985F2B"/>
    <w:rsid w:val="00986689"/>
    <w:rsid w:val="009866B8"/>
    <w:rsid w:val="009868FB"/>
    <w:rsid w:val="00986E56"/>
    <w:rsid w:val="009875C5"/>
    <w:rsid w:val="00987626"/>
    <w:rsid w:val="009879A6"/>
    <w:rsid w:val="009879A9"/>
    <w:rsid w:val="00990BC7"/>
    <w:rsid w:val="00990E0B"/>
    <w:rsid w:val="00990E4B"/>
    <w:rsid w:val="00990E62"/>
    <w:rsid w:val="009910B6"/>
    <w:rsid w:val="0099160B"/>
    <w:rsid w:val="00991A02"/>
    <w:rsid w:val="00991AA2"/>
    <w:rsid w:val="0099221E"/>
    <w:rsid w:val="009927AD"/>
    <w:rsid w:val="009932B0"/>
    <w:rsid w:val="009936D3"/>
    <w:rsid w:val="00993A94"/>
    <w:rsid w:val="00993BE6"/>
    <w:rsid w:val="00993D5F"/>
    <w:rsid w:val="00993EEF"/>
    <w:rsid w:val="0099445B"/>
    <w:rsid w:val="0099469C"/>
    <w:rsid w:val="00994742"/>
    <w:rsid w:val="00994BB0"/>
    <w:rsid w:val="00994C44"/>
    <w:rsid w:val="009955ED"/>
    <w:rsid w:val="00995D31"/>
    <w:rsid w:val="00995D58"/>
    <w:rsid w:val="00997985"/>
    <w:rsid w:val="00997C75"/>
    <w:rsid w:val="009A0046"/>
    <w:rsid w:val="009A0343"/>
    <w:rsid w:val="009A0588"/>
    <w:rsid w:val="009A0914"/>
    <w:rsid w:val="009A0E6A"/>
    <w:rsid w:val="009A0FC2"/>
    <w:rsid w:val="009A173D"/>
    <w:rsid w:val="009A17AE"/>
    <w:rsid w:val="009A2131"/>
    <w:rsid w:val="009A242F"/>
    <w:rsid w:val="009A2A84"/>
    <w:rsid w:val="009A2EE0"/>
    <w:rsid w:val="009A2F3A"/>
    <w:rsid w:val="009A308F"/>
    <w:rsid w:val="009A3D40"/>
    <w:rsid w:val="009A4243"/>
    <w:rsid w:val="009A47D7"/>
    <w:rsid w:val="009A4CEB"/>
    <w:rsid w:val="009A564D"/>
    <w:rsid w:val="009A57C7"/>
    <w:rsid w:val="009A5A2C"/>
    <w:rsid w:val="009A5EED"/>
    <w:rsid w:val="009A60BE"/>
    <w:rsid w:val="009A6DD2"/>
    <w:rsid w:val="009A7451"/>
    <w:rsid w:val="009A7EF4"/>
    <w:rsid w:val="009B23C8"/>
    <w:rsid w:val="009B27A1"/>
    <w:rsid w:val="009B281C"/>
    <w:rsid w:val="009B35F4"/>
    <w:rsid w:val="009B378E"/>
    <w:rsid w:val="009B38FE"/>
    <w:rsid w:val="009B3A61"/>
    <w:rsid w:val="009B3C61"/>
    <w:rsid w:val="009B4355"/>
    <w:rsid w:val="009B485D"/>
    <w:rsid w:val="009B4BA9"/>
    <w:rsid w:val="009B4FE7"/>
    <w:rsid w:val="009B51CB"/>
    <w:rsid w:val="009B571A"/>
    <w:rsid w:val="009B5E79"/>
    <w:rsid w:val="009B5E94"/>
    <w:rsid w:val="009B6A41"/>
    <w:rsid w:val="009B7B70"/>
    <w:rsid w:val="009B7D27"/>
    <w:rsid w:val="009C0163"/>
    <w:rsid w:val="009C03B2"/>
    <w:rsid w:val="009C0AF0"/>
    <w:rsid w:val="009C0CFA"/>
    <w:rsid w:val="009C12C5"/>
    <w:rsid w:val="009C1761"/>
    <w:rsid w:val="009C1764"/>
    <w:rsid w:val="009C18A8"/>
    <w:rsid w:val="009C1ECC"/>
    <w:rsid w:val="009C219A"/>
    <w:rsid w:val="009C23C2"/>
    <w:rsid w:val="009C2A66"/>
    <w:rsid w:val="009C2E48"/>
    <w:rsid w:val="009C3462"/>
    <w:rsid w:val="009C3C16"/>
    <w:rsid w:val="009C40F2"/>
    <w:rsid w:val="009C412C"/>
    <w:rsid w:val="009C4A8B"/>
    <w:rsid w:val="009C4B75"/>
    <w:rsid w:val="009C5057"/>
    <w:rsid w:val="009C5955"/>
    <w:rsid w:val="009C662B"/>
    <w:rsid w:val="009C6650"/>
    <w:rsid w:val="009C68A6"/>
    <w:rsid w:val="009C6911"/>
    <w:rsid w:val="009C6B02"/>
    <w:rsid w:val="009C72A5"/>
    <w:rsid w:val="009C7371"/>
    <w:rsid w:val="009C7D87"/>
    <w:rsid w:val="009C7E96"/>
    <w:rsid w:val="009D01F6"/>
    <w:rsid w:val="009D01FC"/>
    <w:rsid w:val="009D09EA"/>
    <w:rsid w:val="009D13C2"/>
    <w:rsid w:val="009D1F12"/>
    <w:rsid w:val="009D21E9"/>
    <w:rsid w:val="009D22F0"/>
    <w:rsid w:val="009D2554"/>
    <w:rsid w:val="009D2A39"/>
    <w:rsid w:val="009D308F"/>
    <w:rsid w:val="009D379D"/>
    <w:rsid w:val="009D3AD3"/>
    <w:rsid w:val="009D3C1D"/>
    <w:rsid w:val="009D3C95"/>
    <w:rsid w:val="009D5424"/>
    <w:rsid w:val="009D67F0"/>
    <w:rsid w:val="009D6CF9"/>
    <w:rsid w:val="009D6EAB"/>
    <w:rsid w:val="009D7194"/>
    <w:rsid w:val="009E024D"/>
    <w:rsid w:val="009E059E"/>
    <w:rsid w:val="009E1277"/>
    <w:rsid w:val="009E1E7C"/>
    <w:rsid w:val="009E20F7"/>
    <w:rsid w:val="009E2A55"/>
    <w:rsid w:val="009E2B8F"/>
    <w:rsid w:val="009E4242"/>
    <w:rsid w:val="009E4730"/>
    <w:rsid w:val="009E4EB7"/>
    <w:rsid w:val="009E5604"/>
    <w:rsid w:val="009E583B"/>
    <w:rsid w:val="009E6378"/>
    <w:rsid w:val="009E64C7"/>
    <w:rsid w:val="009E727C"/>
    <w:rsid w:val="009E72F9"/>
    <w:rsid w:val="009E7A22"/>
    <w:rsid w:val="009E7DE7"/>
    <w:rsid w:val="009F0742"/>
    <w:rsid w:val="009F0BA8"/>
    <w:rsid w:val="009F0F28"/>
    <w:rsid w:val="009F0F36"/>
    <w:rsid w:val="009F136C"/>
    <w:rsid w:val="009F1724"/>
    <w:rsid w:val="009F18EA"/>
    <w:rsid w:val="009F1B8A"/>
    <w:rsid w:val="009F1C38"/>
    <w:rsid w:val="009F1CDC"/>
    <w:rsid w:val="009F1E69"/>
    <w:rsid w:val="009F2231"/>
    <w:rsid w:val="009F2532"/>
    <w:rsid w:val="009F28A4"/>
    <w:rsid w:val="009F2AB4"/>
    <w:rsid w:val="009F2D02"/>
    <w:rsid w:val="009F3731"/>
    <w:rsid w:val="009F3770"/>
    <w:rsid w:val="009F393D"/>
    <w:rsid w:val="009F39BE"/>
    <w:rsid w:val="009F42C2"/>
    <w:rsid w:val="009F43D2"/>
    <w:rsid w:val="009F4682"/>
    <w:rsid w:val="009F4E73"/>
    <w:rsid w:val="009F53CC"/>
    <w:rsid w:val="009F57BB"/>
    <w:rsid w:val="009F5A4B"/>
    <w:rsid w:val="009F5C2E"/>
    <w:rsid w:val="009F5CBC"/>
    <w:rsid w:val="009F6043"/>
    <w:rsid w:val="009F60FD"/>
    <w:rsid w:val="009F6195"/>
    <w:rsid w:val="009F634F"/>
    <w:rsid w:val="009F67B3"/>
    <w:rsid w:val="009F6909"/>
    <w:rsid w:val="009F698F"/>
    <w:rsid w:val="009F7026"/>
    <w:rsid w:val="009F71D8"/>
    <w:rsid w:val="009F724C"/>
    <w:rsid w:val="009F73B2"/>
    <w:rsid w:val="009F77D5"/>
    <w:rsid w:val="009F7835"/>
    <w:rsid w:val="009F7C8D"/>
    <w:rsid w:val="00A00C03"/>
    <w:rsid w:val="00A015FD"/>
    <w:rsid w:val="00A0167D"/>
    <w:rsid w:val="00A020B3"/>
    <w:rsid w:val="00A021B2"/>
    <w:rsid w:val="00A02492"/>
    <w:rsid w:val="00A025FB"/>
    <w:rsid w:val="00A038AD"/>
    <w:rsid w:val="00A039A7"/>
    <w:rsid w:val="00A03B8A"/>
    <w:rsid w:val="00A03E39"/>
    <w:rsid w:val="00A042A5"/>
    <w:rsid w:val="00A04476"/>
    <w:rsid w:val="00A05876"/>
    <w:rsid w:val="00A061AE"/>
    <w:rsid w:val="00A06384"/>
    <w:rsid w:val="00A064E1"/>
    <w:rsid w:val="00A07323"/>
    <w:rsid w:val="00A07687"/>
    <w:rsid w:val="00A07E7E"/>
    <w:rsid w:val="00A10298"/>
    <w:rsid w:val="00A1052F"/>
    <w:rsid w:val="00A10E6B"/>
    <w:rsid w:val="00A10F79"/>
    <w:rsid w:val="00A11CD3"/>
    <w:rsid w:val="00A11D81"/>
    <w:rsid w:val="00A12264"/>
    <w:rsid w:val="00A128F4"/>
    <w:rsid w:val="00A12B70"/>
    <w:rsid w:val="00A12DF4"/>
    <w:rsid w:val="00A13031"/>
    <w:rsid w:val="00A13572"/>
    <w:rsid w:val="00A1423F"/>
    <w:rsid w:val="00A146F5"/>
    <w:rsid w:val="00A15038"/>
    <w:rsid w:val="00A151A4"/>
    <w:rsid w:val="00A1567B"/>
    <w:rsid w:val="00A15CE3"/>
    <w:rsid w:val="00A15D01"/>
    <w:rsid w:val="00A1646A"/>
    <w:rsid w:val="00A1661C"/>
    <w:rsid w:val="00A16643"/>
    <w:rsid w:val="00A16CE0"/>
    <w:rsid w:val="00A17E8E"/>
    <w:rsid w:val="00A20585"/>
    <w:rsid w:val="00A20696"/>
    <w:rsid w:val="00A206F5"/>
    <w:rsid w:val="00A20763"/>
    <w:rsid w:val="00A21003"/>
    <w:rsid w:val="00A217E8"/>
    <w:rsid w:val="00A218E9"/>
    <w:rsid w:val="00A21D24"/>
    <w:rsid w:val="00A21F93"/>
    <w:rsid w:val="00A222F3"/>
    <w:rsid w:val="00A22927"/>
    <w:rsid w:val="00A23144"/>
    <w:rsid w:val="00A2402E"/>
    <w:rsid w:val="00A243FB"/>
    <w:rsid w:val="00A25330"/>
    <w:rsid w:val="00A2578E"/>
    <w:rsid w:val="00A25ADB"/>
    <w:rsid w:val="00A25B38"/>
    <w:rsid w:val="00A25C51"/>
    <w:rsid w:val="00A25FF9"/>
    <w:rsid w:val="00A2639E"/>
    <w:rsid w:val="00A26448"/>
    <w:rsid w:val="00A26B72"/>
    <w:rsid w:val="00A27561"/>
    <w:rsid w:val="00A27DC5"/>
    <w:rsid w:val="00A3022B"/>
    <w:rsid w:val="00A30432"/>
    <w:rsid w:val="00A3082C"/>
    <w:rsid w:val="00A30EDF"/>
    <w:rsid w:val="00A31400"/>
    <w:rsid w:val="00A31698"/>
    <w:rsid w:val="00A319A9"/>
    <w:rsid w:val="00A319ED"/>
    <w:rsid w:val="00A31DA8"/>
    <w:rsid w:val="00A3230D"/>
    <w:rsid w:val="00A32357"/>
    <w:rsid w:val="00A3239E"/>
    <w:rsid w:val="00A32800"/>
    <w:rsid w:val="00A32C6B"/>
    <w:rsid w:val="00A32D02"/>
    <w:rsid w:val="00A33041"/>
    <w:rsid w:val="00A330ED"/>
    <w:rsid w:val="00A334B1"/>
    <w:rsid w:val="00A335A7"/>
    <w:rsid w:val="00A3390D"/>
    <w:rsid w:val="00A339A3"/>
    <w:rsid w:val="00A33AF0"/>
    <w:rsid w:val="00A33FEC"/>
    <w:rsid w:val="00A34057"/>
    <w:rsid w:val="00A343B2"/>
    <w:rsid w:val="00A34778"/>
    <w:rsid w:val="00A35806"/>
    <w:rsid w:val="00A358FF"/>
    <w:rsid w:val="00A3600A"/>
    <w:rsid w:val="00A36373"/>
    <w:rsid w:val="00A364C2"/>
    <w:rsid w:val="00A36DA6"/>
    <w:rsid w:val="00A3722F"/>
    <w:rsid w:val="00A3740F"/>
    <w:rsid w:val="00A375AD"/>
    <w:rsid w:val="00A37637"/>
    <w:rsid w:val="00A37E25"/>
    <w:rsid w:val="00A37EB7"/>
    <w:rsid w:val="00A4038A"/>
    <w:rsid w:val="00A403E3"/>
    <w:rsid w:val="00A40424"/>
    <w:rsid w:val="00A408EF"/>
    <w:rsid w:val="00A40CF6"/>
    <w:rsid w:val="00A40F49"/>
    <w:rsid w:val="00A4171B"/>
    <w:rsid w:val="00A41B13"/>
    <w:rsid w:val="00A42155"/>
    <w:rsid w:val="00A4251F"/>
    <w:rsid w:val="00A428F5"/>
    <w:rsid w:val="00A434FB"/>
    <w:rsid w:val="00A43AF9"/>
    <w:rsid w:val="00A43DB6"/>
    <w:rsid w:val="00A43E2E"/>
    <w:rsid w:val="00A43EC0"/>
    <w:rsid w:val="00A44188"/>
    <w:rsid w:val="00A45FD5"/>
    <w:rsid w:val="00A46DBB"/>
    <w:rsid w:val="00A472EC"/>
    <w:rsid w:val="00A4778F"/>
    <w:rsid w:val="00A47822"/>
    <w:rsid w:val="00A50328"/>
    <w:rsid w:val="00A503F0"/>
    <w:rsid w:val="00A504BB"/>
    <w:rsid w:val="00A50936"/>
    <w:rsid w:val="00A50B14"/>
    <w:rsid w:val="00A51424"/>
    <w:rsid w:val="00A518D2"/>
    <w:rsid w:val="00A52565"/>
    <w:rsid w:val="00A52762"/>
    <w:rsid w:val="00A52917"/>
    <w:rsid w:val="00A52D45"/>
    <w:rsid w:val="00A52E24"/>
    <w:rsid w:val="00A5354D"/>
    <w:rsid w:val="00A54930"/>
    <w:rsid w:val="00A54EE3"/>
    <w:rsid w:val="00A5509D"/>
    <w:rsid w:val="00A55337"/>
    <w:rsid w:val="00A555FA"/>
    <w:rsid w:val="00A55ABE"/>
    <w:rsid w:val="00A562C7"/>
    <w:rsid w:val="00A5630E"/>
    <w:rsid w:val="00A56641"/>
    <w:rsid w:val="00A5742B"/>
    <w:rsid w:val="00A6037F"/>
    <w:rsid w:val="00A6064F"/>
    <w:rsid w:val="00A60806"/>
    <w:rsid w:val="00A60DF9"/>
    <w:rsid w:val="00A60F4F"/>
    <w:rsid w:val="00A61223"/>
    <w:rsid w:val="00A61D89"/>
    <w:rsid w:val="00A62107"/>
    <w:rsid w:val="00A62176"/>
    <w:rsid w:val="00A62BC8"/>
    <w:rsid w:val="00A63251"/>
    <w:rsid w:val="00A6327C"/>
    <w:rsid w:val="00A634A9"/>
    <w:rsid w:val="00A63CBA"/>
    <w:rsid w:val="00A63E9B"/>
    <w:rsid w:val="00A64D21"/>
    <w:rsid w:val="00A64EB6"/>
    <w:rsid w:val="00A659E4"/>
    <w:rsid w:val="00A65C08"/>
    <w:rsid w:val="00A6642D"/>
    <w:rsid w:val="00A667FD"/>
    <w:rsid w:val="00A66B99"/>
    <w:rsid w:val="00A66C5E"/>
    <w:rsid w:val="00A673BA"/>
    <w:rsid w:val="00A67845"/>
    <w:rsid w:val="00A6786F"/>
    <w:rsid w:val="00A67972"/>
    <w:rsid w:val="00A67C6A"/>
    <w:rsid w:val="00A70654"/>
    <w:rsid w:val="00A71625"/>
    <w:rsid w:val="00A719AC"/>
    <w:rsid w:val="00A71C8A"/>
    <w:rsid w:val="00A72D70"/>
    <w:rsid w:val="00A72F25"/>
    <w:rsid w:val="00A72F94"/>
    <w:rsid w:val="00A7348C"/>
    <w:rsid w:val="00A7369F"/>
    <w:rsid w:val="00A73FF2"/>
    <w:rsid w:val="00A74223"/>
    <w:rsid w:val="00A74229"/>
    <w:rsid w:val="00A74861"/>
    <w:rsid w:val="00A74FE3"/>
    <w:rsid w:val="00A75A42"/>
    <w:rsid w:val="00A75ACE"/>
    <w:rsid w:val="00A76263"/>
    <w:rsid w:val="00A76452"/>
    <w:rsid w:val="00A77339"/>
    <w:rsid w:val="00A776ED"/>
    <w:rsid w:val="00A77BDD"/>
    <w:rsid w:val="00A77EBA"/>
    <w:rsid w:val="00A800B0"/>
    <w:rsid w:val="00A801C2"/>
    <w:rsid w:val="00A80E57"/>
    <w:rsid w:val="00A80EBA"/>
    <w:rsid w:val="00A8127F"/>
    <w:rsid w:val="00A812A0"/>
    <w:rsid w:val="00A8166C"/>
    <w:rsid w:val="00A82066"/>
    <w:rsid w:val="00A8206C"/>
    <w:rsid w:val="00A8212F"/>
    <w:rsid w:val="00A824FC"/>
    <w:rsid w:val="00A82D56"/>
    <w:rsid w:val="00A82EAE"/>
    <w:rsid w:val="00A82F21"/>
    <w:rsid w:val="00A837EF"/>
    <w:rsid w:val="00A8399B"/>
    <w:rsid w:val="00A83A7F"/>
    <w:rsid w:val="00A83FAF"/>
    <w:rsid w:val="00A8404F"/>
    <w:rsid w:val="00A8446A"/>
    <w:rsid w:val="00A84668"/>
    <w:rsid w:val="00A8514F"/>
    <w:rsid w:val="00A8604F"/>
    <w:rsid w:val="00A8615E"/>
    <w:rsid w:val="00A864D0"/>
    <w:rsid w:val="00A86A7D"/>
    <w:rsid w:val="00A870BA"/>
    <w:rsid w:val="00A8752C"/>
    <w:rsid w:val="00A878A0"/>
    <w:rsid w:val="00A90587"/>
    <w:rsid w:val="00A90B89"/>
    <w:rsid w:val="00A90F2E"/>
    <w:rsid w:val="00A91295"/>
    <w:rsid w:val="00A919A1"/>
    <w:rsid w:val="00A91B73"/>
    <w:rsid w:val="00A91ED3"/>
    <w:rsid w:val="00A92FD5"/>
    <w:rsid w:val="00A93933"/>
    <w:rsid w:val="00A939E6"/>
    <w:rsid w:val="00A94227"/>
    <w:rsid w:val="00A942C6"/>
    <w:rsid w:val="00A94D0B"/>
    <w:rsid w:val="00A95038"/>
    <w:rsid w:val="00A953A6"/>
    <w:rsid w:val="00A9570E"/>
    <w:rsid w:val="00A957C8"/>
    <w:rsid w:val="00A9581B"/>
    <w:rsid w:val="00A95D43"/>
    <w:rsid w:val="00A95EC8"/>
    <w:rsid w:val="00A960EF"/>
    <w:rsid w:val="00A967DA"/>
    <w:rsid w:val="00A96844"/>
    <w:rsid w:val="00A96F6C"/>
    <w:rsid w:val="00A97062"/>
    <w:rsid w:val="00A9791A"/>
    <w:rsid w:val="00A97A01"/>
    <w:rsid w:val="00A97A04"/>
    <w:rsid w:val="00A97B3E"/>
    <w:rsid w:val="00AA03BE"/>
    <w:rsid w:val="00AA06FD"/>
    <w:rsid w:val="00AA0A7D"/>
    <w:rsid w:val="00AA0ED7"/>
    <w:rsid w:val="00AA189A"/>
    <w:rsid w:val="00AA2658"/>
    <w:rsid w:val="00AA2A62"/>
    <w:rsid w:val="00AA30DB"/>
    <w:rsid w:val="00AA3992"/>
    <w:rsid w:val="00AA4750"/>
    <w:rsid w:val="00AA4821"/>
    <w:rsid w:val="00AA51E3"/>
    <w:rsid w:val="00AA57D5"/>
    <w:rsid w:val="00AA5891"/>
    <w:rsid w:val="00AA5DDA"/>
    <w:rsid w:val="00AA65B2"/>
    <w:rsid w:val="00AA6666"/>
    <w:rsid w:val="00AA6987"/>
    <w:rsid w:val="00AA6E61"/>
    <w:rsid w:val="00AA6F49"/>
    <w:rsid w:val="00AA7417"/>
    <w:rsid w:val="00AA7461"/>
    <w:rsid w:val="00AA7AB7"/>
    <w:rsid w:val="00AA7AF3"/>
    <w:rsid w:val="00AB037A"/>
    <w:rsid w:val="00AB0A46"/>
    <w:rsid w:val="00AB0ACE"/>
    <w:rsid w:val="00AB0D5E"/>
    <w:rsid w:val="00AB1AFF"/>
    <w:rsid w:val="00AB1CAA"/>
    <w:rsid w:val="00AB2AAE"/>
    <w:rsid w:val="00AB2EF4"/>
    <w:rsid w:val="00AB3211"/>
    <w:rsid w:val="00AB37DB"/>
    <w:rsid w:val="00AB386D"/>
    <w:rsid w:val="00AB39D4"/>
    <w:rsid w:val="00AB3F86"/>
    <w:rsid w:val="00AB4597"/>
    <w:rsid w:val="00AB4923"/>
    <w:rsid w:val="00AB4F23"/>
    <w:rsid w:val="00AB5040"/>
    <w:rsid w:val="00AB51DA"/>
    <w:rsid w:val="00AB530C"/>
    <w:rsid w:val="00AB5348"/>
    <w:rsid w:val="00AB559E"/>
    <w:rsid w:val="00AB5791"/>
    <w:rsid w:val="00AB587B"/>
    <w:rsid w:val="00AB589C"/>
    <w:rsid w:val="00AB5C07"/>
    <w:rsid w:val="00AB5D26"/>
    <w:rsid w:val="00AB6265"/>
    <w:rsid w:val="00AB6FF7"/>
    <w:rsid w:val="00AB739A"/>
    <w:rsid w:val="00AB74FF"/>
    <w:rsid w:val="00AB7793"/>
    <w:rsid w:val="00AB77E2"/>
    <w:rsid w:val="00AC00BB"/>
    <w:rsid w:val="00AC08A9"/>
    <w:rsid w:val="00AC0C1C"/>
    <w:rsid w:val="00AC1135"/>
    <w:rsid w:val="00AC130D"/>
    <w:rsid w:val="00AC16B9"/>
    <w:rsid w:val="00AC1941"/>
    <w:rsid w:val="00AC1FA2"/>
    <w:rsid w:val="00AC222D"/>
    <w:rsid w:val="00AC2347"/>
    <w:rsid w:val="00AC2582"/>
    <w:rsid w:val="00AC2631"/>
    <w:rsid w:val="00AC3145"/>
    <w:rsid w:val="00AC3D1D"/>
    <w:rsid w:val="00AC4813"/>
    <w:rsid w:val="00AC5085"/>
    <w:rsid w:val="00AC53BD"/>
    <w:rsid w:val="00AC5920"/>
    <w:rsid w:val="00AC5D54"/>
    <w:rsid w:val="00AC60AC"/>
    <w:rsid w:val="00AC68F8"/>
    <w:rsid w:val="00AC6E2F"/>
    <w:rsid w:val="00AC7637"/>
    <w:rsid w:val="00AC7B81"/>
    <w:rsid w:val="00AC7D43"/>
    <w:rsid w:val="00AC7F5B"/>
    <w:rsid w:val="00AC7FD8"/>
    <w:rsid w:val="00AD068A"/>
    <w:rsid w:val="00AD071F"/>
    <w:rsid w:val="00AD0FE2"/>
    <w:rsid w:val="00AD1381"/>
    <w:rsid w:val="00AD14AD"/>
    <w:rsid w:val="00AD1565"/>
    <w:rsid w:val="00AD1D31"/>
    <w:rsid w:val="00AD222A"/>
    <w:rsid w:val="00AD24D2"/>
    <w:rsid w:val="00AD2578"/>
    <w:rsid w:val="00AD275F"/>
    <w:rsid w:val="00AD2935"/>
    <w:rsid w:val="00AD2DBA"/>
    <w:rsid w:val="00AD52DB"/>
    <w:rsid w:val="00AD6050"/>
    <w:rsid w:val="00AD66DE"/>
    <w:rsid w:val="00AD68E7"/>
    <w:rsid w:val="00AD6963"/>
    <w:rsid w:val="00AD6981"/>
    <w:rsid w:val="00AD7191"/>
    <w:rsid w:val="00AD72CD"/>
    <w:rsid w:val="00AD7435"/>
    <w:rsid w:val="00AD7F5E"/>
    <w:rsid w:val="00AD7FA4"/>
    <w:rsid w:val="00AE00E4"/>
    <w:rsid w:val="00AE07A7"/>
    <w:rsid w:val="00AE17DF"/>
    <w:rsid w:val="00AE1862"/>
    <w:rsid w:val="00AE1CF6"/>
    <w:rsid w:val="00AE2082"/>
    <w:rsid w:val="00AE257D"/>
    <w:rsid w:val="00AE25F0"/>
    <w:rsid w:val="00AE26F2"/>
    <w:rsid w:val="00AE2893"/>
    <w:rsid w:val="00AE2DC5"/>
    <w:rsid w:val="00AE3BBD"/>
    <w:rsid w:val="00AE3FC9"/>
    <w:rsid w:val="00AE4057"/>
    <w:rsid w:val="00AE445D"/>
    <w:rsid w:val="00AE483B"/>
    <w:rsid w:val="00AE4C56"/>
    <w:rsid w:val="00AE4EC5"/>
    <w:rsid w:val="00AE53AA"/>
    <w:rsid w:val="00AE5E95"/>
    <w:rsid w:val="00AE62DF"/>
    <w:rsid w:val="00AE6EC5"/>
    <w:rsid w:val="00AE70BD"/>
    <w:rsid w:val="00AE749A"/>
    <w:rsid w:val="00AE75A4"/>
    <w:rsid w:val="00AE75DF"/>
    <w:rsid w:val="00AE7620"/>
    <w:rsid w:val="00AF131E"/>
    <w:rsid w:val="00AF195C"/>
    <w:rsid w:val="00AF2672"/>
    <w:rsid w:val="00AF29D3"/>
    <w:rsid w:val="00AF2F50"/>
    <w:rsid w:val="00AF3379"/>
    <w:rsid w:val="00AF339F"/>
    <w:rsid w:val="00AF3466"/>
    <w:rsid w:val="00AF3741"/>
    <w:rsid w:val="00AF394F"/>
    <w:rsid w:val="00AF5028"/>
    <w:rsid w:val="00AF5367"/>
    <w:rsid w:val="00AF5C72"/>
    <w:rsid w:val="00AF5CC5"/>
    <w:rsid w:val="00AF6026"/>
    <w:rsid w:val="00AF6833"/>
    <w:rsid w:val="00AF683E"/>
    <w:rsid w:val="00AF6D8A"/>
    <w:rsid w:val="00AF6FCB"/>
    <w:rsid w:val="00B00403"/>
    <w:rsid w:val="00B0083A"/>
    <w:rsid w:val="00B00E70"/>
    <w:rsid w:val="00B010B8"/>
    <w:rsid w:val="00B01EAB"/>
    <w:rsid w:val="00B02E3C"/>
    <w:rsid w:val="00B037BE"/>
    <w:rsid w:val="00B03FED"/>
    <w:rsid w:val="00B04040"/>
    <w:rsid w:val="00B045B3"/>
    <w:rsid w:val="00B046FC"/>
    <w:rsid w:val="00B04AF5"/>
    <w:rsid w:val="00B04ECC"/>
    <w:rsid w:val="00B04FFE"/>
    <w:rsid w:val="00B05153"/>
    <w:rsid w:val="00B055F2"/>
    <w:rsid w:val="00B06983"/>
    <w:rsid w:val="00B0748F"/>
    <w:rsid w:val="00B07CBF"/>
    <w:rsid w:val="00B10577"/>
    <w:rsid w:val="00B10BED"/>
    <w:rsid w:val="00B11928"/>
    <w:rsid w:val="00B1230A"/>
    <w:rsid w:val="00B12917"/>
    <w:rsid w:val="00B12C9C"/>
    <w:rsid w:val="00B12E25"/>
    <w:rsid w:val="00B13DFC"/>
    <w:rsid w:val="00B13F60"/>
    <w:rsid w:val="00B14235"/>
    <w:rsid w:val="00B14D82"/>
    <w:rsid w:val="00B14DAB"/>
    <w:rsid w:val="00B15331"/>
    <w:rsid w:val="00B15FD0"/>
    <w:rsid w:val="00B15FE6"/>
    <w:rsid w:val="00B162F5"/>
    <w:rsid w:val="00B16CC4"/>
    <w:rsid w:val="00B16FD1"/>
    <w:rsid w:val="00B17C03"/>
    <w:rsid w:val="00B20129"/>
    <w:rsid w:val="00B20D74"/>
    <w:rsid w:val="00B21AB6"/>
    <w:rsid w:val="00B2222A"/>
    <w:rsid w:val="00B22679"/>
    <w:rsid w:val="00B22A50"/>
    <w:rsid w:val="00B22ADE"/>
    <w:rsid w:val="00B23CFF"/>
    <w:rsid w:val="00B23E9B"/>
    <w:rsid w:val="00B241A9"/>
    <w:rsid w:val="00B241C8"/>
    <w:rsid w:val="00B25032"/>
    <w:rsid w:val="00B25AF8"/>
    <w:rsid w:val="00B25C91"/>
    <w:rsid w:val="00B26006"/>
    <w:rsid w:val="00B2614B"/>
    <w:rsid w:val="00B263E8"/>
    <w:rsid w:val="00B264E1"/>
    <w:rsid w:val="00B2671A"/>
    <w:rsid w:val="00B26A34"/>
    <w:rsid w:val="00B26BA7"/>
    <w:rsid w:val="00B27CD6"/>
    <w:rsid w:val="00B3048F"/>
    <w:rsid w:val="00B30E44"/>
    <w:rsid w:val="00B3169E"/>
    <w:rsid w:val="00B31E81"/>
    <w:rsid w:val="00B328B5"/>
    <w:rsid w:val="00B32D2C"/>
    <w:rsid w:val="00B32F81"/>
    <w:rsid w:val="00B33B17"/>
    <w:rsid w:val="00B33C6E"/>
    <w:rsid w:val="00B34519"/>
    <w:rsid w:val="00B346D1"/>
    <w:rsid w:val="00B347A3"/>
    <w:rsid w:val="00B34B44"/>
    <w:rsid w:val="00B34F5C"/>
    <w:rsid w:val="00B351B8"/>
    <w:rsid w:val="00B353C9"/>
    <w:rsid w:val="00B35514"/>
    <w:rsid w:val="00B35F4F"/>
    <w:rsid w:val="00B3761C"/>
    <w:rsid w:val="00B37661"/>
    <w:rsid w:val="00B37F48"/>
    <w:rsid w:val="00B403A2"/>
    <w:rsid w:val="00B404E2"/>
    <w:rsid w:val="00B40699"/>
    <w:rsid w:val="00B40760"/>
    <w:rsid w:val="00B4092C"/>
    <w:rsid w:val="00B4109E"/>
    <w:rsid w:val="00B41194"/>
    <w:rsid w:val="00B414FC"/>
    <w:rsid w:val="00B419F2"/>
    <w:rsid w:val="00B41B14"/>
    <w:rsid w:val="00B41CAA"/>
    <w:rsid w:val="00B42371"/>
    <w:rsid w:val="00B42483"/>
    <w:rsid w:val="00B4273F"/>
    <w:rsid w:val="00B4307A"/>
    <w:rsid w:val="00B43574"/>
    <w:rsid w:val="00B436AC"/>
    <w:rsid w:val="00B4376E"/>
    <w:rsid w:val="00B44AD9"/>
    <w:rsid w:val="00B45095"/>
    <w:rsid w:val="00B45893"/>
    <w:rsid w:val="00B4617A"/>
    <w:rsid w:val="00B46BA8"/>
    <w:rsid w:val="00B46C4E"/>
    <w:rsid w:val="00B47130"/>
    <w:rsid w:val="00B475D1"/>
    <w:rsid w:val="00B47770"/>
    <w:rsid w:val="00B477BC"/>
    <w:rsid w:val="00B4796C"/>
    <w:rsid w:val="00B5148D"/>
    <w:rsid w:val="00B5156A"/>
    <w:rsid w:val="00B51B13"/>
    <w:rsid w:val="00B5301C"/>
    <w:rsid w:val="00B531A2"/>
    <w:rsid w:val="00B53546"/>
    <w:rsid w:val="00B53B25"/>
    <w:rsid w:val="00B53CA3"/>
    <w:rsid w:val="00B546CB"/>
    <w:rsid w:val="00B5496E"/>
    <w:rsid w:val="00B553E7"/>
    <w:rsid w:val="00B55513"/>
    <w:rsid w:val="00B560B2"/>
    <w:rsid w:val="00B56186"/>
    <w:rsid w:val="00B5654A"/>
    <w:rsid w:val="00B566F4"/>
    <w:rsid w:val="00B56CDB"/>
    <w:rsid w:val="00B57708"/>
    <w:rsid w:val="00B577C7"/>
    <w:rsid w:val="00B579AB"/>
    <w:rsid w:val="00B607D7"/>
    <w:rsid w:val="00B60DBA"/>
    <w:rsid w:val="00B62435"/>
    <w:rsid w:val="00B62535"/>
    <w:rsid w:val="00B6303D"/>
    <w:rsid w:val="00B63101"/>
    <w:rsid w:val="00B63752"/>
    <w:rsid w:val="00B63D4C"/>
    <w:rsid w:val="00B65136"/>
    <w:rsid w:val="00B6596D"/>
    <w:rsid w:val="00B66D5D"/>
    <w:rsid w:val="00B6710C"/>
    <w:rsid w:val="00B679A4"/>
    <w:rsid w:val="00B67C7D"/>
    <w:rsid w:val="00B718C9"/>
    <w:rsid w:val="00B71932"/>
    <w:rsid w:val="00B72030"/>
    <w:rsid w:val="00B720C7"/>
    <w:rsid w:val="00B72ED2"/>
    <w:rsid w:val="00B730E0"/>
    <w:rsid w:val="00B7317D"/>
    <w:rsid w:val="00B733F5"/>
    <w:rsid w:val="00B73434"/>
    <w:rsid w:val="00B74E37"/>
    <w:rsid w:val="00B7586E"/>
    <w:rsid w:val="00B75F09"/>
    <w:rsid w:val="00B76351"/>
    <w:rsid w:val="00B76805"/>
    <w:rsid w:val="00B769DE"/>
    <w:rsid w:val="00B76DA9"/>
    <w:rsid w:val="00B77A89"/>
    <w:rsid w:val="00B77F02"/>
    <w:rsid w:val="00B80197"/>
    <w:rsid w:val="00B80467"/>
    <w:rsid w:val="00B80592"/>
    <w:rsid w:val="00B807B9"/>
    <w:rsid w:val="00B80B39"/>
    <w:rsid w:val="00B80C6B"/>
    <w:rsid w:val="00B80CAB"/>
    <w:rsid w:val="00B80D4B"/>
    <w:rsid w:val="00B81589"/>
    <w:rsid w:val="00B81A34"/>
    <w:rsid w:val="00B81FC2"/>
    <w:rsid w:val="00B82562"/>
    <w:rsid w:val="00B83309"/>
    <w:rsid w:val="00B83636"/>
    <w:rsid w:val="00B83D73"/>
    <w:rsid w:val="00B84483"/>
    <w:rsid w:val="00B844CB"/>
    <w:rsid w:val="00B8515C"/>
    <w:rsid w:val="00B8544C"/>
    <w:rsid w:val="00B854BE"/>
    <w:rsid w:val="00B85A59"/>
    <w:rsid w:val="00B85C40"/>
    <w:rsid w:val="00B86ADC"/>
    <w:rsid w:val="00B87035"/>
    <w:rsid w:val="00B900C8"/>
    <w:rsid w:val="00B90162"/>
    <w:rsid w:val="00B91717"/>
    <w:rsid w:val="00B92497"/>
    <w:rsid w:val="00B92BBF"/>
    <w:rsid w:val="00B92E17"/>
    <w:rsid w:val="00B93130"/>
    <w:rsid w:val="00B931D5"/>
    <w:rsid w:val="00B93F94"/>
    <w:rsid w:val="00B94097"/>
    <w:rsid w:val="00B9427C"/>
    <w:rsid w:val="00B94374"/>
    <w:rsid w:val="00B9479E"/>
    <w:rsid w:val="00B949E6"/>
    <w:rsid w:val="00B94FB0"/>
    <w:rsid w:val="00B9549E"/>
    <w:rsid w:val="00B957AA"/>
    <w:rsid w:val="00B96146"/>
    <w:rsid w:val="00B9627C"/>
    <w:rsid w:val="00B962EF"/>
    <w:rsid w:val="00B96C13"/>
    <w:rsid w:val="00BA0055"/>
    <w:rsid w:val="00BA05CF"/>
    <w:rsid w:val="00BA068F"/>
    <w:rsid w:val="00BA0A04"/>
    <w:rsid w:val="00BA1173"/>
    <w:rsid w:val="00BA1F14"/>
    <w:rsid w:val="00BA22DB"/>
    <w:rsid w:val="00BA2392"/>
    <w:rsid w:val="00BA2E48"/>
    <w:rsid w:val="00BA2ED7"/>
    <w:rsid w:val="00BA363E"/>
    <w:rsid w:val="00BA3689"/>
    <w:rsid w:val="00BA3C82"/>
    <w:rsid w:val="00BA3D80"/>
    <w:rsid w:val="00BA4192"/>
    <w:rsid w:val="00BA4648"/>
    <w:rsid w:val="00BA49AF"/>
    <w:rsid w:val="00BA4E06"/>
    <w:rsid w:val="00BA513B"/>
    <w:rsid w:val="00BA693E"/>
    <w:rsid w:val="00BA6B4B"/>
    <w:rsid w:val="00BA6ECA"/>
    <w:rsid w:val="00BA7CC6"/>
    <w:rsid w:val="00BA7CF3"/>
    <w:rsid w:val="00BA7F98"/>
    <w:rsid w:val="00BB0324"/>
    <w:rsid w:val="00BB0880"/>
    <w:rsid w:val="00BB1CCD"/>
    <w:rsid w:val="00BB2218"/>
    <w:rsid w:val="00BB2952"/>
    <w:rsid w:val="00BB2F90"/>
    <w:rsid w:val="00BB3429"/>
    <w:rsid w:val="00BB4BD5"/>
    <w:rsid w:val="00BB53F8"/>
    <w:rsid w:val="00BB5B76"/>
    <w:rsid w:val="00BB6323"/>
    <w:rsid w:val="00BB680C"/>
    <w:rsid w:val="00BB6919"/>
    <w:rsid w:val="00BB72AC"/>
    <w:rsid w:val="00BB7D36"/>
    <w:rsid w:val="00BC0250"/>
    <w:rsid w:val="00BC0688"/>
    <w:rsid w:val="00BC0E6C"/>
    <w:rsid w:val="00BC118F"/>
    <w:rsid w:val="00BC1379"/>
    <w:rsid w:val="00BC1955"/>
    <w:rsid w:val="00BC1AFE"/>
    <w:rsid w:val="00BC1C3F"/>
    <w:rsid w:val="00BC2025"/>
    <w:rsid w:val="00BC23BB"/>
    <w:rsid w:val="00BC2470"/>
    <w:rsid w:val="00BC2EEA"/>
    <w:rsid w:val="00BC3628"/>
    <w:rsid w:val="00BC3647"/>
    <w:rsid w:val="00BC36A7"/>
    <w:rsid w:val="00BC383A"/>
    <w:rsid w:val="00BC3D5F"/>
    <w:rsid w:val="00BC4695"/>
    <w:rsid w:val="00BC4863"/>
    <w:rsid w:val="00BC4ED6"/>
    <w:rsid w:val="00BC4F25"/>
    <w:rsid w:val="00BC5068"/>
    <w:rsid w:val="00BC540C"/>
    <w:rsid w:val="00BC5753"/>
    <w:rsid w:val="00BC5A85"/>
    <w:rsid w:val="00BC6153"/>
    <w:rsid w:val="00BC7779"/>
    <w:rsid w:val="00BC7B24"/>
    <w:rsid w:val="00BC7BC4"/>
    <w:rsid w:val="00BC7DB0"/>
    <w:rsid w:val="00BD0048"/>
    <w:rsid w:val="00BD02F1"/>
    <w:rsid w:val="00BD07E0"/>
    <w:rsid w:val="00BD09AE"/>
    <w:rsid w:val="00BD0C6A"/>
    <w:rsid w:val="00BD1129"/>
    <w:rsid w:val="00BD14D0"/>
    <w:rsid w:val="00BD1E11"/>
    <w:rsid w:val="00BD3A93"/>
    <w:rsid w:val="00BD3D17"/>
    <w:rsid w:val="00BD5651"/>
    <w:rsid w:val="00BD5EA2"/>
    <w:rsid w:val="00BD5F84"/>
    <w:rsid w:val="00BD5FCC"/>
    <w:rsid w:val="00BD6356"/>
    <w:rsid w:val="00BD6B10"/>
    <w:rsid w:val="00BD6BE1"/>
    <w:rsid w:val="00BD7026"/>
    <w:rsid w:val="00BD7316"/>
    <w:rsid w:val="00BD767D"/>
    <w:rsid w:val="00BD7843"/>
    <w:rsid w:val="00BD78F8"/>
    <w:rsid w:val="00BD7C45"/>
    <w:rsid w:val="00BE0E59"/>
    <w:rsid w:val="00BE1012"/>
    <w:rsid w:val="00BE101B"/>
    <w:rsid w:val="00BE12F7"/>
    <w:rsid w:val="00BE135D"/>
    <w:rsid w:val="00BE197E"/>
    <w:rsid w:val="00BE1CB4"/>
    <w:rsid w:val="00BE21C5"/>
    <w:rsid w:val="00BE2581"/>
    <w:rsid w:val="00BE26D6"/>
    <w:rsid w:val="00BE28A4"/>
    <w:rsid w:val="00BE2A15"/>
    <w:rsid w:val="00BE2F76"/>
    <w:rsid w:val="00BE36D6"/>
    <w:rsid w:val="00BE3D19"/>
    <w:rsid w:val="00BE3FB4"/>
    <w:rsid w:val="00BE4367"/>
    <w:rsid w:val="00BE4527"/>
    <w:rsid w:val="00BE4638"/>
    <w:rsid w:val="00BE5327"/>
    <w:rsid w:val="00BE5BF3"/>
    <w:rsid w:val="00BE5F46"/>
    <w:rsid w:val="00BE66D7"/>
    <w:rsid w:val="00BE6A3D"/>
    <w:rsid w:val="00BE6CD3"/>
    <w:rsid w:val="00BE6EA8"/>
    <w:rsid w:val="00BE7296"/>
    <w:rsid w:val="00BE74EA"/>
    <w:rsid w:val="00BE7B3D"/>
    <w:rsid w:val="00BE7D41"/>
    <w:rsid w:val="00BF02BE"/>
    <w:rsid w:val="00BF0609"/>
    <w:rsid w:val="00BF0992"/>
    <w:rsid w:val="00BF0C80"/>
    <w:rsid w:val="00BF1040"/>
    <w:rsid w:val="00BF1BAE"/>
    <w:rsid w:val="00BF1D40"/>
    <w:rsid w:val="00BF1FE3"/>
    <w:rsid w:val="00BF2AD9"/>
    <w:rsid w:val="00BF2AE6"/>
    <w:rsid w:val="00BF301A"/>
    <w:rsid w:val="00BF3C4B"/>
    <w:rsid w:val="00BF3FB2"/>
    <w:rsid w:val="00BF481C"/>
    <w:rsid w:val="00BF5805"/>
    <w:rsid w:val="00BF584E"/>
    <w:rsid w:val="00BF5BC2"/>
    <w:rsid w:val="00BF5E37"/>
    <w:rsid w:val="00BF6135"/>
    <w:rsid w:val="00BF6376"/>
    <w:rsid w:val="00BF6671"/>
    <w:rsid w:val="00BF6918"/>
    <w:rsid w:val="00BF6B6E"/>
    <w:rsid w:val="00BF6C7B"/>
    <w:rsid w:val="00BF6F3B"/>
    <w:rsid w:val="00BF6FFB"/>
    <w:rsid w:val="00BF7178"/>
    <w:rsid w:val="00BF72AC"/>
    <w:rsid w:val="00BF746F"/>
    <w:rsid w:val="00BF755D"/>
    <w:rsid w:val="00C003FB"/>
    <w:rsid w:val="00C01124"/>
    <w:rsid w:val="00C0124F"/>
    <w:rsid w:val="00C016E1"/>
    <w:rsid w:val="00C01DC3"/>
    <w:rsid w:val="00C01F74"/>
    <w:rsid w:val="00C0328D"/>
    <w:rsid w:val="00C03ADB"/>
    <w:rsid w:val="00C04778"/>
    <w:rsid w:val="00C048E1"/>
    <w:rsid w:val="00C04A89"/>
    <w:rsid w:val="00C0502A"/>
    <w:rsid w:val="00C05977"/>
    <w:rsid w:val="00C05982"/>
    <w:rsid w:val="00C05986"/>
    <w:rsid w:val="00C06362"/>
    <w:rsid w:val="00C06989"/>
    <w:rsid w:val="00C07080"/>
    <w:rsid w:val="00C070D1"/>
    <w:rsid w:val="00C07594"/>
    <w:rsid w:val="00C07C2B"/>
    <w:rsid w:val="00C101E6"/>
    <w:rsid w:val="00C10845"/>
    <w:rsid w:val="00C108F8"/>
    <w:rsid w:val="00C1171C"/>
    <w:rsid w:val="00C11813"/>
    <w:rsid w:val="00C119DD"/>
    <w:rsid w:val="00C11A3F"/>
    <w:rsid w:val="00C12EFF"/>
    <w:rsid w:val="00C1356C"/>
    <w:rsid w:val="00C1367F"/>
    <w:rsid w:val="00C13BD7"/>
    <w:rsid w:val="00C14443"/>
    <w:rsid w:val="00C1450F"/>
    <w:rsid w:val="00C148F9"/>
    <w:rsid w:val="00C14E90"/>
    <w:rsid w:val="00C1504E"/>
    <w:rsid w:val="00C150BD"/>
    <w:rsid w:val="00C15524"/>
    <w:rsid w:val="00C15A4A"/>
    <w:rsid w:val="00C16A05"/>
    <w:rsid w:val="00C17508"/>
    <w:rsid w:val="00C1792B"/>
    <w:rsid w:val="00C206EC"/>
    <w:rsid w:val="00C208AF"/>
    <w:rsid w:val="00C209B5"/>
    <w:rsid w:val="00C20C90"/>
    <w:rsid w:val="00C20E0E"/>
    <w:rsid w:val="00C211B2"/>
    <w:rsid w:val="00C212E7"/>
    <w:rsid w:val="00C2155D"/>
    <w:rsid w:val="00C215BD"/>
    <w:rsid w:val="00C21BE7"/>
    <w:rsid w:val="00C21F52"/>
    <w:rsid w:val="00C2269B"/>
    <w:rsid w:val="00C22AAC"/>
    <w:rsid w:val="00C22D1B"/>
    <w:rsid w:val="00C230EB"/>
    <w:rsid w:val="00C23325"/>
    <w:rsid w:val="00C235C5"/>
    <w:rsid w:val="00C2378A"/>
    <w:rsid w:val="00C23B7B"/>
    <w:rsid w:val="00C23DC7"/>
    <w:rsid w:val="00C244C9"/>
    <w:rsid w:val="00C2506C"/>
    <w:rsid w:val="00C258A1"/>
    <w:rsid w:val="00C264AE"/>
    <w:rsid w:val="00C264C4"/>
    <w:rsid w:val="00C2662E"/>
    <w:rsid w:val="00C26B0E"/>
    <w:rsid w:val="00C26E03"/>
    <w:rsid w:val="00C27391"/>
    <w:rsid w:val="00C27E0D"/>
    <w:rsid w:val="00C27F06"/>
    <w:rsid w:val="00C30107"/>
    <w:rsid w:val="00C30169"/>
    <w:rsid w:val="00C30603"/>
    <w:rsid w:val="00C308A7"/>
    <w:rsid w:val="00C30E54"/>
    <w:rsid w:val="00C30FCF"/>
    <w:rsid w:val="00C3121A"/>
    <w:rsid w:val="00C32D0A"/>
    <w:rsid w:val="00C33281"/>
    <w:rsid w:val="00C33629"/>
    <w:rsid w:val="00C34240"/>
    <w:rsid w:val="00C342B1"/>
    <w:rsid w:val="00C3479F"/>
    <w:rsid w:val="00C34880"/>
    <w:rsid w:val="00C35026"/>
    <w:rsid w:val="00C35254"/>
    <w:rsid w:val="00C3529A"/>
    <w:rsid w:val="00C3577A"/>
    <w:rsid w:val="00C35C20"/>
    <w:rsid w:val="00C3675A"/>
    <w:rsid w:val="00C376D1"/>
    <w:rsid w:val="00C37ACB"/>
    <w:rsid w:val="00C405D0"/>
    <w:rsid w:val="00C406C2"/>
    <w:rsid w:val="00C40AAA"/>
    <w:rsid w:val="00C40C88"/>
    <w:rsid w:val="00C41431"/>
    <w:rsid w:val="00C417F0"/>
    <w:rsid w:val="00C41975"/>
    <w:rsid w:val="00C41EAB"/>
    <w:rsid w:val="00C41FA9"/>
    <w:rsid w:val="00C4218D"/>
    <w:rsid w:val="00C423D2"/>
    <w:rsid w:val="00C42BB9"/>
    <w:rsid w:val="00C43126"/>
    <w:rsid w:val="00C435BC"/>
    <w:rsid w:val="00C43C51"/>
    <w:rsid w:val="00C43CAD"/>
    <w:rsid w:val="00C44075"/>
    <w:rsid w:val="00C442B2"/>
    <w:rsid w:val="00C44788"/>
    <w:rsid w:val="00C44C01"/>
    <w:rsid w:val="00C44D06"/>
    <w:rsid w:val="00C44ED5"/>
    <w:rsid w:val="00C454AE"/>
    <w:rsid w:val="00C466B9"/>
    <w:rsid w:val="00C4722E"/>
    <w:rsid w:val="00C4724F"/>
    <w:rsid w:val="00C47313"/>
    <w:rsid w:val="00C473E7"/>
    <w:rsid w:val="00C47D79"/>
    <w:rsid w:val="00C50C01"/>
    <w:rsid w:val="00C510BB"/>
    <w:rsid w:val="00C514E2"/>
    <w:rsid w:val="00C51F1B"/>
    <w:rsid w:val="00C52248"/>
    <w:rsid w:val="00C52431"/>
    <w:rsid w:val="00C52B09"/>
    <w:rsid w:val="00C52C1F"/>
    <w:rsid w:val="00C5341A"/>
    <w:rsid w:val="00C534BB"/>
    <w:rsid w:val="00C53E8F"/>
    <w:rsid w:val="00C53FFA"/>
    <w:rsid w:val="00C54269"/>
    <w:rsid w:val="00C54A1E"/>
    <w:rsid w:val="00C5554F"/>
    <w:rsid w:val="00C56124"/>
    <w:rsid w:val="00C5688F"/>
    <w:rsid w:val="00C56BD0"/>
    <w:rsid w:val="00C57A18"/>
    <w:rsid w:val="00C57C24"/>
    <w:rsid w:val="00C57E07"/>
    <w:rsid w:val="00C600B7"/>
    <w:rsid w:val="00C6090D"/>
    <w:rsid w:val="00C60C34"/>
    <w:rsid w:val="00C60F2B"/>
    <w:rsid w:val="00C610B2"/>
    <w:rsid w:val="00C612C8"/>
    <w:rsid w:val="00C616C2"/>
    <w:rsid w:val="00C619C0"/>
    <w:rsid w:val="00C62601"/>
    <w:rsid w:val="00C62E94"/>
    <w:rsid w:val="00C62EEB"/>
    <w:rsid w:val="00C633BF"/>
    <w:rsid w:val="00C6345E"/>
    <w:rsid w:val="00C637CA"/>
    <w:rsid w:val="00C64172"/>
    <w:rsid w:val="00C64447"/>
    <w:rsid w:val="00C64573"/>
    <w:rsid w:val="00C64A73"/>
    <w:rsid w:val="00C64C31"/>
    <w:rsid w:val="00C6506E"/>
    <w:rsid w:val="00C65107"/>
    <w:rsid w:val="00C657ED"/>
    <w:rsid w:val="00C65AE7"/>
    <w:rsid w:val="00C65D46"/>
    <w:rsid w:val="00C6621B"/>
    <w:rsid w:val="00C66E0A"/>
    <w:rsid w:val="00C67401"/>
    <w:rsid w:val="00C6748B"/>
    <w:rsid w:val="00C67ADB"/>
    <w:rsid w:val="00C67EFD"/>
    <w:rsid w:val="00C67F5F"/>
    <w:rsid w:val="00C7057C"/>
    <w:rsid w:val="00C70C39"/>
    <w:rsid w:val="00C71802"/>
    <w:rsid w:val="00C71B3E"/>
    <w:rsid w:val="00C7234C"/>
    <w:rsid w:val="00C727A6"/>
    <w:rsid w:val="00C72910"/>
    <w:rsid w:val="00C72C0E"/>
    <w:rsid w:val="00C72DF9"/>
    <w:rsid w:val="00C7308F"/>
    <w:rsid w:val="00C7312D"/>
    <w:rsid w:val="00C73205"/>
    <w:rsid w:val="00C73316"/>
    <w:rsid w:val="00C733EC"/>
    <w:rsid w:val="00C73479"/>
    <w:rsid w:val="00C73715"/>
    <w:rsid w:val="00C73AA8"/>
    <w:rsid w:val="00C74035"/>
    <w:rsid w:val="00C74594"/>
    <w:rsid w:val="00C7499B"/>
    <w:rsid w:val="00C74C89"/>
    <w:rsid w:val="00C74E77"/>
    <w:rsid w:val="00C75A44"/>
    <w:rsid w:val="00C75BD5"/>
    <w:rsid w:val="00C75E6D"/>
    <w:rsid w:val="00C76595"/>
    <w:rsid w:val="00C76913"/>
    <w:rsid w:val="00C769A0"/>
    <w:rsid w:val="00C76AD3"/>
    <w:rsid w:val="00C76E7E"/>
    <w:rsid w:val="00C7753D"/>
    <w:rsid w:val="00C77639"/>
    <w:rsid w:val="00C779B4"/>
    <w:rsid w:val="00C80DAF"/>
    <w:rsid w:val="00C81B7F"/>
    <w:rsid w:val="00C828E4"/>
    <w:rsid w:val="00C82AF4"/>
    <w:rsid w:val="00C83186"/>
    <w:rsid w:val="00C831B9"/>
    <w:rsid w:val="00C831EE"/>
    <w:rsid w:val="00C837D3"/>
    <w:rsid w:val="00C83A49"/>
    <w:rsid w:val="00C83C66"/>
    <w:rsid w:val="00C84705"/>
    <w:rsid w:val="00C8479A"/>
    <w:rsid w:val="00C84B99"/>
    <w:rsid w:val="00C84C29"/>
    <w:rsid w:val="00C84FBA"/>
    <w:rsid w:val="00C8520B"/>
    <w:rsid w:val="00C85547"/>
    <w:rsid w:val="00C862B1"/>
    <w:rsid w:val="00C864B3"/>
    <w:rsid w:val="00C86D77"/>
    <w:rsid w:val="00C87103"/>
    <w:rsid w:val="00C874DC"/>
    <w:rsid w:val="00C87534"/>
    <w:rsid w:val="00C91083"/>
    <w:rsid w:val="00C911B4"/>
    <w:rsid w:val="00C913D9"/>
    <w:rsid w:val="00C9147E"/>
    <w:rsid w:val="00C9167F"/>
    <w:rsid w:val="00C91925"/>
    <w:rsid w:val="00C91D5B"/>
    <w:rsid w:val="00C91DA5"/>
    <w:rsid w:val="00C92A6C"/>
    <w:rsid w:val="00C92D65"/>
    <w:rsid w:val="00C93218"/>
    <w:rsid w:val="00C93597"/>
    <w:rsid w:val="00C937E0"/>
    <w:rsid w:val="00C937FC"/>
    <w:rsid w:val="00C93E9F"/>
    <w:rsid w:val="00C9470E"/>
    <w:rsid w:val="00C950B8"/>
    <w:rsid w:val="00C955CA"/>
    <w:rsid w:val="00C95C26"/>
    <w:rsid w:val="00C96328"/>
    <w:rsid w:val="00C964A9"/>
    <w:rsid w:val="00C96936"/>
    <w:rsid w:val="00C96E54"/>
    <w:rsid w:val="00C97531"/>
    <w:rsid w:val="00C976A7"/>
    <w:rsid w:val="00C97C5F"/>
    <w:rsid w:val="00CA0C2C"/>
    <w:rsid w:val="00CA0EF4"/>
    <w:rsid w:val="00CA179D"/>
    <w:rsid w:val="00CA1B83"/>
    <w:rsid w:val="00CA252C"/>
    <w:rsid w:val="00CA2588"/>
    <w:rsid w:val="00CA2639"/>
    <w:rsid w:val="00CA31FB"/>
    <w:rsid w:val="00CA363D"/>
    <w:rsid w:val="00CA3BB4"/>
    <w:rsid w:val="00CA44FB"/>
    <w:rsid w:val="00CA46BD"/>
    <w:rsid w:val="00CA4B1B"/>
    <w:rsid w:val="00CA4D15"/>
    <w:rsid w:val="00CA52BD"/>
    <w:rsid w:val="00CA6B84"/>
    <w:rsid w:val="00CA722A"/>
    <w:rsid w:val="00CA79E9"/>
    <w:rsid w:val="00CA7A02"/>
    <w:rsid w:val="00CA7A83"/>
    <w:rsid w:val="00CA7C77"/>
    <w:rsid w:val="00CB018B"/>
    <w:rsid w:val="00CB0C0F"/>
    <w:rsid w:val="00CB13FF"/>
    <w:rsid w:val="00CB169C"/>
    <w:rsid w:val="00CB1DC9"/>
    <w:rsid w:val="00CB219F"/>
    <w:rsid w:val="00CB2A35"/>
    <w:rsid w:val="00CB31C5"/>
    <w:rsid w:val="00CB4632"/>
    <w:rsid w:val="00CB4768"/>
    <w:rsid w:val="00CB4871"/>
    <w:rsid w:val="00CB50F4"/>
    <w:rsid w:val="00CB53E0"/>
    <w:rsid w:val="00CB5899"/>
    <w:rsid w:val="00CB5A14"/>
    <w:rsid w:val="00CB5E05"/>
    <w:rsid w:val="00CB5F13"/>
    <w:rsid w:val="00CB5FE2"/>
    <w:rsid w:val="00CB66DE"/>
    <w:rsid w:val="00CB6822"/>
    <w:rsid w:val="00CB6946"/>
    <w:rsid w:val="00CB6A6B"/>
    <w:rsid w:val="00CB6F3F"/>
    <w:rsid w:val="00CB7228"/>
    <w:rsid w:val="00CB7239"/>
    <w:rsid w:val="00CC024A"/>
    <w:rsid w:val="00CC07CB"/>
    <w:rsid w:val="00CC0DC1"/>
    <w:rsid w:val="00CC0E5C"/>
    <w:rsid w:val="00CC12B3"/>
    <w:rsid w:val="00CC157E"/>
    <w:rsid w:val="00CC15DC"/>
    <w:rsid w:val="00CC1882"/>
    <w:rsid w:val="00CC1E31"/>
    <w:rsid w:val="00CC23D1"/>
    <w:rsid w:val="00CC2D24"/>
    <w:rsid w:val="00CC3035"/>
    <w:rsid w:val="00CC33A7"/>
    <w:rsid w:val="00CC3846"/>
    <w:rsid w:val="00CC3E64"/>
    <w:rsid w:val="00CC4923"/>
    <w:rsid w:val="00CC4AFF"/>
    <w:rsid w:val="00CC5C90"/>
    <w:rsid w:val="00CC5D70"/>
    <w:rsid w:val="00CC6194"/>
    <w:rsid w:val="00CC697B"/>
    <w:rsid w:val="00CC6B34"/>
    <w:rsid w:val="00CC7326"/>
    <w:rsid w:val="00CC7B99"/>
    <w:rsid w:val="00CC7D86"/>
    <w:rsid w:val="00CC7FE2"/>
    <w:rsid w:val="00CD05A3"/>
    <w:rsid w:val="00CD096C"/>
    <w:rsid w:val="00CD0E97"/>
    <w:rsid w:val="00CD16A6"/>
    <w:rsid w:val="00CD239B"/>
    <w:rsid w:val="00CD23F3"/>
    <w:rsid w:val="00CD256D"/>
    <w:rsid w:val="00CD3525"/>
    <w:rsid w:val="00CD3DFB"/>
    <w:rsid w:val="00CD3F1F"/>
    <w:rsid w:val="00CD4324"/>
    <w:rsid w:val="00CD44A1"/>
    <w:rsid w:val="00CD4886"/>
    <w:rsid w:val="00CD4F19"/>
    <w:rsid w:val="00CD4F5A"/>
    <w:rsid w:val="00CD50A0"/>
    <w:rsid w:val="00CD50ED"/>
    <w:rsid w:val="00CD52A2"/>
    <w:rsid w:val="00CD56D7"/>
    <w:rsid w:val="00CD5D50"/>
    <w:rsid w:val="00CD5F5A"/>
    <w:rsid w:val="00CD5FB1"/>
    <w:rsid w:val="00CD67F8"/>
    <w:rsid w:val="00CD69D7"/>
    <w:rsid w:val="00CD6C18"/>
    <w:rsid w:val="00CD6C77"/>
    <w:rsid w:val="00CD6DE2"/>
    <w:rsid w:val="00CD70F4"/>
    <w:rsid w:val="00CD75A0"/>
    <w:rsid w:val="00CD7EC7"/>
    <w:rsid w:val="00CE0460"/>
    <w:rsid w:val="00CE05D3"/>
    <w:rsid w:val="00CE0B1D"/>
    <w:rsid w:val="00CE0FA0"/>
    <w:rsid w:val="00CE174E"/>
    <w:rsid w:val="00CE17F2"/>
    <w:rsid w:val="00CE1E90"/>
    <w:rsid w:val="00CE200F"/>
    <w:rsid w:val="00CE219D"/>
    <w:rsid w:val="00CE284E"/>
    <w:rsid w:val="00CE2DFE"/>
    <w:rsid w:val="00CE31D5"/>
    <w:rsid w:val="00CE3291"/>
    <w:rsid w:val="00CE3A14"/>
    <w:rsid w:val="00CE3E34"/>
    <w:rsid w:val="00CE3E69"/>
    <w:rsid w:val="00CE4416"/>
    <w:rsid w:val="00CE4764"/>
    <w:rsid w:val="00CE4D6E"/>
    <w:rsid w:val="00CE4F7B"/>
    <w:rsid w:val="00CE5221"/>
    <w:rsid w:val="00CE5249"/>
    <w:rsid w:val="00CE56D9"/>
    <w:rsid w:val="00CE59D7"/>
    <w:rsid w:val="00CE5F01"/>
    <w:rsid w:val="00CE6625"/>
    <w:rsid w:val="00CE689B"/>
    <w:rsid w:val="00CE6E93"/>
    <w:rsid w:val="00CE7131"/>
    <w:rsid w:val="00CE77D9"/>
    <w:rsid w:val="00CE78CA"/>
    <w:rsid w:val="00CE78E5"/>
    <w:rsid w:val="00CE7C6E"/>
    <w:rsid w:val="00CE7E94"/>
    <w:rsid w:val="00CF1042"/>
    <w:rsid w:val="00CF1E8D"/>
    <w:rsid w:val="00CF20B6"/>
    <w:rsid w:val="00CF2502"/>
    <w:rsid w:val="00CF270B"/>
    <w:rsid w:val="00CF2EBA"/>
    <w:rsid w:val="00CF397F"/>
    <w:rsid w:val="00CF3BBC"/>
    <w:rsid w:val="00CF3EEF"/>
    <w:rsid w:val="00CF463B"/>
    <w:rsid w:val="00CF53BB"/>
    <w:rsid w:val="00CF5B84"/>
    <w:rsid w:val="00CF6274"/>
    <w:rsid w:val="00CF64B7"/>
    <w:rsid w:val="00CF6F55"/>
    <w:rsid w:val="00CF70D0"/>
    <w:rsid w:val="00CF760A"/>
    <w:rsid w:val="00D0027C"/>
    <w:rsid w:val="00D005D8"/>
    <w:rsid w:val="00D0159F"/>
    <w:rsid w:val="00D01BC9"/>
    <w:rsid w:val="00D0219C"/>
    <w:rsid w:val="00D02435"/>
    <w:rsid w:val="00D02C34"/>
    <w:rsid w:val="00D0309E"/>
    <w:rsid w:val="00D0338A"/>
    <w:rsid w:val="00D036D3"/>
    <w:rsid w:val="00D039D0"/>
    <w:rsid w:val="00D04457"/>
    <w:rsid w:val="00D04B62"/>
    <w:rsid w:val="00D04B86"/>
    <w:rsid w:val="00D04FC9"/>
    <w:rsid w:val="00D05748"/>
    <w:rsid w:val="00D058B7"/>
    <w:rsid w:val="00D0611D"/>
    <w:rsid w:val="00D06971"/>
    <w:rsid w:val="00D07500"/>
    <w:rsid w:val="00D07629"/>
    <w:rsid w:val="00D07DAA"/>
    <w:rsid w:val="00D10242"/>
    <w:rsid w:val="00D102EA"/>
    <w:rsid w:val="00D10455"/>
    <w:rsid w:val="00D10C42"/>
    <w:rsid w:val="00D10D93"/>
    <w:rsid w:val="00D114CA"/>
    <w:rsid w:val="00D117A8"/>
    <w:rsid w:val="00D1206D"/>
    <w:rsid w:val="00D132D3"/>
    <w:rsid w:val="00D1349D"/>
    <w:rsid w:val="00D13673"/>
    <w:rsid w:val="00D14165"/>
    <w:rsid w:val="00D14196"/>
    <w:rsid w:val="00D151F4"/>
    <w:rsid w:val="00D16472"/>
    <w:rsid w:val="00D167E8"/>
    <w:rsid w:val="00D16984"/>
    <w:rsid w:val="00D16FBC"/>
    <w:rsid w:val="00D1789E"/>
    <w:rsid w:val="00D20CC1"/>
    <w:rsid w:val="00D211DA"/>
    <w:rsid w:val="00D21300"/>
    <w:rsid w:val="00D21574"/>
    <w:rsid w:val="00D21879"/>
    <w:rsid w:val="00D218D3"/>
    <w:rsid w:val="00D21CA6"/>
    <w:rsid w:val="00D21D1A"/>
    <w:rsid w:val="00D2363F"/>
    <w:rsid w:val="00D23B37"/>
    <w:rsid w:val="00D241C3"/>
    <w:rsid w:val="00D25AC9"/>
    <w:rsid w:val="00D25FE3"/>
    <w:rsid w:val="00D265CA"/>
    <w:rsid w:val="00D26611"/>
    <w:rsid w:val="00D26C60"/>
    <w:rsid w:val="00D26DD9"/>
    <w:rsid w:val="00D2728A"/>
    <w:rsid w:val="00D27A06"/>
    <w:rsid w:val="00D27CD0"/>
    <w:rsid w:val="00D27D36"/>
    <w:rsid w:val="00D3010F"/>
    <w:rsid w:val="00D3029C"/>
    <w:rsid w:val="00D303A5"/>
    <w:rsid w:val="00D305A0"/>
    <w:rsid w:val="00D308B4"/>
    <w:rsid w:val="00D30B6F"/>
    <w:rsid w:val="00D30BE1"/>
    <w:rsid w:val="00D30DC5"/>
    <w:rsid w:val="00D3163F"/>
    <w:rsid w:val="00D31B12"/>
    <w:rsid w:val="00D322D4"/>
    <w:rsid w:val="00D326B4"/>
    <w:rsid w:val="00D32714"/>
    <w:rsid w:val="00D32BFD"/>
    <w:rsid w:val="00D33A17"/>
    <w:rsid w:val="00D33D1D"/>
    <w:rsid w:val="00D345B1"/>
    <w:rsid w:val="00D345EE"/>
    <w:rsid w:val="00D34AC6"/>
    <w:rsid w:val="00D34B74"/>
    <w:rsid w:val="00D356C4"/>
    <w:rsid w:val="00D35A17"/>
    <w:rsid w:val="00D35DBB"/>
    <w:rsid w:val="00D3658A"/>
    <w:rsid w:val="00D36889"/>
    <w:rsid w:val="00D369E6"/>
    <w:rsid w:val="00D370DD"/>
    <w:rsid w:val="00D3710A"/>
    <w:rsid w:val="00D372FB"/>
    <w:rsid w:val="00D375D5"/>
    <w:rsid w:val="00D37813"/>
    <w:rsid w:val="00D37E44"/>
    <w:rsid w:val="00D37FB9"/>
    <w:rsid w:val="00D4027F"/>
    <w:rsid w:val="00D40588"/>
    <w:rsid w:val="00D40AF2"/>
    <w:rsid w:val="00D40FF9"/>
    <w:rsid w:val="00D418A0"/>
    <w:rsid w:val="00D429F5"/>
    <w:rsid w:val="00D42E07"/>
    <w:rsid w:val="00D4303D"/>
    <w:rsid w:val="00D4336E"/>
    <w:rsid w:val="00D436C8"/>
    <w:rsid w:val="00D438B4"/>
    <w:rsid w:val="00D43B35"/>
    <w:rsid w:val="00D44615"/>
    <w:rsid w:val="00D4495F"/>
    <w:rsid w:val="00D44A0D"/>
    <w:rsid w:val="00D45163"/>
    <w:rsid w:val="00D45252"/>
    <w:rsid w:val="00D45579"/>
    <w:rsid w:val="00D45868"/>
    <w:rsid w:val="00D458AC"/>
    <w:rsid w:val="00D458E7"/>
    <w:rsid w:val="00D459F8"/>
    <w:rsid w:val="00D45B01"/>
    <w:rsid w:val="00D45C6C"/>
    <w:rsid w:val="00D46A22"/>
    <w:rsid w:val="00D46CAC"/>
    <w:rsid w:val="00D46EC6"/>
    <w:rsid w:val="00D46ED4"/>
    <w:rsid w:val="00D46FC2"/>
    <w:rsid w:val="00D47468"/>
    <w:rsid w:val="00D4751A"/>
    <w:rsid w:val="00D478EC"/>
    <w:rsid w:val="00D47AA5"/>
    <w:rsid w:val="00D47B73"/>
    <w:rsid w:val="00D50048"/>
    <w:rsid w:val="00D503F2"/>
    <w:rsid w:val="00D50697"/>
    <w:rsid w:val="00D513DE"/>
    <w:rsid w:val="00D51559"/>
    <w:rsid w:val="00D519B6"/>
    <w:rsid w:val="00D52345"/>
    <w:rsid w:val="00D52440"/>
    <w:rsid w:val="00D52804"/>
    <w:rsid w:val="00D52B1A"/>
    <w:rsid w:val="00D532FD"/>
    <w:rsid w:val="00D53781"/>
    <w:rsid w:val="00D53908"/>
    <w:rsid w:val="00D53D9A"/>
    <w:rsid w:val="00D54189"/>
    <w:rsid w:val="00D54895"/>
    <w:rsid w:val="00D54971"/>
    <w:rsid w:val="00D56551"/>
    <w:rsid w:val="00D5659B"/>
    <w:rsid w:val="00D5668C"/>
    <w:rsid w:val="00D568EF"/>
    <w:rsid w:val="00D56FC4"/>
    <w:rsid w:val="00D57514"/>
    <w:rsid w:val="00D57E7D"/>
    <w:rsid w:val="00D57F83"/>
    <w:rsid w:val="00D60257"/>
    <w:rsid w:val="00D60528"/>
    <w:rsid w:val="00D60F5B"/>
    <w:rsid w:val="00D61E9F"/>
    <w:rsid w:val="00D6200D"/>
    <w:rsid w:val="00D62335"/>
    <w:rsid w:val="00D62913"/>
    <w:rsid w:val="00D62C5A"/>
    <w:rsid w:val="00D62D4A"/>
    <w:rsid w:val="00D6331D"/>
    <w:rsid w:val="00D63347"/>
    <w:rsid w:val="00D63364"/>
    <w:rsid w:val="00D6343D"/>
    <w:rsid w:val="00D63537"/>
    <w:rsid w:val="00D6381F"/>
    <w:rsid w:val="00D63C33"/>
    <w:rsid w:val="00D63D3E"/>
    <w:rsid w:val="00D64193"/>
    <w:rsid w:val="00D64711"/>
    <w:rsid w:val="00D65876"/>
    <w:rsid w:val="00D66AFA"/>
    <w:rsid w:val="00D67472"/>
    <w:rsid w:val="00D674F8"/>
    <w:rsid w:val="00D67A52"/>
    <w:rsid w:val="00D67F5D"/>
    <w:rsid w:val="00D7040C"/>
    <w:rsid w:val="00D7057C"/>
    <w:rsid w:val="00D7059F"/>
    <w:rsid w:val="00D708CB"/>
    <w:rsid w:val="00D709E6"/>
    <w:rsid w:val="00D712C9"/>
    <w:rsid w:val="00D71517"/>
    <w:rsid w:val="00D7184E"/>
    <w:rsid w:val="00D71A7C"/>
    <w:rsid w:val="00D72051"/>
    <w:rsid w:val="00D72B2B"/>
    <w:rsid w:val="00D72CCD"/>
    <w:rsid w:val="00D7302B"/>
    <w:rsid w:val="00D732C6"/>
    <w:rsid w:val="00D73C16"/>
    <w:rsid w:val="00D74E56"/>
    <w:rsid w:val="00D75555"/>
    <w:rsid w:val="00D75A24"/>
    <w:rsid w:val="00D75AC9"/>
    <w:rsid w:val="00D75D5D"/>
    <w:rsid w:val="00D77676"/>
    <w:rsid w:val="00D77745"/>
    <w:rsid w:val="00D77A0A"/>
    <w:rsid w:val="00D800F8"/>
    <w:rsid w:val="00D802CE"/>
    <w:rsid w:val="00D80F30"/>
    <w:rsid w:val="00D80FB8"/>
    <w:rsid w:val="00D8121B"/>
    <w:rsid w:val="00D81528"/>
    <w:rsid w:val="00D81550"/>
    <w:rsid w:val="00D825FA"/>
    <w:rsid w:val="00D82632"/>
    <w:rsid w:val="00D827A6"/>
    <w:rsid w:val="00D828C7"/>
    <w:rsid w:val="00D82ED0"/>
    <w:rsid w:val="00D84E45"/>
    <w:rsid w:val="00D854DC"/>
    <w:rsid w:val="00D85E01"/>
    <w:rsid w:val="00D86271"/>
    <w:rsid w:val="00D86A03"/>
    <w:rsid w:val="00D86AFD"/>
    <w:rsid w:val="00D86BB7"/>
    <w:rsid w:val="00D86EFA"/>
    <w:rsid w:val="00D872A6"/>
    <w:rsid w:val="00D87598"/>
    <w:rsid w:val="00D87CD6"/>
    <w:rsid w:val="00D900DD"/>
    <w:rsid w:val="00D902B1"/>
    <w:rsid w:val="00D908B7"/>
    <w:rsid w:val="00D90B30"/>
    <w:rsid w:val="00D90E8D"/>
    <w:rsid w:val="00D9222B"/>
    <w:rsid w:val="00D92B33"/>
    <w:rsid w:val="00D92E14"/>
    <w:rsid w:val="00D9355E"/>
    <w:rsid w:val="00D93740"/>
    <w:rsid w:val="00D93E25"/>
    <w:rsid w:val="00D93F0D"/>
    <w:rsid w:val="00D9483E"/>
    <w:rsid w:val="00D94888"/>
    <w:rsid w:val="00D95163"/>
    <w:rsid w:val="00D95831"/>
    <w:rsid w:val="00D96125"/>
    <w:rsid w:val="00D9663B"/>
    <w:rsid w:val="00D96F18"/>
    <w:rsid w:val="00DA0A01"/>
    <w:rsid w:val="00DA0F80"/>
    <w:rsid w:val="00DA1521"/>
    <w:rsid w:val="00DA15EB"/>
    <w:rsid w:val="00DA17A2"/>
    <w:rsid w:val="00DA27BA"/>
    <w:rsid w:val="00DA2BF7"/>
    <w:rsid w:val="00DA32B7"/>
    <w:rsid w:val="00DA3561"/>
    <w:rsid w:val="00DA3590"/>
    <w:rsid w:val="00DA370C"/>
    <w:rsid w:val="00DA3756"/>
    <w:rsid w:val="00DA3E96"/>
    <w:rsid w:val="00DA42D4"/>
    <w:rsid w:val="00DA4E2A"/>
    <w:rsid w:val="00DA51C5"/>
    <w:rsid w:val="00DA6076"/>
    <w:rsid w:val="00DA6187"/>
    <w:rsid w:val="00DA61B7"/>
    <w:rsid w:val="00DA6415"/>
    <w:rsid w:val="00DA6480"/>
    <w:rsid w:val="00DA65A1"/>
    <w:rsid w:val="00DA6CF5"/>
    <w:rsid w:val="00DA6E2D"/>
    <w:rsid w:val="00DA6EED"/>
    <w:rsid w:val="00DA7419"/>
    <w:rsid w:val="00DA79A1"/>
    <w:rsid w:val="00DB02EA"/>
    <w:rsid w:val="00DB03E7"/>
    <w:rsid w:val="00DB0536"/>
    <w:rsid w:val="00DB073C"/>
    <w:rsid w:val="00DB11F8"/>
    <w:rsid w:val="00DB1565"/>
    <w:rsid w:val="00DB1A2F"/>
    <w:rsid w:val="00DB210A"/>
    <w:rsid w:val="00DB2737"/>
    <w:rsid w:val="00DB2DD1"/>
    <w:rsid w:val="00DB356C"/>
    <w:rsid w:val="00DB3A19"/>
    <w:rsid w:val="00DB3C0C"/>
    <w:rsid w:val="00DB3CEA"/>
    <w:rsid w:val="00DB3E2D"/>
    <w:rsid w:val="00DB3FD7"/>
    <w:rsid w:val="00DB41DB"/>
    <w:rsid w:val="00DB4530"/>
    <w:rsid w:val="00DB4A08"/>
    <w:rsid w:val="00DB4F00"/>
    <w:rsid w:val="00DB4FEC"/>
    <w:rsid w:val="00DB52C3"/>
    <w:rsid w:val="00DB666E"/>
    <w:rsid w:val="00DB6897"/>
    <w:rsid w:val="00DB6BC1"/>
    <w:rsid w:val="00DB6C63"/>
    <w:rsid w:val="00DB6F26"/>
    <w:rsid w:val="00DB70C1"/>
    <w:rsid w:val="00DB71BF"/>
    <w:rsid w:val="00DB731F"/>
    <w:rsid w:val="00DB776C"/>
    <w:rsid w:val="00DB7EBA"/>
    <w:rsid w:val="00DC050F"/>
    <w:rsid w:val="00DC0889"/>
    <w:rsid w:val="00DC0C8A"/>
    <w:rsid w:val="00DC0D03"/>
    <w:rsid w:val="00DC0DCF"/>
    <w:rsid w:val="00DC0EC5"/>
    <w:rsid w:val="00DC10B3"/>
    <w:rsid w:val="00DC15A6"/>
    <w:rsid w:val="00DC1F59"/>
    <w:rsid w:val="00DC3796"/>
    <w:rsid w:val="00DC37DD"/>
    <w:rsid w:val="00DC3D3C"/>
    <w:rsid w:val="00DC403B"/>
    <w:rsid w:val="00DC42D1"/>
    <w:rsid w:val="00DC4AA6"/>
    <w:rsid w:val="00DC519C"/>
    <w:rsid w:val="00DC5523"/>
    <w:rsid w:val="00DC5D9A"/>
    <w:rsid w:val="00DC6D37"/>
    <w:rsid w:val="00DC76A7"/>
    <w:rsid w:val="00DC7974"/>
    <w:rsid w:val="00DC7A69"/>
    <w:rsid w:val="00DD015C"/>
    <w:rsid w:val="00DD0700"/>
    <w:rsid w:val="00DD0BA7"/>
    <w:rsid w:val="00DD0E7F"/>
    <w:rsid w:val="00DD1789"/>
    <w:rsid w:val="00DD1C87"/>
    <w:rsid w:val="00DD1F9A"/>
    <w:rsid w:val="00DD26A1"/>
    <w:rsid w:val="00DD2DF3"/>
    <w:rsid w:val="00DD2EC5"/>
    <w:rsid w:val="00DD318A"/>
    <w:rsid w:val="00DD32F4"/>
    <w:rsid w:val="00DD339E"/>
    <w:rsid w:val="00DD35E7"/>
    <w:rsid w:val="00DD379D"/>
    <w:rsid w:val="00DD3B3E"/>
    <w:rsid w:val="00DD44FB"/>
    <w:rsid w:val="00DD4F03"/>
    <w:rsid w:val="00DD506B"/>
    <w:rsid w:val="00DD5BE7"/>
    <w:rsid w:val="00DD5E0C"/>
    <w:rsid w:val="00DD5EF4"/>
    <w:rsid w:val="00DD65E2"/>
    <w:rsid w:val="00DD6D36"/>
    <w:rsid w:val="00DD6E8C"/>
    <w:rsid w:val="00DD7560"/>
    <w:rsid w:val="00DD7654"/>
    <w:rsid w:val="00DD767E"/>
    <w:rsid w:val="00DD7735"/>
    <w:rsid w:val="00DD789B"/>
    <w:rsid w:val="00DD7904"/>
    <w:rsid w:val="00DD7942"/>
    <w:rsid w:val="00DD7F29"/>
    <w:rsid w:val="00DE12E4"/>
    <w:rsid w:val="00DE18A8"/>
    <w:rsid w:val="00DE2037"/>
    <w:rsid w:val="00DE20AB"/>
    <w:rsid w:val="00DE2461"/>
    <w:rsid w:val="00DE2590"/>
    <w:rsid w:val="00DE25B0"/>
    <w:rsid w:val="00DE2A16"/>
    <w:rsid w:val="00DE2A8F"/>
    <w:rsid w:val="00DE3DDF"/>
    <w:rsid w:val="00DE42B8"/>
    <w:rsid w:val="00DE43CF"/>
    <w:rsid w:val="00DE44B2"/>
    <w:rsid w:val="00DE4AE0"/>
    <w:rsid w:val="00DE515F"/>
    <w:rsid w:val="00DE517C"/>
    <w:rsid w:val="00DE5412"/>
    <w:rsid w:val="00DE54ED"/>
    <w:rsid w:val="00DE6420"/>
    <w:rsid w:val="00DE65BA"/>
    <w:rsid w:val="00DE6BD0"/>
    <w:rsid w:val="00DE6D01"/>
    <w:rsid w:val="00DE6EA3"/>
    <w:rsid w:val="00DE70AA"/>
    <w:rsid w:val="00DE759F"/>
    <w:rsid w:val="00DE777B"/>
    <w:rsid w:val="00DE7863"/>
    <w:rsid w:val="00DE7942"/>
    <w:rsid w:val="00DE7EDC"/>
    <w:rsid w:val="00DF04C2"/>
    <w:rsid w:val="00DF1699"/>
    <w:rsid w:val="00DF2151"/>
    <w:rsid w:val="00DF286D"/>
    <w:rsid w:val="00DF2C8F"/>
    <w:rsid w:val="00DF2DBA"/>
    <w:rsid w:val="00DF3594"/>
    <w:rsid w:val="00DF35CE"/>
    <w:rsid w:val="00DF35F3"/>
    <w:rsid w:val="00DF3DDB"/>
    <w:rsid w:val="00DF40C4"/>
    <w:rsid w:val="00DF4B0E"/>
    <w:rsid w:val="00DF4DDB"/>
    <w:rsid w:val="00DF5144"/>
    <w:rsid w:val="00DF5471"/>
    <w:rsid w:val="00DF57F0"/>
    <w:rsid w:val="00DF5E46"/>
    <w:rsid w:val="00DF6102"/>
    <w:rsid w:val="00DF6583"/>
    <w:rsid w:val="00DF6952"/>
    <w:rsid w:val="00DF69F8"/>
    <w:rsid w:val="00DF6C95"/>
    <w:rsid w:val="00DF7296"/>
    <w:rsid w:val="00DF7F37"/>
    <w:rsid w:val="00E0046A"/>
    <w:rsid w:val="00E017D4"/>
    <w:rsid w:val="00E01848"/>
    <w:rsid w:val="00E018FE"/>
    <w:rsid w:val="00E021FE"/>
    <w:rsid w:val="00E02315"/>
    <w:rsid w:val="00E02AC3"/>
    <w:rsid w:val="00E035FA"/>
    <w:rsid w:val="00E03CF0"/>
    <w:rsid w:val="00E04FD6"/>
    <w:rsid w:val="00E050B7"/>
    <w:rsid w:val="00E057A5"/>
    <w:rsid w:val="00E05F9E"/>
    <w:rsid w:val="00E066F7"/>
    <w:rsid w:val="00E0755C"/>
    <w:rsid w:val="00E10FB4"/>
    <w:rsid w:val="00E113CC"/>
    <w:rsid w:val="00E1275D"/>
    <w:rsid w:val="00E128BE"/>
    <w:rsid w:val="00E12BFD"/>
    <w:rsid w:val="00E12DE9"/>
    <w:rsid w:val="00E12E1E"/>
    <w:rsid w:val="00E132E0"/>
    <w:rsid w:val="00E13A78"/>
    <w:rsid w:val="00E150C1"/>
    <w:rsid w:val="00E15222"/>
    <w:rsid w:val="00E15BD7"/>
    <w:rsid w:val="00E15E19"/>
    <w:rsid w:val="00E1643F"/>
    <w:rsid w:val="00E165A3"/>
    <w:rsid w:val="00E17E78"/>
    <w:rsid w:val="00E21086"/>
    <w:rsid w:val="00E213C6"/>
    <w:rsid w:val="00E2147D"/>
    <w:rsid w:val="00E2206F"/>
    <w:rsid w:val="00E22E28"/>
    <w:rsid w:val="00E23242"/>
    <w:rsid w:val="00E2339C"/>
    <w:rsid w:val="00E237D6"/>
    <w:rsid w:val="00E238CF"/>
    <w:rsid w:val="00E241DD"/>
    <w:rsid w:val="00E245B0"/>
    <w:rsid w:val="00E24EF5"/>
    <w:rsid w:val="00E24F08"/>
    <w:rsid w:val="00E24F3E"/>
    <w:rsid w:val="00E251A3"/>
    <w:rsid w:val="00E25E7D"/>
    <w:rsid w:val="00E260F4"/>
    <w:rsid w:val="00E26E95"/>
    <w:rsid w:val="00E26ECA"/>
    <w:rsid w:val="00E2706D"/>
    <w:rsid w:val="00E2714C"/>
    <w:rsid w:val="00E274F5"/>
    <w:rsid w:val="00E275E2"/>
    <w:rsid w:val="00E27DE0"/>
    <w:rsid w:val="00E30030"/>
    <w:rsid w:val="00E30793"/>
    <w:rsid w:val="00E308F7"/>
    <w:rsid w:val="00E30D3F"/>
    <w:rsid w:val="00E3184B"/>
    <w:rsid w:val="00E32F2C"/>
    <w:rsid w:val="00E32F4C"/>
    <w:rsid w:val="00E330A0"/>
    <w:rsid w:val="00E330B5"/>
    <w:rsid w:val="00E3443B"/>
    <w:rsid w:val="00E344DF"/>
    <w:rsid w:val="00E3465E"/>
    <w:rsid w:val="00E34735"/>
    <w:rsid w:val="00E34CFF"/>
    <w:rsid w:val="00E35972"/>
    <w:rsid w:val="00E37099"/>
    <w:rsid w:val="00E3722F"/>
    <w:rsid w:val="00E375D1"/>
    <w:rsid w:val="00E37F5B"/>
    <w:rsid w:val="00E40345"/>
    <w:rsid w:val="00E40514"/>
    <w:rsid w:val="00E4088D"/>
    <w:rsid w:val="00E4097D"/>
    <w:rsid w:val="00E409E5"/>
    <w:rsid w:val="00E40CDB"/>
    <w:rsid w:val="00E41050"/>
    <w:rsid w:val="00E41C1C"/>
    <w:rsid w:val="00E4240E"/>
    <w:rsid w:val="00E44188"/>
    <w:rsid w:val="00E444AA"/>
    <w:rsid w:val="00E451A9"/>
    <w:rsid w:val="00E461BA"/>
    <w:rsid w:val="00E462F4"/>
    <w:rsid w:val="00E4732C"/>
    <w:rsid w:val="00E474ED"/>
    <w:rsid w:val="00E476C1"/>
    <w:rsid w:val="00E476C4"/>
    <w:rsid w:val="00E47A3F"/>
    <w:rsid w:val="00E47B19"/>
    <w:rsid w:val="00E5053F"/>
    <w:rsid w:val="00E507C7"/>
    <w:rsid w:val="00E507F9"/>
    <w:rsid w:val="00E50B07"/>
    <w:rsid w:val="00E516A0"/>
    <w:rsid w:val="00E5205A"/>
    <w:rsid w:val="00E527E8"/>
    <w:rsid w:val="00E527EA"/>
    <w:rsid w:val="00E53A16"/>
    <w:rsid w:val="00E53AB7"/>
    <w:rsid w:val="00E54243"/>
    <w:rsid w:val="00E5433F"/>
    <w:rsid w:val="00E543AA"/>
    <w:rsid w:val="00E5441C"/>
    <w:rsid w:val="00E545B9"/>
    <w:rsid w:val="00E54C7C"/>
    <w:rsid w:val="00E54D0F"/>
    <w:rsid w:val="00E54EAA"/>
    <w:rsid w:val="00E555E7"/>
    <w:rsid w:val="00E55D24"/>
    <w:rsid w:val="00E55E13"/>
    <w:rsid w:val="00E55E1D"/>
    <w:rsid w:val="00E5601E"/>
    <w:rsid w:val="00E560D4"/>
    <w:rsid w:val="00E562B9"/>
    <w:rsid w:val="00E56516"/>
    <w:rsid w:val="00E56885"/>
    <w:rsid w:val="00E56A69"/>
    <w:rsid w:val="00E56DEE"/>
    <w:rsid w:val="00E57415"/>
    <w:rsid w:val="00E57489"/>
    <w:rsid w:val="00E5794E"/>
    <w:rsid w:val="00E57F64"/>
    <w:rsid w:val="00E6025B"/>
    <w:rsid w:val="00E60F91"/>
    <w:rsid w:val="00E6158C"/>
    <w:rsid w:val="00E61C36"/>
    <w:rsid w:val="00E622B6"/>
    <w:rsid w:val="00E62BD4"/>
    <w:rsid w:val="00E62C44"/>
    <w:rsid w:val="00E62DAE"/>
    <w:rsid w:val="00E6356F"/>
    <w:rsid w:val="00E63E8B"/>
    <w:rsid w:val="00E63EAC"/>
    <w:rsid w:val="00E6421B"/>
    <w:rsid w:val="00E65568"/>
    <w:rsid w:val="00E659D1"/>
    <w:rsid w:val="00E66130"/>
    <w:rsid w:val="00E66297"/>
    <w:rsid w:val="00E66AA1"/>
    <w:rsid w:val="00E66AA7"/>
    <w:rsid w:val="00E6701C"/>
    <w:rsid w:val="00E670F5"/>
    <w:rsid w:val="00E674CA"/>
    <w:rsid w:val="00E677CF"/>
    <w:rsid w:val="00E679A1"/>
    <w:rsid w:val="00E67C7D"/>
    <w:rsid w:val="00E7014C"/>
    <w:rsid w:val="00E709AD"/>
    <w:rsid w:val="00E70CEA"/>
    <w:rsid w:val="00E70D59"/>
    <w:rsid w:val="00E71025"/>
    <w:rsid w:val="00E71137"/>
    <w:rsid w:val="00E715CB"/>
    <w:rsid w:val="00E71CDF"/>
    <w:rsid w:val="00E71D99"/>
    <w:rsid w:val="00E71F37"/>
    <w:rsid w:val="00E71F97"/>
    <w:rsid w:val="00E72113"/>
    <w:rsid w:val="00E72700"/>
    <w:rsid w:val="00E72924"/>
    <w:rsid w:val="00E72ADC"/>
    <w:rsid w:val="00E72AE6"/>
    <w:rsid w:val="00E75015"/>
    <w:rsid w:val="00E75356"/>
    <w:rsid w:val="00E753EB"/>
    <w:rsid w:val="00E753ED"/>
    <w:rsid w:val="00E75955"/>
    <w:rsid w:val="00E76121"/>
    <w:rsid w:val="00E7644D"/>
    <w:rsid w:val="00E767F7"/>
    <w:rsid w:val="00E768F6"/>
    <w:rsid w:val="00E76DD3"/>
    <w:rsid w:val="00E77405"/>
    <w:rsid w:val="00E777EA"/>
    <w:rsid w:val="00E77884"/>
    <w:rsid w:val="00E77A48"/>
    <w:rsid w:val="00E77DCC"/>
    <w:rsid w:val="00E8022A"/>
    <w:rsid w:val="00E80CD6"/>
    <w:rsid w:val="00E8152C"/>
    <w:rsid w:val="00E8241E"/>
    <w:rsid w:val="00E82BBF"/>
    <w:rsid w:val="00E83047"/>
    <w:rsid w:val="00E83334"/>
    <w:rsid w:val="00E83C4D"/>
    <w:rsid w:val="00E83C97"/>
    <w:rsid w:val="00E83E64"/>
    <w:rsid w:val="00E83E88"/>
    <w:rsid w:val="00E846B2"/>
    <w:rsid w:val="00E84919"/>
    <w:rsid w:val="00E84A73"/>
    <w:rsid w:val="00E84D04"/>
    <w:rsid w:val="00E84FDE"/>
    <w:rsid w:val="00E857DF"/>
    <w:rsid w:val="00E85DB2"/>
    <w:rsid w:val="00E86096"/>
    <w:rsid w:val="00E863A8"/>
    <w:rsid w:val="00E87263"/>
    <w:rsid w:val="00E87D1F"/>
    <w:rsid w:val="00E905EC"/>
    <w:rsid w:val="00E907FF"/>
    <w:rsid w:val="00E91056"/>
    <w:rsid w:val="00E922E7"/>
    <w:rsid w:val="00E929C5"/>
    <w:rsid w:val="00E92ABB"/>
    <w:rsid w:val="00E92DB1"/>
    <w:rsid w:val="00E93030"/>
    <w:rsid w:val="00E930E6"/>
    <w:rsid w:val="00E931D8"/>
    <w:rsid w:val="00E938C1"/>
    <w:rsid w:val="00E94787"/>
    <w:rsid w:val="00E95DE9"/>
    <w:rsid w:val="00E95E40"/>
    <w:rsid w:val="00E961A1"/>
    <w:rsid w:val="00E9652F"/>
    <w:rsid w:val="00E96A63"/>
    <w:rsid w:val="00E96B79"/>
    <w:rsid w:val="00E96EA2"/>
    <w:rsid w:val="00E96ECC"/>
    <w:rsid w:val="00E971AA"/>
    <w:rsid w:val="00E97A62"/>
    <w:rsid w:val="00EA01F5"/>
    <w:rsid w:val="00EA0533"/>
    <w:rsid w:val="00EA0918"/>
    <w:rsid w:val="00EA0D5E"/>
    <w:rsid w:val="00EA0ED2"/>
    <w:rsid w:val="00EA1057"/>
    <w:rsid w:val="00EA1308"/>
    <w:rsid w:val="00EA163F"/>
    <w:rsid w:val="00EA17CC"/>
    <w:rsid w:val="00EA1A96"/>
    <w:rsid w:val="00EA222B"/>
    <w:rsid w:val="00EA2232"/>
    <w:rsid w:val="00EA231E"/>
    <w:rsid w:val="00EA2660"/>
    <w:rsid w:val="00EA270A"/>
    <w:rsid w:val="00EA285E"/>
    <w:rsid w:val="00EA2928"/>
    <w:rsid w:val="00EA2C92"/>
    <w:rsid w:val="00EA2D65"/>
    <w:rsid w:val="00EA35B0"/>
    <w:rsid w:val="00EA3806"/>
    <w:rsid w:val="00EA38D2"/>
    <w:rsid w:val="00EA3950"/>
    <w:rsid w:val="00EA4910"/>
    <w:rsid w:val="00EA4997"/>
    <w:rsid w:val="00EA4F89"/>
    <w:rsid w:val="00EA5084"/>
    <w:rsid w:val="00EA5222"/>
    <w:rsid w:val="00EA5720"/>
    <w:rsid w:val="00EA5723"/>
    <w:rsid w:val="00EA5A38"/>
    <w:rsid w:val="00EA63C1"/>
    <w:rsid w:val="00EA7026"/>
    <w:rsid w:val="00EA736D"/>
    <w:rsid w:val="00EA7CC7"/>
    <w:rsid w:val="00EB04C7"/>
    <w:rsid w:val="00EB0C68"/>
    <w:rsid w:val="00EB0C86"/>
    <w:rsid w:val="00EB109E"/>
    <w:rsid w:val="00EB25B9"/>
    <w:rsid w:val="00EB27D0"/>
    <w:rsid w:val="00EB2FFE"/>
    <w:rsid w:val="00EB3DEF"/>
    <w:rsid w:val="00EB4823"/>
    <w:rsid w:val="00EB48A3"/>
    <w:rsid w:val="00EB4908"/>
    <w:rsid w:val="00EB4F3B"/>
    <w:rsid w:val="00EB524D"/>
    <w:rsid w:val="00EB5451"/>
    <w:rsid w:val="00EB5497"/>
    <w:rsid w:val="00EB57DE"/>
    <w:rsid w:val="00EB5E5F"/>
    <w:rsid w:val="00EB6227"/>
    <w:rsid w:val="00EB6644"/>
    <w:rsid w:val="00EB670F"/>
    <w:rsid w:val="00EB68A7"/>
    <w:rsid w:val="00EB6EC4"/>
    <w:rsid w:val="00EB7558"/>
    <w:rsid w:val="00EB7768"/>
    <w:rsid w:val="00EB7A8F"/>
    <w:rsid w:val="00EC0357"/>
    <w:rsid w:val="00EC0BC4"/>
    <w:rsid w:val="00EC1490"/>
    <w:rsid w:val="00EC1F75"/>
    <w:rsid w:val="00EC2266"/>
    <w:rsid w:val="00EC27B7"/>
    <w:rsid w:val="00EC31AE"/>
    <w:rsid w:val="00EC33D6"/>
    <w:rsid w:val="00EC453F"/>
    <w:rsid w:val="00EC46A4"/>
    <w:rsid w:val="00EC4908"/>
    <w:rsid w:val="00EC49C2"/>
    <w:rsid w:val="00EC500C"/>
    <w:rsid w:val="00EC52E2"/>
    <w:rsid w:val="00EC569A"/>
    <w:rsid w:val="00EC56D8"/>
    <w:rsid w:val="00EC5977"/>
    <w:rsid w:val="00EC5FD0"/>
    <w:rsid w:val="00EC63F1"/>
    <w:rsid w:val="00EC69E8"/>
    <w:rsid w:val="00EC6CFE"/>
    <w:rsid w:val="00EC7013"/>
    <w:rsid w:val="00EC71D5"/>
    <w:rsid w:val="00EC721C"/>
    <w:rsid w:val="00EC793B"/>
    <w:rsid w:val="00ED0406"/>
    <w:rsid w:val="00ED0640"/>
    <w:rsid w:val="00ED0D8D"/>
    <w:rsid w:val="00ED0E5E"/>
    <w:rsid w:val="00ED1142"/>
    <w:rsid w:val="00ED1259"/>
    <w:rsid w:val="00ED12AF"/>
    <w:rsid w:val="00ED1541"/>
    <w:rsid w:val="00ED1EC3"/>
    <w:rsid w:val="00ED20FB"/>
    <w:rsid w:val="00ED2357"/>
    <w:rsid w:val="00ED2464"/>
    <w:rsid w:val="00ED2AD6"/>
    <w:rsid w:val="00ED2B1E"/>
    <w:rsid w:val="00ED3824"/>
    <w:rsid w:val="00ED3A56"/>
    <w:rsid w:val="00ED4742"/>
    <w:rsid w:val="00ED4BD3"/>
    <w:rsid w:val="00ED5A9D"/>
    <w:rsid w:val="00ED5BFC"/>
    <w:rsid w:val="00ED5D68"/>
    <w:rsid w:val="00ED6187"/>
    <w:rsid w:val="00ED7919"/>
    <w:rsid w:val="00ED7E76"/>
    <w:rsid w:val="00ED7EDF"/>
    <w:rsid w:val="00EE0338"/>
    <w:rsid w:val="00EE0A6B"/>
    <w:rsid w:val="00EE0B3A"/>
    <w:rsid w:val="00EE0CBB"/>
    <w:rsid w:val="00EE102D"/>
    <w:rsid w:val="00EE1157"/>
    <w:rsid w:val="00EE176C"/>
    <w:rsid w:val="00EE19B5"/>
    <w:rsid w:val="00EE1AA6"/>
    <w:rsid w:val="00EE1E5B"/>
    <w:rsid w:val="00EE2125"/>
    <w:rsid w:val="00EE2236"/>
    <w:rsid w:val="00EE281C"/>
    <w:rsid w:val="00EE28B1"/>
    <w:rsid w:val="00EE2AA0"/>
    <w:rsid w:val="00EE35F3"/>
    <w:rsid w:val="00EE4151"/>
    <w:rsid w:val="00EE4525"/>
    <w:rsid w:val="00EE4DE4"/>
    <w:rsid w:val="00EE51DC"/>
    <w:rsid w:val="00EE57B4"/>
    <w:rsid w:val="00EE5CE9"/>
    <w:rsid w:val="00EE5F2C"/>
    <w:rsid w:val="00EE6362"/>
    <w:rsid w:val="00EE6DCB"/>
    <w:rsid w:val="00EE6FED"/>
    <w:rsid w:val="00EE700F"/>
    <w:rsid w:val="00EE7683"/>
    <w:rsid w:val="00EE7A0C"/>
    <w:rsid w:val="00EE7FAC"/>
    <w:rsid w:val="00EF0184"/>
    <w:rsid w:val="00EF067F"/>
    <w:rsid w:val="00EF0725"/>
    <w:rsid w:val="00EF0D9F"/>
    <w:rsid w:val="00EF12BF"/>
    <w:rsid w:val="00EF1F3C"/>
    <w:rsid w:val="00EF2293"/>
    <w:rsid w:val="00EF26C3"/>
    <w:rsid w:val="00EF27AA"/>
    <w:rsid w:val="00EF3231"/>
    <w:rsid w:val="00EF363B"/>
    <w:rsid w:val="00EF3E17"/>
    <w:rsid w:val="00EF3ED0"/>
    <w:rsid w:val="00EF4350"/>
    <w:rsid w:val="00EF5A60"/>
    <w:rsid w:val="00EF640C"/>
    <w:rsid w:val="00EF671E"/>
    <w:rsid w:val="00EF71B3"/>
    <w:rsid w:val="00EF7A2D"/>
    <w:rsid w:val="00EF7C44"/>
    <w:rsid w:val="00F002F4"/>
    <w:rsid w:val="00F00544"/>
    <w:rsid w:val="00F01039"/>
    <w:rsid w:val="00F020A6"/>
    <w:rsid w:val="00F025A7"/>
    <w:rsid w:val="00F0289D"/>
    <w:rsid w:val="00F0320D"/>
    <w:rsid w:val="00F0322A"/>
    <w:rsid w:val="00F032EA"/>
    <w:rsid w:val="00F03A1E"/>
    <w:rsid w:val="00F03E8E"/>
    <w:rsid w:val="00F042D0"/>
    <w:rsid w:val="00F0474C"/>
    <w:rsid w:val="00F04E38"/>
    <w:rsid w:val="00F04FC9"/>
    <w:rsid w:val="00F059DC"/>
    <w:rsid w:val="00F05AF7"/>
    <w:rsid w:val="00F05C84"/>
    <w:rsid w:val="00F05ECA"/>
    <w:rsid w:val="00F05EE5"/>
    <w:rsid w:val="00F06143"/>
    <w:rsid w:val="00F06307"/>
    <w:rsid w:val="00F06415"/>
    <w:rsid w:val="00F0652E"/>
    <w:rsid w:val="00F06BCD"/>
    <w:rsid w:val="00F06E83"/>
    <w:rsid w:val="00F07DA3"/>
    <w:rsid w:val="00F10016"/>
    <w:rsid w:val="00F1045A"/>
    <w:rsid w:val="00F109F7"/>
    <w:rsid w:val="00F1186F"/>
    <w:rsid w:val="00F11E96"/>
    <w:rsid w:val="00F1245C"/>
    <w:rsid w:val="00F1269D"/>
    <w:rsid w:val="00F12AAC"/>
    <w:rsid w:val="00F13478"/>
    <w:rsid w:val="00F13860"/>
    <w:rsid w:val="00F14599"/>
    <w:rsid w:val="00F151FF"/>
    <w:rsid w:val="00F1569D"/>
    <w:rsid w:val="00F15BDD"/>
    <w:rsid w:val="00F15F2A"/>
    <w:rsid w:val="00F15F5C"/>
    <w:rsid w:val="00F15FBA"/>
    <w:rsid w:val="00F161D9"/>
    <w:rsid w:val="00F173F1"/>
    <w:rsid w:val="00F1753A"/>
    <w:rsid w:val="00F17C64"/>
    <w:rsid w:val="00F20B8A"/>
    <w:rsid w:val="00F20FFD"/>
    <w:rsid w:val="00F2108C"/>
    <w:rsid w:val="00F217F3"/>
    <w:rsid w:val="00F2181B"/>
    <w:rsid w:val="00F21D16"/>
    <w:rsid w:val="00F2224C"/>
    <w:rsid w:val="00F22F68"/>
    <w:rsid w:val="00F23564"/>
    <w:rsid w:val="00F235DA"/>
    <w:rsid w:val="00F23A09"/>
    <w:rsid w:val="00F23B99"/>
    <w:rsid w:val="00F23CF5"/>
    <w:rsid w:val="00F256C6"/>
    <w:rsid w:val="00F2640E"/>
    <w:rsid w:val="00F2652B"/>
    <w:rsid w:val="00F2665A"/>
    <w:rsid w:val="00F27EB2"/>
    <w:rsid w:val="00F27EBA"/>
    <w:rsid w:val="00F30362"/>
    <w:rsid w:val="00F30714"/>
    <w:rsid w:val="00F3138F"/>
    <w:rsid w:val="00F31A8E"/>
    <w:rsid w:val="00F31FB8"/>
    <w:rsid w:val="00F3256D"/>
    <w:rsid w:val="00F3274A"/>
    <w:rsid w:val="00F32AD5"/>
    <w:rsid w:val="00F32B2A"/>
    <w:rsid w:val="00F331F3"/>
    <w:rsid w:val="00F332F1"/>
    <w:rsid w:val="00F33612"/>
    <w:rsid w:val="00F33BC2"/>
    <w:rsid w:val="00F33DA4"/>
    <w:rsid w:val="00F341F8"/>
    <w:rsid w:val="00F3429F"/>
    <w:rsid w:val="00F34324"/>
    <w:rsid w:val="00F34643"/>
    <w:rsid w:val="00F34677"/>
    <w:rsid w:val="00F34AE8"/>
    <w:rsid w:val="00F35166"/>
    <w:rsid w:val="00F35EBA"/>
    <w:rsid w:val="00F35F80"/>
    <w:rsid w:val="00F36062"/>
    <w:rsid w:val="00F363C2"/>
    <w:rsid w:val="00F36824"/>
    <w:rsid w:val="00F36878"/>
    <w:rsid w:val="00F36B0E"/>
    <w:rsid w:val="00F37880"/>
    <w:rsid w:val="00F4051D"/>
    <w:rsid w:val="00F408AF"/>
    <w:rsid w:val="00F41000"/>
    <w:rsid w:val="00F41377"/>
    <w:rsid w:val="00F42B1F"/>
    <w:rsid w:val="00F433D9"/>
    <w:rsid w:val="00F43401"/>
    <w:rsid w:val="00F439D6"/>
    <w:rsid w:val="00F43D3D"/>
    <w:rsid w:val="00F43FAF"/>
    <w:rsid w:val="00F44072"/>
    <w:rsid w:val="00F44AE8"/>
    <w:rsid w:val="00F44C81"/>
    <w:rsid w:val="00F453AC"/>
    <w:rsid w:val="00F45842"/>
    <w:rsid w:val="00F45BAA"/>
    <w:rsid w:val="00F45FDC"/>
    <w:rsid w:val="00F465A6"/>
    <w:rsid w:val="00F46FB5"/>
    <w:rsid w:val="00F50190"/>
    <w:rsid w:val="00F507C3"/>
    <w:rsid w:val="00F5087B"/>
    <w:rsid w:val="00F51362"/>
    <w:rsid w:val="00F51367"/>
    <w:rsid w:val="00F51A62"/>
    <w:rsid w:val="00F51BA2"/>
    <w:rsid w:val="00F51C72"/>
    <w:rsid w:val="00F51E2B"/>
    <w:rsid w:val="00F52AAE"/>
    <w:rsid w:val="00F52D5F"/>
    <w:rsid w:val="00F535CF"/>
    <w:rsid w:val="00F543AC"/>
    <w:rsid w:val="00F54580"/>
    <w:rsid w:val="00F54AE1"/>
    <w:rsid w:val="00F5513F"/>
    <w:rsid w:val="00F551DE"/>
    <w:rsid w:val="00F55720"/>
    <w:rsid w:val="00F56017"/>
    <w:rsid w:val="00F560C6"/>
    <w:rsid w:val="00F56AD9"/>
    <w:rsid w:val="00F574C1"/>
    <w:rsid w:val="00F57642"/>
    <w:rsid w:val="00F57719"/>
    <w:rsid w:val="00F577CD"/>
    <w:rsid w:val="00F60248"/>
    <w:rsid w:val="00F60A1B"/>
    <w:rsid w:val="00F60A39"/>
    <w:rsid w:val="00F61169"/>
    <w:rsid w:val="00F619FF"/>
    <w:rsid w:val="00F61B56"/>
    <w:rsid w:val="00F61D72"/>
    <w:rsid w:val="00F61F4E"/>
    <w:rsid w:val="00F633EE"/>
    <w:rsid w:val="00F63888"/>
    <w:rsid w:val="00F64603"/>
    <w:rsid w:val="00F649BE"/>
    <w:rsid w:val="00F65039"/>
    <w:rsid w:val="00F653A2"/>
    <w:rsid w:val="00F65CD5"/>
    <w:rsid w:val="00F66104"/>
    <w:rsid w:val="00F661CA"/>
    <w:rsid w:val="00F671F0"/>
    <w:rsid w:val="00F67261"/>
    <w:rsid w:val="00F6726F"/>
    <w:rsid w:val="00F67298"/>
    <w:rsid w:val="00F67415"/>
    <w:rsid w:val="00F67433"/>
    <w:rsid w:val="00F6774A"/>
    <w:rsid w:val="00F700CA"/>
    <w:rsid w:val="00F704E5"/>
    <w:rsid w:val="00F70775"/>
    <w:rsid w:val="00F70A87"/>
    <w:rsid w:val="00F7181A"/>
    <w:rsid w:val="00F71902"/>
    <w:rsid w:val="00F71F9E"/>
    <w:rsid w:val="00F72281"/>
    <w:rsid w:val="00F7285E"/>
    <w:rsid w:val="00F7309A"/>
    <w:rsid w:val="00F733AB"/>
    <w:rsid w:val="00F733EC"/>
    <w:rsid w:val="00F739B2"/>
    <w:rsid w:val="00F73A08"/>
    <w:rsid w:val="00F73B45"/>
    <w:rsid w:val="00F73F4C"/>
    <w:rsid w:val="00F742B5"/>
    <w:rsid w:val="00F7469C"/>
    <w:rsid w:val="00F759F8"/>
    <w:rsid w:val="00F7685C"/>
    <w:rsid w:val="00F76AAB"/>
    <w:rsid w:val="00F77279"/>
    <w:rsid w:val="00F77427"/>
    <w:rsid w:val="00F7774E"/>
    <w:rsid w:val="00F8003C"/>
    <w:rsid w:val="00F8037F"/>
    <w:rsid w:val="00F8068A"/>
    <w:rsid w:val="00F812E1"/>
    <w:rsid w:val="00F8165B"/>
    <w:rsid w:val="00F81741"/>
    <w:rsid w:val="00F819A8"/>
    <w:rsid w:val="00F819B9"/>
    <w:rsid w:val="00F81AC9"/>
    <w:rsid w:val="00F81DEB"/>
    <w:rsid w:val="00F81E2E"/>
    <w:rsid w:val="00F82742"/>
    <w:rsid w:val="00F82AEA"/>
    <w:rsid w:val="00F83778"/>
    <w:rsid w:val="00F837EF"/>
    <w:rsid w:val="00F84005"/>
    <w:rsid w:val="00F8419A"/>
    <w:rsid w:val="00F842A2"/>
    <w:rsid w:val="00F846A9"/>
    <w:rsid w:val="00F848D5"/>
    <w:rsid w:val="00F8555B"/>
    <w:rsid w:val="00F85837"/>
    <w:rsid w:val="00F85BD0"/>
    <w:rsid w:val="00F85D48"/>
    <w:rsid w:val="00F86187"/>
    <w:rsid w:val="00F863C9"/>
    <w:rsid w:val="00F86DCA"/>
    <w:rsid w:val="00F87B83"/>
    <w:rsid w:val="00F87E0E"/>
    <w:rsid w:val="00F908EF"/>
    <w:rsid w:val="00F9145C"/>
    <w:rsid w:val="00F91720"/>
    <w:rsid w:val="00F91A27"/>
    <w:rsid w:val="00F91E6B"/>
    <w:rsid w:val="00F92993"/>
    <w:rsid w:val="00F92D09"/>
    <w:rsid w:val="00F92E34"/>
    <w:rsid w:val="00F93BB1"/>
    <w:rsid w:val="00F93C4C"/>
    <w:rsid w:val="00F93E16"/>
    <w:rsid w:val="00F941C3"/>
    <w:rsid w:val="00F9422F"/>
    <w:rsid w:val="00F95135"/>
    <w:rsid w:val="00F95BAC"/>
    <w:rsid w:val="00F95E76"/>
    <w:rsid w:val="00F96695"/>
    <w:rsid w:val="00F9709F"/>
    <w:rsid w:val="00F97112"/>
    <w:rsid w:val="00F9734F"/>
    <w:rsid w:val="00F978E1"/>
    <w:rsid w:val="00FA043B"/>
    <w:rsid w:val="00FA077C"/>
    <w:rsid w:val="00FA0966"/>
    <w:rsid w:val="00FA142D"/>
    <w:rsid w:val="00FA1839"/>
    <w:rsid w:val="00FA21A2"/>
    <w:rsid w:val="00FA23D5"/>
    <w:rsid w:val="00FA2531"/>
    <w:rsid w:val="00FA2A98"/>
    <w:rsid w:val="00FA2BB0"/>
    <w:rsid w:val="00FA2C90"/>
    <w:rsid w:val="00FA2D4C"/>
    <w:rsid w:val="00FA3903"/>
    <w:rsid w:val="00FA3A43"/>
    <w:rsid w:val="00FA40DE"/>
    <w:rsid w:val="00FA4985"/>
    <w:rsid w:val="00FA4B3F"/>
    <w:rsid w:val="00FA5192"/>
    <w:rsid w:val="00FA524E"/>
    <w:rsid w:val="00FA57E2"/>
    <w:rsid w:val="00FA5844"/>
    <w:rsid w:val="00FA5AB8"/>
    <w:rsid w:val="00FA5D0A"/>
    <w:rsid w:val="00FA6DDC"/>
    <w:rsid w:val="00FA73A4"/>
    <w:rsid w:val="00FA77FE"/>
    <w:rsid w:val="00FA793D"/>
    <w:rsid w:val="00FA7A12"/>
    <w:rsid w:val="00FA7C69"/>
    <w:rsid w:val="00FA7E88"/>
    <w:rsid w:val="00FB01FB"/>
    <w:rsid w:val="00FB052E"/>
    <w:rsid w:val="00FB0DCC"/>
    <w:rsid w:val="00FB17CB"/>
    <w:rsid w:val="00FB1B19"/>
    <w:rsid w:val="00FB1D25"/>
    <w:rsid w:val="00FB22FA"/>
    <w:rsid w:val="00FB24D6"/>
    <w:rsid w:val="00FB2596"/>
    <w:rsid w:val="00FB2AF1"/>
    <w:rsid w:val="00FB2C33"/>
    <w:rsid w:val="00FB2E95"/>
    <w:rsid w:val="00FB32D3"/>
    <w:rsid w:val="00FB3B40"/>
    <w:rsid w:val="00FB3E6E"/>
    <w:rsid w:val="00FB4208"/>
    <w:rsid w:val="00FB4248"/>
    <w:rsid w:val="00FB424E"/>
    <w:rsid w:val="00FB43C3"/>
    <w:rsid w:val="00FB4F10"/>
    <w:rsid w:val="00FB51B8"/>
    <w:rsid w:val="00FB612F"/>
    <w:rsid w:val="00FB615D"/>
    <w:rsid w:val="00FB640C"/>
    <w:rsid w:val="00FB66E1"/>
    <w:rsid w:val="00FB692C"/>
    <w:rsid w:val="00FB6A3D"/>
    <w:rsid w:val="00FB7124"/>
    <w:rsid w:val="00FB7147"/>
    <w:rsid w:val="00FB7B7D"/>
    <w:rsid w:val="00FC00BD"/>
    <w:rsid w:val="00FC0E71"/>
    <w:rsid w:val="00FC1087"/>
    <w:rsid w:val="00FC2177"/>
    <w:rsid w:val="00FC2304"/>
    <w:rsid w:val="00FC2613"/>
    <w:rsid w:val="00FC271D"/>
    <w:rsid w:val="00FC2D4B"/>
    <w:rsid w:val="00FC3012"/>
    <w:rsid w:val="00FC454A"/>
    <w:rsid w:val="00FC533E"/>
    <w:rsid w:val="00FC57DF"/>
    <w:rsid w:val="00FC68D0"/>
    <w:rsid w:val="00FC69C3"/>
    <w:rsid w:val="00FD029A"/>
    <w:rsid w:val="00FD0C84"/>
    <w:rsid w:val="00FD158D"/>
    <w:rsid w:val="00FD2031"/>
    <w:rsid w:val="00FD2F82"/>
    <w:rsid w:val="00FD3046"/>
    <w:rsid w:val="00FD34A3"/>
    <w:rsid w:val="00FD3C2C"/>
    <w:rsid w:val="00FD3E85"/>
    <w:rsid w:val="00FD4ADE"/>
    <w:rsid w:val="00FD4E6F"/>
    <w:rsid w:val="00FD52EE"/>
    <w:rsid w:val="00FD5544"/>
    <w:rsid w:val="00FD5935"/>
    <w:rsid w:val="00FD5948"/>
    <w:rsid w:val="00FD59B7"/>
    <w:rsid w:val="00FD61DE"/>
    <w:rsid w:val="00FD6205"/>
    <w:rsid w:val="00FD648F"/>
    <w:rsid w:val="00FD6647"/>
    <w:rsid w:val="00FD6C90"/>
    <w:rsid w:val="00FD7F96"/>
    <w:rsid w:val="00FE011F"/>
    <w:rsid w:val="00FE0E7C"/>
    <w:rsid w:val="00FE13BC"/>
    <w:rsid w:val="00FE1BF4"/>
    <w:rsid w:val="00FE1DFD"/>
    <w:rsid w:val="00FE24A1"/>
    <w:rsid w:val="00FE364A"/>
    <w:rsid w:val="00FE3E48"/>
    <w:rsid w:val="00FE413D"/>
    <w:rsid w:val="00FE4165"/>
    <w:rsid w:val="00FE43DC"/>
    <w:rsid w:val="00FE49DA"/>
    <w:rsid w:val="00FE5735"/>
    <w:rsid w:val="00FE6398"/>
    <w:rsid w:val="00FE6DF7"/>
    <w:rsid w:val="00FE7AFA"/>
    <w:rsid w:val="00FE7B5D"/>
    <w:rsid w:val="00FE7BA6"/>
    <w:rsid w:val="00FE7FB7"/>
    <w:rsid w:val="00FF0009"/>
    <w:rsid w:val="00FF000D"/>
    <w:rsid w:val="00FF0407"/>
    <w:rsid w:val="00FF0A55"/>
    <w:rsid w:val="00FF1704"/>
    <w:rsid w:val="00FF1B6A"/>
    <w:rsid w:val="00FF21D3"/>
    <w:rsid w:val="00FF259E"/>
    <w:rsid w:val="00FF26BE"/>
    <w:rsid w:val="00FF2AD1"/>
    <w:rsid w:val="00FF2DCE"/>
    <w:rsid w:val="00FF2E85"/>
    <w:rsid w:val="00FF2F85"/>
    <w:rsid w:val="00FF426C"/>
    <w:rsid w:val="00FF4B3F"/>
    <w:rsid w:val="00FF521F"/>
    <w:rsid w:val="00FF683A"/>
    <w:rsid w:val="00FF7395"/>
    <w:rsid w:val="07DE0306"/>
    <w:rsid w:val="0AE4557C"/>
    <w:rsid w:val="6DDD58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289" fillcolor="white">
      <v:fill color="white"/>
    </o:shapedefaults>
    <o:shapelayout v:ext="edit">
      <o:idmap v:ext="edit" data="1"/>
    </o:shapelayout>
  </w:shapeDefaults>
  <w:decimalSymbol w:val="."/>
  <w:listSeparator w:val=","/>
  <w14:docId w14:val="3351ECC6"/>
  <w14:defaultImageDpi w14:val="330"/>
  <w15:docId w15:val="{202369C3-4599-4FE2-8030-D79B8AA51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or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0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semiHidden="1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Times New Roman" w:hAnsi="Times New Roman"/>
      <w:lang w:eastAsia="en-US" w:bidi="ar-SA"/>
    </w:rPr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nhideWhenUsed/>
    <w:qFormat/>
    <w:rPr>
      <w:rFonts w:ascii="Calibri Light" w:eastAsia="黑体" w:hAnsi="Calibri Light"/>
    </w:rPr>
  </w:style>
  <w:style w:type="paragraph" w:styleId="a4">
    <w:name w:val="Document Map"/>
    <w:basedOn w:val="a"/>
    <w:link w:val="a5"/>
    <w:semiHidden/>
    <w:qFormat/>
    <w:pPr>
      <w:shd w:val="clear" w:color="auto" w:fill="000080"/>
    </w:pPr>
    <w:rPr>
      <w:rFonts w:ascii="Tahoma" w:hAnsi="Tahoma" w:cs="Tahoma"/>
    </w:rPr>
  </w:style>
  <w:style w:type="paragraph" w:styleId="a6">
    <w:name w:val="annotation text"/>
    <w:basedOn w:val="a"/>
    <w:link w:val="a7"/>
    <w:uiPriority w:val="99"/>
    <w:semiHidden/>
    <w:unhideWhenUsed/>
    <w:qFormat/>
  </w:style>
  <w:style w:type="paragraph" w:styleId="a8">
    <w:name w:val="Body Text"/>
    <w:basedOn w:val="a"/>
    <w:link w:val="a9"/>
    <w:uiPriority w:val="99"/>
    <w:unhideWhenUsed/>
    <w:qFormat/>
    <w:pPr>
      <w:spacing w:after="120"/>
    </w:pPr>
  </w:style>
  <w:style w:type="paragraph" w:styleId="aa">
    <w:name w:val="Body Text Indent"/>
    <w:basedOn w:val="a"/>
    <w:link w:val="ab"/>
    <w:qFormat/>
    <w:pPr>
      <w:ind w:left="630" w:hanging="630"/>
    </w:pPr>
    <w:rPr>
      <w:szCs w:val="24"/>
    </w:rPr>
  </w:style>
  <w:style w:type="paragraph" w:styleId="ac">
    <w:name w:val="endnote text"/>
    <w:basedOn w:val="a"/>
    <w:link w:val="ad"/>
    <w:uiPriority w:val="99"/>
    <w:semiHidden/>
    <w:unhideWhenUsed/>
    <w:qFormat/>
    <w:pPr>
      <w:snapToGrid w:val="0"/>
    </w:pPr>
  </w:style>
  <w:style w:type="paragraph" w:styleId="ae">
    <w:name w:val="Balloon Text"/>
    <w:basedOn w:val="a"/>
    <w:link w:val="af"/>
    <w:qFormat/>
    <w:rPr>
      <w:rFonts w:ascii="Tahoma" w:hAnsi="Tahoma" w:cs="Tahoma"/>
      <w:sz w:val="16"/>
      <w:szCs w:val="16"/>
    </w:rPr>
  </w:style>
  <w:style w:type="paragraph" w:styleId="af0">
    <w:name w:val="footer"/>
    <w:basedOn w:val="a"/>
    <w:link w:val="af1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2">
    <w:name w:val="header"/>
    <w:basedOn w:val="a"/>
    <w:link w:val="af3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4">
    <w:name w:val="footnote text"/>
    <w:basedOn w:val="a"/>
    <w:link w:val="af5"/>
    <w:qFormat/>
    <w:pPr>
      <w:ind w:firstLine="202"/>
      <w:jc w:val="both"/>
    </w:pPr>
    <w:rPr>
      <w:sz w:val="16"/>
      <w:szCs w:val="16"/>
    </w:rPr>
  </w:style>
  <w:style w:type="paragraph" w:styleId="af6">
    <w:name w:val="Normal (Web)"/>
    <w:basedOn w:val="a"/>
    <w:uiPriority w:val="99"/>
    <w:semiHidden/>
    <w:unhideWhenUsed/>
    <w:qFormat/>
    <w:pPr>
      <w:spacing w:before="100" w:beforeAutospacing="1" w:after="100" w:afterAutospacing="1"/>
    </w:pPr>
    <w:rPr>
      <w:rFonts w:ascii="宋体" w:hAnsi="宋体" w:cs="宋体"/>
      <w:sz w:val="24"/>
      <w:szCs w:val="24"/>
      <w:lang w:eastAsia="zh-CN"/>
    </w:rPr>
  </w:style>
  <w:style w:type="paragraph" w:styleId="af7">
    <w:name w:val="Title"/>
    <w:basedOn w:val="a"/>
    <w:next w:val="a"/>
    <w:link w:val="af8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f9">
    <w:name w:val="annotation subject"/>
    <w:basedOn w:val="a6"/>
    <w:next w:val="a6"/>
    <w:link w:val="afa"/>
    <w:uiPriority w:val="99"/>
    <w:semiHidden/>
    <w:unhideWhenUsed/>
    <w:qFormat/>
    <w:rPr>
      <w:b/>
      <w:bCs/>
    </w:rPr>
  </w:style>
  <w:style w:type="table" w:styleId="afb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endnote reference"/>
    <w:uiPriority w:val="99"/>
    <w:semiHidden/>
    <w:unhideWhenUsed/>
    <w:qFormat/>
    <w:rPr>
      <w:vertAlign w:val="superscript"/>
    </w:rPr>
  </w:style>
  <w:style w:type="character" w:styleId="afd">
    <w:name w:val="FollowedHyperlink"/>
    <w:qFormat/>
    <w:rPr>
      <w:color w:val="800080"/>
      <w:u w:val="single"/>
    </w:rPr>
  </w:style>
  <w:style w:type="character" w:styleId="afe">
    <w:name w:val="Hyperlink"/>
    <w:uiPriority w:val="99"/>
    <w:qFormat/>
    <w:rPr>
      <w:color w:val="0000FF"/>
      <w:u w:val="single"/>
    </w:rPr>
  </w:style>
  <w:style w:type="character" w:styleId="aff">
    <w:name w:val="annotation reference"/>
    <w:uiPriority w:val="99"/>
    <w:semiHidden/>
    <w:unhideWhenUsed/>
    <w:qFormat/>
    <w:rPr>
      <w:sz w:val="16"/>
      <w:szCs w:val="16"/>
    </w:rPr>
  </w:style>
  <w:style w:type="character" w:styleId="aff0">
    <w:name w:val="footnote reference"/>
    <w:uiPriority w:val="99"/>
    <w:qFormat/>
    <w:rPr>
      <w:vertAlign w:val="superscript"/>
    </w:rPr>
  </w:style>
  <w:style w:type="character" w:customStyle="1" w:styleId="af3">
    <w:name w:val="页眉 字符"/>
    <w:link w:val="af2"/>
    <w:uiPriority w:val="99"/>
    <w:qFormat/>
    <w:rPr>
      <w:sz w:val="18"/>
      <w:szCs w:val="18"/>
    </w:rPr>
  </w:style>
  <w:style w:type="character" w:customStyle="1" w:styleId="af1">
    <w:name w:val="页脚 字符"/>
    <w:link w:val="af0"/>
    <w:uiPriority w:val="99"/>
    <w:qFormat/>
    <w:rPr>
      <w:sz w:val="18"/>
      <w:szCs w:val="18"/>
    </w:rPr>
  </w:style>
  <w:style w:type="character" w:customStyle="1" w:styleId="10">
    <w:name w:val="标题 1 字符"/>
    <w:link w:val="1"/>
    <w:uiPriority w:val="9"/>
    <w:qFormat/>
    <w:rPr>
      <w:rFonts w:ascii="Times New Roman" w:hAnsi="Times New Roman"/>
      <w:smallCaps/>
      <w:kern w:val="28"/>
      <w:lang w:eastAsia="en-US"/>
    </w:rPr>
  </w:style>
  <w:style w:type="character" w:customStyle="1" w:styleId="20">
    <w:name w:val="标题 2 字符"/>
    <w:link w:val="2"/>
    <w:uiPriority w:val="9"/>
    <w:qFormat/>
    <w:rPr>
      <w:rFonts w:ascii="Times New Roman" w:hAnsi="Times New Roman"/>
      <w:i/>
      <w:iCs/>
      <w:lang w:eastAsia="en-US"/>
    </w:rPr>
  </w:style>
  <w:style w:type="character" w:customStyle="1" w:styleId="30">
    <w:name w:val="标题 3 字符"/>
    <w:link w:val="3"/>
    <w:uiPriority w:val="9"/>
    <w:qFormat/>
    <w:rPr>
      <w:rFonts w:ascii="Times New Roman" w:hAnsi="Times New Roman"/>
      <w:i/>
      <w:iCs/>
      <w:lang w:eastAsia="en-US"/>
    </w:rPr>
  </w:style>
  <w:style w:type="character" w:customStyle="1" w:styleId="40">
    <w:name w:val="标题 4 字符"/>
    <w:link w:val="4"/>
    <w:uiPriority w:val="9"/>
    <w:qFormat/>
    <w:rPr>
      <w:rFonts w:ascii="Times New Roman" w:hAnsi="Times New Roman"/>
      <w:i/>
      <w:iCs/>
      <w:sz w:val="18"/>
      <w:szCs w:val="18"/>
      <w:lang w:eastAsia="en-US"/>
    </w:rPr>
  </w:style>
  <w:style w:type="character" w:customStyle="1" w:styleId="50">
    <w:name w:val="标题 5 字符"/>
    <w:link w:val="5"/>
    <w:uiPriority w:val="9"/>
    <w:qFormat/>
    <w:rPr>
      <w:rFonts w:ascii="Times New Roman" w:hAnsi="Times New Roman"/>
      <w:sz w:val="18"/>
      <w:szCs w:val="18"/>
      <w:lang w:eastAsia="en-US"/>
    </w:rPr>
  </w:style>
  <w:style w:type="character" w:customStyle="1" w:styleId="60">
    <w:name w:val="标题 6 字符"/>
    <w:link w:val="6"/>
    <w:uiPriority w:val="9"/>
    <w:qFormat/>
    <w:rPr>
      <w:rFonts w:ascii="Times New Roman" w:hAnsi="Times New Roman"/>
      <w:i/>
      <w:iCs/>
      <w:sz w:val="16"/>
      <w:szCs w:val="16"/>
      <w:lang w:eastAsia="en-US"/>
    </w:rPr>
  </w:style>
  <w:style w:type="character" w:customStyle="1" w:styleId="70">
    <w:name w:val="标题 7 字符"/>
    <w:link w:val="7"/>
    <w:uiPriority w:val="9"/>
    <w:qFormat/>
    <w:rPr>
      <w:rFonts w:ascii="Times New Roman" w:hAnsi="Times New Roman"/>
      <w:sz w:val="16"/>
      <w:szCs w:val="16"/>
      <w:lang w:eastAsia="en-US"/>
    </w:rPr>
  </w:style>
  <w:style w:type="character" w:customStyle="1" w:styleId="80">
    <w:name w:val="标题 8 字符"/>
    <w:link w:val="8"/>
    <w:uiPriority w:val="9"/>
    <w:qFormat/>
    <w:rPr>
      <w:rFonts w:ascii="Times New Roman" w:hAnsi="Times New Roman"/>
      <w:i/>
      <w:iCs/>
      <w:sz w:val="16"/>
      <w:szCs w:val="16"/>
      <w:lang w:eastAsia="en-US"/>
    </w:rPr>
  </w:style>
  <w:style w:type="character" w:customStyle="1" w:styleId="90">
    <w:name w:val="标题 9 字符"/>
    <w:link w:val="9"/>
    <w:uiPriority w:val="9"/>
    <w:qFormat/>
    <w:rPr>
      <w:rFonts w:ascii="Times New Roman" w:hAnsi="Times New Roman"/>
      <w:sz w:val="16"/>
      <w:szCs w:val="16"/>
      <w:lang w:eastAsia="en-US"/>
    </w:rPr>
  </w:style>
  <w:style w:type="paragraph" w:customStyle="1" w:styleId="Abstract">
    <w:name w:val="Abstract"/>
    <w:basedOn w:val="a"/>
    <w:next w:val="a"/>
    <w:qFormat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qFormat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qFormat/>
    <w:rPr>
      <w:rFonts w:ascii="Times New Roman" w:hAnsi="Times New Roman" w:cs="Times New Roman"/>
      <w:i/>
      <w:iCs/>
      <w:sz w:val="22"/>
      <w:szCs w:val="22"/>
    </w:rPr>
  </w:style>
  <w:style w:type="character" w:customStyle="1" w:styleId="af8">
    <w:name w:val="标题 字符"/>
    <w:link w:val="af7"/>
    <w:qFormat/>
    <w:rPr>
      <w:rFonts w:ascii="Times New Roman" w:eastAsia="宋体" w:hAnsi="Times New Roman" w:cs="Times New Roman"/>
      <w:kern w:val="28"/>
      <w:sz w:val="48"/>
      <w:szCs w:val="48"/>
      <w:lang w:eastAsia="en-US"/>
    </w:rPr>
  </w:style>
  <w:style w:type="character" w:customStyle="1" w:styleId="af5">
    <w:name w:val="脚注文本 字符"/>
    <w:link w:val="af4"/>
    <w:qFormat/>
    <w:rPr>
      <w:rFonts w:ascii="Times New Roman" w:eastAsia="宋体" w:hAnsi="Times New Roman" w:cs="Times New Roman"/>
      <w:kern w:val="0"/>
      <w:sz w:val="16"/>
      <w:szCs w:val="16"/>
      <w:lang w:eastAsia="en-US"/>
    </w:rPr>
  </w:style>
  <w:style w:type="paragraph" w:customStyle="1" w:styleId="References">
    <w:name w:val="References"/>
    <w:basedOn w:val="a"/>
    <w:qFormat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qFormat/>
    <w:pPr>
      <w:ind w:firstLine="202"/>
      <w:jc w:val="both"/>
    </w:pPr>
    <w:rPr>
      <w:b/>
      <w:bCs/>
      <w:sz w:val="18"/>
      <w:szCs w:val="18"/>
    </w:rPr>
  </w:style>
  <w:style w:type="paragraph" w:customStyle="1" w:styleId="Text">
    <w:name w:val="Text"/>
    <w:basedOn w:val="a"/>
    <w:link w:val="TextChar"/>
    <w:qFormat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qFormat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qFormat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qFormat/>
    <w:pPr>
      <w:numPr>
        <w:numId w:val="0"/>
      </w:numPr>
    </w:pPr>
  </w:style>
  <w:style w:type="paragraph" w:customStyle="1" w:styleId="Equation">
    <w:name w:val="Equation"/>
    <w:basedOn w:val="a"/>
    <w:next w:val="a"/>
    <w:qFormat/>
    <w:pPr>
      <w:widowControl w:val="0"/>
      <w:tabs>
        <w:tab w:val="right" w:pos="5040"/>
      </w:tabs>
      <w:spacing w:line="252" w:lineRule="auto"/>
      <w:jc w:val="both"/>
    </w:pPr>
  </w:style>
  <w:style w:type="character" w:customStyle="1" w:styleId="ab">
    <w:name w:val="正文文本缩进 字符"/>
    <w:link w:val="aa"/>
    <w:qFormat/>
    <w:rPr>
      <w:rFonts w:ascii="Times New Roman" w:eastAsia="宋体" w:hAnsi="Times New Roman" w:cs="Times New Roman"/>
      <w:kern w:val="0"/>
      <w:sz w:val="20"/>
      <w:szCs w:val="24"/>
      <w:lang w:eastAsia="en-US"/>
    </w:rPr>
  </w:style>
  <w:style w:type="character" w:customStyle="1" w:styleId="a5">
    <w:name w:val="文档结构图 字符"/>
    <w:link w:val="a4"/>
    <w:semiHidden/>
    <w:qFormat/>
    <w:rPr>
      <w:rFonts w:ascii="Tahoma" w:eastAsia="宋体" w:hAnsi="Tahoma" w:cs="Tahoma"/>
      <w:kern w:val="0"/>
      <w:sz w:val="20"/>
      <w:szCs w:val="20"/>
      <w:shd w:val="clear" w:color="auto" w:fill="000080"/>
      <w:lang w:eastAsia="en-US"/>
    </w:rPr>
  </w:style>
  <w:style w:type="paragraph" w:customStyle="1" w:styleId="Pa0">
    <w:name w:val="Pa0"/>
    <w:basedOn w:val="a"/>
    <w:next w:val="a"/>
    <w:qFormat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qFormat/>
    <w:rPr>
      <w:color w:val="00529F"/>
      <w:sz w:val="20"/>
      <w:szCs w:val="20"/>
    </w:rPr>
  </w:style>
  <w:style w:type="character" w:customStyle="1" w:styleId="af">
    <w:name w:val="批注框文本 字符"/>
    <w:link w:val="ae"/>
    <w:qFormat/>
    <w:rPr>
      <w:rFonts w:ascii="Tahoma" w:eastAsia="宋体" w:hAnsi="Tahoma" w:cs="Tahoma"/>
      <w:kern w:val="0"/>
      <w:sz w:val="16"/>
      <w:szCs w:val="16"/>
      <w:lang w:eastAsia="en-US"/>
    </w:rPr>
  </w:style>
  <w:style w:type="character" w:styleId="aff1">
    <w:name w:val="Placeholder Text"/>
    <w:uiPriority w:val="99"/>
    <w:semiHidden/>
    <w:qFormat/>
    <w:rPr>
      <w:color w:val="808080"/>
    </w:rPr>
  </w:style>
  <w:style w:type="paragraph" w:customStyle="1" w:styleId="ParagraphStyle1">
    <w:name w:val="Paragraph Style 1"/>
    <w:basedOn w:val="a"/>
    <w:uiPriority w:val="99"/>
    <w:qFormat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qFormat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qFormat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ReferenceHeadChar">
    <w:name w:val="Reference Head Char"/>
    <w:link w:val="ReferenceHead"/>
    <w:qFormat/>
    <w:rPr>
      <w:rFonts w:ascii="Times New Roman" w:eastAsia="宋体" w:hAnsi="Times New Roman" w:cs="Times New Roman"/>
      <w:smallCaps/>
      <w:kern w:val="28"/>
      <w:sz w:val="20"/>
      <w:szCs w:val="20"/>
      <w:lang w:eastAsia="en-US"/>
    </w:rPr>
  </w:style>
  <w:style w:type="character" w:customStyle="1" w:styleId="Style1Char">
    <w:name w:val="Style1 Char"/>
    <w:link w:val="Style1"/>
    <w:qFormat/>
    <w:rPr>
      <w:rFonts w:ascii="Times New Roman" w:eastAsia="宋体" w:hAnsi="Times New Roman" w:cs="Times New Roman"/>
      <w:smallCaps/>
      <w:kern w:val="28"/>
      <w:sz w:val="20"/>
      <w:szCs w:val="20"/>
      <w:lang w:eastAsia="en-US"/>
    </w:rPr>
  </w:style>
  <w:style w:type="paragraph" w:customStyle="1" w:styleId="11">
    <w:name w:val="修订1"/>
    <w:hidden/>
    <w:uiPriority w:val="99"/>
    <w:semiHidden/>
    <w:qFormat/>
    <w:rPr>
      <w:rFonts w:ascii="Times New Roman" w:hAnsi="Times New Roman"/>
      <w:lang w:eastAsia="en-US" w:bidi="ar-SA"/>
    </w:rPr>
  </w:style>
  <w:style w:type="character" w:customStyle="1" w:styleId="BodyText2">
    <w:name w:val="Body Text2"/>
    <w:uiPriority w:val="99"/>
    <w:qFormat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qFormat/>
    <w:rPr>
      <w:rFonts w:ascii="Arial" w:eastAsia="MS Mincho" w:hAnsi="Arial" w:cs="Times New Roman"/>
      <w:kern w:val="0"/>
      <w:sz w:val="18"/>
      <w:lang w:eastAsia="ja-JP"/>
    </w:rPr>
  </w:style>
  <w:style w:type="paragraph" w:customStyle="1" w:styleId="EndNoteBibliographyTitle">
    <w:name w:val="EndNote Bibliography Title"/>
    <w:basedOn w:val="a"/>
    <w:link w:val="EndNoteBibliographyTitleChar"/>
    <w:qFormat/>
    <w:pPr>
      <w:jc w:val="center"/>
    </w:pPr>
    <w:rPr>
      <w:sz w:val="16"/>
    </w:rPr>
  </w:style>
  <w:style w:type="character" w:customStyle="1" w:styleId="EndNoteBibliographyTitleChar">
    <w:name w:val="EndNote Bibliography Title Char"/>
    <w:link w:val="EndNoteBibliographyTitle"/>
    <w:qFormat/>
    <w:rPr>
      <w:rFonts w:ascii="Times New Roman" w:hAnsi="Times New Roman"/>
      <w:sz w:val="16"/>
      <w:lang w:eastAsia="en-US"/>
    </w:rPr>
  </w:style>
  <w:style w:type="paragraph" w:customStyle="1" w:styleId="EndNoteBibliography">
    <w:name w:val="EndNote Bibliography"/>
    <w:basedOn w:val="a"/>
    <w:link w:val="EndNoteBibliographyChar"/>
    <w:qFormat/>
    <w:pPr>
      <w:jc w:val="both"/>
    </w:pPr>
    <w:rPr>
      <w:sz w:val="16"/>
    </w:rPr>
  </w:style>
  <w:style w:type="character" w:customStyle="1" w:styleId="EndNoteBibliographyChar">
    <w:name w:val="EndNote Bibliography Char"/>
    <w:link w:val="EndNoteBibliography"/>
    <w:qFormat/>
    <w:rPr>
      <w:rFonts w:ascii="Times New Roman" w:hAnsi="Times New Roman"/>
      <w:sz w:val="16"/>
      <w:lang w:eastAsia="en-US"/>
    </w:rPr>
  </w:style>
  <w:style w:type="paragraph" w:styleId="aff2">
    <w:name w:val="List Paragraph"/>
    <w:basedOn w:val="a"/>
    <w:link w:val="aff3"/>
    <w:uiPriority w:val="34"/>
    <w:qFormat/>
    <w:pPr>
      <w:ind w:firstLineChars="200" w:firstLine="420"/>
    </w:pPr>
  </w:style>
  <w:style w:type="character" w:customStyle="1" w:styleId="a7">
    <w:name w:val="批注文字 字符"/>
    <w:link w:val="a6"/>
    <w:uiPriority w:val="99"/>
    <w:semiHidden/>
    <w:qFormat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afa">
    <w:name w:val="批注主题 字符"/>
    <w:link w:val="af9"/>
    <w:uiPriority w:val="99"/>
    <w:semiHidden/>
    <w:qFormat/>
    <w:rPr>
      <w:rFonts w:ascii="Times New Roman" w:eastAsia="宋体" w:hAnsi="Times New Roman" w:cs="Times New Roman"/>
      <w:b/>
      <w:bCs/>
      <w:kern w:val="0"/>
      <w:sz w:val="20"/>
      <w:szCs w:val="20"/>
      <w:lang w:eastAsia="en-US"/>
    </w:rPr>
  </w:style>
  <w:style w:type="character" w:customStyle="1" w:styleId="ad">
    <w:name w:val="尾注文本 字符"/>
    <w:link w:val="ac"/>
    <w:uiPriority w:val="99"/>
    <w:semiHidden/>
    <w:qFormat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sponsors">
    <w:name w:val="sponsors"/>
    <w:qFormat/>
    <w:pPr>
      <w:framePr w:wrap="around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eastAsia="en-US" w:bidi="ar-SA"/>
    </w:rPr>
  </w:style>
  <w:style w:type="character" w:customStyle="1" w:styleId="a9">
    <w:name w:val="正文文本 字符"/>
    <w:link w:val="a8"/>
    <w:uiPriority w:val="99"/>
    <w:qFormat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aff3">
    <w:name w:val="列出段落 字符"/>
    <w:link w:val="aff2"/>
    <w:uiPriority w:val="34"/>
    <w:qFormat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MTDisplayEquation">
    <w:name w:val="MTDisplayEquation"/>
    <w:basedOn w:val="a"/>
    <w:next w:val="a"/>
    <w:link w:val="MTDisplayEquation0"/>
    <w:qFormat/>
    <w:pPr>
      <w:tabs>
        <w:tab w:val="center" w:pos="2480"/>
        <w:tab w:val="right" w:pos="4960"/>
      </w:tabs>
    </w:pPr>
    <w:rPr>
      <w:color w:val="000000"/>
    </w:rPr>
  </w:style>
  <w:style w:type="character" w:customStyle="1" w:styleId="MTDisplayEquation0">
    <w:name w:val="MTDisplayEquation 字符"/>
    <w:link w:val="MTDisplayEquation"/>
    <w:qFormat/>
    <w:rPr>
      <w:rFonts w:ascii="Times New Roman" w:eastAsia="宋体" w:hAnsi="Times New Roman" w:cs="Times New Roman"/>
      <w:color w:val="000000"/>
      <w:kern w:val="0"/>
      <w:sz w:val="20"/>
      <w:szCs w:val="20"/>
      <w:lang w:eastAsia="en-US"/>
    </w:rPr>
  </w:style>
  <w:style w:type="character" w:customStyle="1" w:styleId="mi">
    <w:name w:val="mi"/>
    <w:basedOn w:val="a0"/>
    <w:qFormat/>
  </w:style>
  <w:style w:type="character" w:customStyle="1" w:styleId="mo">
    <w:name w:val="mo"/>
    <w:basedOn w:val="a0"/>
    <w:qFormat/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text">
    <w:name w:val="mtext"/>
    <w:basedOn w:val="a0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ar-SA"/>
    </w:rPr>
  </w:style>
  <w:style w:type="character" w:customStyle="1" w:styleId="UnresolvedMention2">
    <w:name w:val="Unresolved Mention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MTDisplayEquationChar">
    <w:name w:val="MTDisplayEquation Char"/>
    <w:basedOn w:val="a0"/>
    <w:qFormat/>
    <w:rPr>
      <w:rFonts w:ascii="Times New Roman" w:eastAsia="宋体" w:hAnsi="Times New Roman" w:cs="Times New Roman"/>
      <w:color w:val="000000"/>
      <w:kern w:val="0"/>
      <w:sz w:val="20"/>
      <w:szCs w:val="20"/>
    </w:rPr>
  </w:style>
  <w:style w:type="paragraph" w:customStyle="1" w:styleId="MDPI31text">
    <w:name w:val="MDPI_3.1_text"/>
    <w:link w:val="MDPI31textChar"/>
    <w:qFormat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character" w:customStyle="1" w:styleId="MDPI31textChar">
    <w:name w:val="MDPI_3.1_text Char"/>
    <w:basedOn w:val="a0"/>
    <w:link w:val="MDPI31text"/>
    <w:qFormat/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character" w:customStyle="1" w:styleId="mwe-math-mathml-inline">
    <w:name w:val="mwe-math-mathml-inline"/>
    <w:basedOn w:val="a0"/>
    <w:qFormat/>
  </w:style>
  <w:style w:type="character" w:customStyle="1" w:styleId="TextChar">
    <w:name w:val="Text Char"/>
    <w:link w:val="Text"/>
    <w:qFormat/>
    <w:rPr>
      <w:rFonts w:ascii="Times New Roman" w:hAnsi="Times New Roman"/>
      <w:lang w:eastAsia="en-US"/>
    </w:rPr>
  </w:style>
  <w:style w:type="character" w:customStyle="1" w:styleId="UnresolvedMention3">
    <w:name w:val="Unresolved Mention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volumeissue2">
    <w:name w:val="volumeissue2"/>
    <w:qFormat/>
  </w:style>
  <w:style w:type="character" w:customStyle="1" w:styleId="authors-info">
    <w:name w:val="authors-info"/>
    <w:basedOn w:val="a0"/>
    <w:qFormat/>
  </w:style>
  <w:style w:type="character" w:customStyle="1" w:styleId="fontstyle01">
    <w:name w:val="fontstyle01"/>
    <w:basedOn w:val="a0"/>
    <w:qFormat/>
    <w:rPr>
      <w:rFonts w:ascii="TimesNewRomanPSMT" w:hAnsi="TimesNewRomanPSMT" w:hint="default"/>
      <w:color w:val="000000"/>
      <w:sz w:val="22"/>
      <w:szCs w:val="22"/>
    </w:rPr>
  </w:style>
  <w:style w:type="character" w:customStyle="1" w:styleId="tlid-translation">
    <w:name w:val="tlid-translation"/>
    <w:basedOn w:val="a0"/>
    <w:qFormat/>
  </w:style>
  <w:style w:type="paragraph" w:customStyle="1" w:styleId="21">
    <w:name w:val="样式2"/>
    <w:basedOn w:val="a"/>
    <w:uiPriority w:val="1"/>
    <w:qFormat/>
    <w:pPr>
      <w:widowControl w:val="0"/>
      <w:snapToGrid w:val="0"/>
      <w:spacing w:after="360" w:line="259" w:lineRule="auto"/>
      <w:ind w:left="454" w:right="454"/>
      <w:jc w:val="both"/>
    </w:pPr>
    <w:rPr>
      <w:rFonts w:eastAsia="方正仿宋简体"/>
      <w:snapToGrid w:val="0"/>
      <w:spacing w:val="2"/>
      <w:kern w:val="2"/>
      <w:lang w:eastAsia="zh-CN"/>
    </w:rPr>
  </w:style>
  <w:style w:type="paragraph" w:customStyle="1" w:styleId="22">
    <w:name w:val="修订2"/>
    <w:hidden/>
    <w:uiPriority w:val="99"/>
    <w:semiHidden/>
    <w:qFormat/>
    <w:rPr>
      <w:rFonts w:ascii="Times New Roman" w:hAnsi="Times New Roman"/>
      <w:lang w:eastAsia="en-US" w:bidi="ar-SA"/>
    </w:rPr>
  </w:style>
  <w:style w:type="paragraph" w:customStyle="1" w:styleId="12">
    <w:name w:val="公式1"/>
    <w:basedOn w:val="a"/>
    <w:link w:val="13"/>
    <w:qFormat/>
    <w:pPr>
      <w:tabs>
        <w:tab w:val="center" w:pos="2300"/>
        <w:tab w:val="right" w:pos="5103"/>
      </w:tabs>
      <w:adjustRightInd w:val="0"/>
      <w:snapToGrid w:val="0"/>
      <w:spacing w:line="216" w:lineRule="auto"/>
      <w:jc w:val="center"/>
    </w:pPr>
    <w:rPr>
      <w:rFonts w:ascii="宋体"/>
      <w:bCs/>
      <w:color w:val="000000"/>
    </w:rPr>
  </w:style>
  <w:style w:type="character" w:customStyle="1" w:styleId="13">
    <w:name w:val="公式1 字符"/>
    <w:basedOn w:val="a0"/>
    <w:link w:val="12"/>
    <w:qFormat/>
    <w:rPr>
      <w:rFonts w:ascii="宋体" w:hAnsi="Times New Roman"/>
      <w:bCs/>
      <w:color w:val="000000"/>
      <w:lang w:eastAsia="en-US"/>
    </w:rPr>
  </w:style>
  <w:style w:type="paragraph" w:customStyle="1" w:styleId="aff4">
    <w:name w:val="图表标题"/>
    <w:basedOn w:val="a"/>
    <w:link w:val="aff5"/>
    <w:qFormat/>
    <w:pPr>
      <w:widowControl w:val="0"/>
      <w:adjustRightInd w:val="0"/>
      <w:snapToGrid w:val="0"/>
      <w:spacing w:line="400" w:lineRule="exact"/>
      <w:jc w:val="center"/>
      <w:textAlignment w:val="center"/>
    </w:pPr>
    <w:rPr>
      <w:rFonts w:cstheme="minorEastAsia"/>
      <w:color w:val="080000"/>
      <w:sz w:val="21"/>
      <w:szCs w:val="24"/>
      <w:lang w:eastAsia="zh-CN"/>
    </w:rPr>
  </w:style>
  <w:style w:type="character" w:customStyle="1" w:styleId="fontstyle21">
    <w:name w:val="fontstyle21"/>
    <w:basedOn w:val="a0"/>
    <w:qFormat/>
    <w:rPr>
      <w:rFonts w:ascii="TimesNewRomanPS-ItalicMT" w:hAnsi="TimesNewRomanPS-ItalicMT" w:hint="default"/>
      <w:i/>
      <w:iCs/>
      <w:color w:val="000000"/>
      <w:sz w:val="22"/>
      <w:szCs w:val="22"/>
    </w:rPr>
  </w:style>
  <w:style w:type="paragraph" w:styleId="aff6">
    <w:name w:val="Revision"/>
    <w:hidden/>
    <w:uiPriority w:val="99"/>
    <w:semiHidden/>
    <w:rsid w:val="00C40C88"/>
    <w:rPr>
      <w:rFonts w:ascii="Times New Roman" w:hAnsi="Times New Roman"/>
      <w:lang w:eastAsia="en-US" w:bidi="ar-SA"/>
    </w:rPr>
  </w:style>
  <w:style w:type="paragraph" w:customStyle="1" w:styleId="aff7">
    <w:name w:val="正文正文"/>
    <w:basedOn w:val="a"/>
    <w:link w:val="aff8"/>
    <w:qFormat/>
    <w:rsid w:val="00A47822"/>
    <w:pPr>
      <w:widowControl w:val="0"/>
      <w:adjustRightInd w:val="0"/>
      <w:snapToGrid w:val="0"/>
      <w:spacing w:line="400" w:lineRule="exact"/>
      <w:ind w:firstLineChars="200" w:firstLine="200"/>
      <w:jc w:val="both"/>
      <w:textAlignment w:val="center"/>
    </w:pPr>
    <w:rPr>
      <w:color w:val="080000"/>
      <w:sz w:val="24"/>
      <w:szCs w:val="24"/>
      <w:lang w:eastAsia="zh-CN"/>
    </w:rPr>
  </w:style>
  <w:style w:type="character" w:customStyle="1" w:styleId="aff8">
    <w:name w:val="正文正文 字符"/>
    <w:basedOn w:val="a0"/>
    <w:link w:val="aff7"/>
    <w:qFormat/>
    <w:rsid w:val="00A47822"/>
    <w:rPr>
      <w:rFonts w:ascii="Times New Roman" w:hAnsi="Times New Roman"/>
      <w:color w:val="080000"/>
      <w:sz w:val="24"/>
      <w:szCs w:val="24"/>
      <w:lang w:bidi="ar-SA"/>
    </w:rPr>
  </w:style>
  <w:style w:type="character" w:customStyle="1" w:styleId="aff5">
    <w:name w:val="图表标题 字符"/>
    <w:basedOn w:val="aff8"/>
    <w:link w:val="aff4"/>
    <w:rsid w:val="00A47822"/>
    <w:rPr>
      <w:rFonts w:ascii="Times New Roman" w:hAnsi="Times New Roman" w:cstheme="minorEastAsia"/>
      <w:color w:val="080000"/>
      <w:sz w:val="21"/>
      <w:szCs w:val="24"/>
      <w:lang w:bidi="ar-SA"/>
    </w:rPr>
  </w:style>
  <w:style w:type="paragraph" w:customStyle="1" w:styleId="aff9">
    <w:name w:val="图片"/>
    <w:basedOn w:val="aff4"/>
    <w:next w:val="a8"/>
    <w:link w:val="affa"/>
    <w:uiPriority w:val="1"/>
    <w:qFormat/>
    <w:rsid w:val="00A47822"/>
    <w:pPr>
      <w:spacing w:line="240" w:lineRule="auto"/>
    </w:pPr>
    <w:rPr>
      <w:rFonts w:asciiTheme="minorEastAsia" w:hAnsiTheme="minorEastAsia"/>
      <w:sz w:val="24"/>
    </w:rPr>
  </w:style>
  <w:style w:type="character" w:customStyle="1" w:styleId="affa">
    <w:name w:val="图片 字符"/>
    <w:basedOn w:val="aff8"/>
    <w:link w:val="aff9"/>
    <w:uiPriority w:val="1"/>
    <w:rsid w:val="00A47822"/>
    <w:rPr>
      <w:rFonts w:asciiTheme="minorEastAsia" w:hAnsiTheme="minorEastAsia" w:cstheme="minorEastAsia"/>
      <w:color w:val="080000"/>
      <w:sz w:val="24"/>
      <w:szCs w:val="24"/>
      <w:lang w:bidi="ar-SA"/>
    </w:rPr>
  </w:style>
  <w:style w:type="paragraph" w:customStyle="1" w:styleId="affb">
    <w:name w:val="图表紧凑"/>
    <w:basedOn w:val="a"/>
    <w:link w:val="affc"/>
    <w:uiPriority w:val="1"/>
    <w:qFormat/>
    <w:rsid w:val="00A47822"/>
    <w:pPr>
      <w:widowControl w:val="0"/>
      <w:spacing w:beforeLines="25" w:before="25" w:afterLines="25" w:after="25"/>
      <w:jc w:val="center"/>
    </w:pPr>
    <w:rPr>
      <w:kern w:val="2"/>
      <w:position w:val="-6"/>
      <w:sz w:val="21"/>
      <w:szCs w:val="22"/>
      <w:lang w:eastAsia="zh-CN"/>
    </w:rPr>
  </w:style>
  <w:style w:type="character" w:customStyle="1" w:styleId="affc">
    <w:name w:val="图表紧凑 字符"/>
    <w:basedOn w:val="a0"/>
    <w:link w:val="affb"/>
    <w:uiPriority w:val="1"/>
    <w:rsid w:val="00A47822"/>
    <w:rPr>
      <w:rFonts w:ascii="Times New Roman" w:hAnsi="Times New Roman"/>
      <w:kern w:val="2"/>
      <w:position w:val="-6"/>
      <w:sz w:val="21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0" Type="http://schemas.openxmlformats.org/officeDocument/2006/relationships/image" Target="media/image1.emf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EDD677-28CB-4299-B0AD-0A0C8ECB1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79</Words>
  <Characters>1420</Characters>
  <Application>Microsoft Office Word</Application>
  <DocSecurity>0</DocSecurity>
  <Lines>11</Lines>
  <Paragraphs>3</Paragraphs>
  <ScaleCrop>false</ScaleCrop>
  <Company>DTU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d</dc:creator>
  <cp:lastModifiedBy>wei huang</cp:lastModifiedBy>
  <cp:revision>9</cp:revision>
  <cp:lastPrinted>2021-01-26T16:12:00Z</cp:lastPrinted>
  <dcterms:created xsi:type="dcterms:W3CDTF">2021-01-25T02:53:00Z</dcterms:created>
  <dcterms:modified xsi:type="dcterms:W3CDTF">2021-01-2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KSOProductBuildVer">
    <vt:lpwstr>2052-11.1.0.10228</vt:lpwstr>
  </property>
  <property fmtid="{D5CDD505-2E9C-101B-9397-08002B2CF9AE}" pid="4" name="MTEqnNumsOnRight">
    <vt:bool>true</vt:bool>
  </property>
  <property fmtid="{D5CDD505-2E9C-101B-9397-08002B2CF9AE}" pid="5" name="MTEquationNumber2">
    <vt:lpwstr>(#E1)</vt:lpwstr>
  </property>
  <property fmtid="{D5CDD505-2E9C-101B-9397-08002B2CF9AE}" pid="6" name="MTPreferences">
    <vt:lpwstr>[Styles]_x000d_
Text=Euclid_x000d_
Function=Euclid_x000d_
Variable=Euclid,I_x000d_
LCGreek=Euclid Symbol,I_x000d_
UCGreek=Symbol_x000d_
Symbol=Symbol_x000d_
Vector=Euclid,B_x000d_
Number=Euclid_x000d_
User1=Courier New_x000d_
User2=Times New Roman_x000d_
MTExtra=MT Extra_x000d_
TextFE=宋体_x000d_
_x000d_
[Sizes]_x000d_
Full=10 pt_x000d_
Script=70 %_x000d_
S</vt:lpwstr>
  </property>
  <property fmtid="{D5CDD505-2E9C-101B-9397-08002B2CF9AE}" pid="7" name="MTPreferences 1">
    <vt:lpwstr>criptScript=42 %_x000d_
Symbol=150 %_x000d_
SubSymbol=100 %_x000d_
User1=75 %_x000d_
User2=150 %_x000d_
SmallLargeIncr=1 pt_x000d_
_x000d_
[Spacing]_x000d_
LineSpacing=150 %_x000d_
MatrixRowSpacing=150 %_x000d_
MatrixColSpacing=100 %_x000d_
SuperscriptHeight=45 %_x000d_
SubscriptDepth=25 %_x000d_
SubSupGap=8 %_x000d_
LimHeight=25 %_x000d_
LimD</vt:lpwstr>
  </property>
  <property fmtid="{D5CDD505-2E9C-101B-9397-08002B2CF9AE}" pid="8" name="MTPreferences 2">
    <vt:lpwstr>epth=100 %_x000d_
LimLineSpacing=100 %_x000d_
NumerHeight=35 %_x000d_
DenomDepth=100 %_x000d_
FractBarOver=8 %_x000d_
FractBarThick=5 %_x000d_
SubFractBarThick=2.5 %_x000d_
FractGap=8 %_x000d_
FenceOver=8 %_x000d_
OperSpacing=100 %_x000d_
NonOperSpacing=100 %_x000d_
CharWidth=0 %_x000d_
MinGap=8 %_x000d_
VertRadGap=17 %_x000d_
HorizRadGa</vt:lpwstr>
  </property>
  <property fmtid="{D5CDD505-2E9C-101B-9397-08002B2CF9AE}" pid="9" name="MTPreferences 3">
    <vt:lpwstr>p=8 %_x000d_
RadWidth=100 %_x000d_
EmbellGap=12.5 %_x000d_
PrimeHeight=45 %_x000d_
BoxStrokeThick=5 %_x000d_
StikeThruThick=5 %_x000d_
MatrixLineThick=5 %_x000d_
RadStrokeThick=5 %_x000d_
HorizFenceGap=10 %_x000d_
_x000d_
</vt:lpwstr>
  </property>
  <property fmtid="{D5CDD505-2E9C-101B-9397-08002B2CF9AE}" pid="10" name="MTPreferenceSource">
    <vt:lpwstr>1175.eqp</vt:lpwstr>
  </property>
  <property fmtid="{D5CDD505-2E9C-101B-9397-08002B2CF9AE}" pid="11" name="MTWinEqns">
    <vt:bool>true</vt:bool>
  </property>
</Properties>
</file>